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5400A53" w14:textId="34D8F9EE" w:rsidR="008F6083" w:rsidRPr="008F6083" w:rsidRDefault="00530349" w:rsidP="661F7629">
      <w:pPr>
        <w:rPr>
          <w:b/>
          <w:bCs/>
          <w:sz w:val="28"/>
          <w:szCs w:val="28"/>
        </w:rPr>
      </w:pPr>
      <w:r w:rsidRPr="661F7629">
        <w:rPr>
          <w:b/>
          <w:bCs/>
          <w:sz w:val="28"/>
          <w:szCs w:val="28"/>
        </w:rPr>
        <w:t>Izlazna i prijelazna strategija za</w:t>
      </w:r>
    </w:p>
    <w:p w14:paraId="7F05527A" w14:textId="726A8A40" w:rsidR="58AFDE70" w:rsidRDefault="58AFDE70" w:rsidP="661F7629">
      <w:pPr>
        <w:jc w:val="center"/>
        <w:rPr>
          <w:b/>
          <w:bCs/>
          <w:sz w:val="28"/>
          <w:szCs w:val="28"/>
        </w:rPr>
      </w:pPr>
      <w:r w:rsidRPr="661F7629">
        <w:rPr>
          <w:b/>
          <w:bCs/>
          <w:sz w:val="28"/>
          <w:szCs w:val="28"/>
        </w:rPr>
        <w:t>Prijediplomski studij antropologije</w:t>
      </w:r>
    </w:p>
    <w:p w14:paraId="206853BA" w14:textId="77777777" w:rsidR="00530349" w:rsidRPr="009822A4" w:rsidRDefault="00530349" w:rsidP="00530349">
      <w:pPr>
        <w:jc w:val="both"/>
        <w:rPr>
          <w:b/>
          <w:bCs/>
          <w:sz w:val="20"/>
          <w:szCs w:val="20"/>
        </w:rPr>
      </w:pPr>
    </w:p>
    <w:p w14:paraId="25A243BF" w14:textId="2FC28F7A" w:rsidR="00530349" w:rsidRPr="009822A4" w:rsidRDefault="00530349" w:rsidP="00530349">
      <w:pPr>
        <w:jc w:val="both"/>
        <w:rPr>
          <w:sz w:val="20"/>
          <w:szCs w:val="20"/>
        </w:rPr>
      </w:pPr>
      <w:r w:rsidRPr="4EF8B020">
        <w:rPr>
          <w:sz w:val="20"/>
          <w:szCs w:val="20"/>
        </w:rPr>
        <w:t>Studenti koji su do 2023/24. upisali prijediplomski studijski program antropologije nastavljaju studirati pod uvjetima koje su upisali (dakle 2. i 3. godinu studija upisuju dalje redovito po starom programu). Studenti koji nisu ispunili sve obaveze starog studijskog programa zbog mirovanja studija, pada godine i sl. imaju dvije mogućnosti: završetak studija po starom programu ili prijelaz na novi studijski program. Ako se kolegiji starog studijskog programa više ne izvode ili su izmijenjeni (</w:t>
      </w:r>
      <w:r w:rsidR="4E84011F" w:rsidRPr="4EF8B020">
        <w:rPr>
          <w:sz w:val="20"/>
          <w:szCs w:val="20"/>
        </w:rPr>
        <w:t>n</w:t>
      </w:r>
      <w:r w:rsidRPr="4EF8B020">
        <w:rPr>
          <w:sz w:val="20"/>
          <w:szCs w:val="20"/>
        </w:rPr>
        <w:t>e izvode se od 2024/25 – kolegiji 1. godine starog programa, od 2025/26. kolegiji 2. godine staroga programa, od 2026/27. kolegiji 3. godine staroga programa) student koji nije odslušao neke obvezne kolegije ima adekvatne zamjenske kolegije.</w:t>
      </w:r>
    </w:p>
    <w:p w14:paraId="5D0DB361" w14:textId="3C0F48D4" w:rsidR="00530349" w:rsidRPr="009822A4" w:rsidRDefault="00530349" w:rsidP="00530349">
      <w:pPr>
        <w:jc w:val="both"/>
        <w:rPr>
          <w:sz w:val="20"/>
          <w:szCs w:val="20"/>
        </w:rPr>
      </w:pPr>
      <w:r w:rsidRPr="661F7629">
        <w:rPr>
          <w:b/>
          <w:bCs/>
          <w:sz w:val="20"/>
          <w:szCs w:val="20"/>
        </w:rPr>
        <w:t xml:space="preserve">Završetak prijediplomskog </w:t>
      </w:r>
      <w:r w:rsidR="1DEB4B03" w:rsidRPr="661F7629">
        <w:rPr>
          <w:b/>
          <w:bCs/>
          <w:sz w:val="20"/>
          <w:szCs w:val="20"/>
        </w:rPr>
        <w:t>studija</w:t>
      </w:r>
      <w:r w:rsidRPr="661F7629">
        <w:rPr>
          <w:b/>
          <w:bCs/>
          <w:sz w:val="20"/>
          <w:szCs w:val="20"/>
        </w:rPr>
        <w:t xml:space="preserve"> </w:t>
      </w:r>
      <w:r w:rsidR="004A2584" w:rsidRPr="661F7629">
        <w:rPr>
          <w:b/>
          <w:bCs/>
          <w:sz w:val="20"/>
          <w:szCs w:val="20"/>
        </w:rPr>
        <w:t>antropologije</w:t>
      </w:r>
      <w:r w:rsidRPr="661F7629">
        <w:rPr>
          <w:b/>
          <w:bCs/>
          <w:sz w:val="20"/>
          <w:szCs w:val="20"/>
        </w:rPr>
        <w:t xml:space="preserve"> po starom programu</w:t>
      </w:r>
      <w:r w:rsidRPr="661F7629">
        <w:rPr>
          <w:sz w:val="20"/>
          <w:szCs w:val="20"/>
        </w:rPr>
        <w:t xml:space="preserve"> (upisani do 2023/24) </w:t>
      </w:r>
      <w:r w:rsidRPr="661F7629">
        <w:rPr>
          <w:b/>
          <w:bCs/>
          <w:sz w:val="20"/>
          <w:szCs w:val="20"/>
        </w:rPr>
        <w:t>v. Izlazna strategija</w:t>
      </w:r>
    </w:p>
    <w:p w14:paraId="71A77008" w14:textId="19B5BEF3" w:rsidR="00530349" w:rsidRPr="009822A4" w:rsidRDefault="00530349" w:rsidP="00530349">
      <w:pPr>
        <w:jc w:val="both"/>
        <w:rPr>
          <w:sz w:val="20"/>
          <w:szCs w:val="20"/>
        </w:rPr>
      </w:pPr>
      <w:r w:rsidRPr="661F7629">
        <w:rPr>
          <w:b/>
          <w:bCs/>
          <w:sz w:val="20"/>
          <w:szCs w:val="20"/>
        </w:rPr>
        <w:t xml:space="preserve">Završetak prijediplomskog </w:t>
      </w:r>
      <w:r w:rsidR="6F4D7336" w:rsidRPr="661F7629">
        <w:rPr>
          <w:b/>
          <w:bCs/>
          <w:sz w:val="20"/>
          <w:szCs w:val="20"/>
        </w:rPr>
        <w:t xml:space="preserve">studija </w:t>
      </w:r>
      <w:r w:rsidR="004A2584" w:rsidRPr="661F7629">
        <w:rPr>
          <w:b/>
          <w:bCs/>
          <w:sz w:val="20"/>
          <w:szCs w:val="20"/>
        </w:rPr>
        <w:t>antropologije</w:t>
      </w:r>
      <w:r w:rsidRPr="661F7629">
        <w:rPr>
          <w:b/>
          <w:bCs/>
          <w:sz w:val="20"/>
          <w:szCs w:val="20"/>
        </w:rPr>
        <w:t xml:space="preserve"> prelaženjem na novi studijski program</w:t>
      </w:r>
      <w:r w:rsidRPr="661F7629">
        <w:rPr>
          <w:sz w:val="20"/>
          <w:szCs w:val="20"/>
        </w:rPr>
        <w:t xml:space="preserve"> (studenti upisani po starom programu do 2023/24, koji žele prijeći na reformirani prijediplomski studijski program </w:t>
      </w:r>
      <w:r w:rsidR="000368FD" w:rsidRPr="661F7629">
        <w:rPr>
          <w:sz w:val="20"/>
          <w:szCs w:val="20"/>
        </w:rPr>
        <w:t>antropologije</w:t>
      </w:r>
      <w:r w:rsidRPr="661F7629">
        <w:rPr>
          <w:sz w:val="20"/>
          <w:szCs w:val="20"/>
        </w:rPr>
        <w:t>, mogu od 2024/25 prijeći na 1. godinu, od 2025/26. na 2</w:t>
      </w:r>
      <w:r w:rsidR="5669CE31" w:rsidRPr="661F7629">
        <w:rPr>
          <w:sz w:val="20"/>
          <w:szCs w:val="20"/>
        </w:rPr>
        <w:t>.</w:t>
      </w:r>
      <w:r w:rsidRPr="661F7629">
        <w:rPr>
          <w:sz w:val="20"/>
          <w:szCs w:val="20"/>
        </w:rPr>
        <w:t xml:space="preserve"> godinu, od 2026/27. na 3</w:t>
      </w:r>
      <w:r w:rsidR="0D1A834E" w:rsidRPr="661F7629">
        <w:rPr>
          <w:sz w:val="20"/>
          <w:szCs w:val="20"/>
        </w:rPr>
        <w:t>.</w:t>
      </w:r>
      <w:r w:rsidRPr="661F7629">
        <w:rPr>
          <w:sz w:val="20"/>
          <w:szCs w:val="20"/>
        </w:rPr>
        <w:t xml:space="preserve"> godinu) </w:t>
      </w:r>
      <w:r w:rsidRPr="661F7629">
        <w:rPr>
          <w:b/>
          <w:bCs/>
          <w:sz w:val="20"/>
          <w:szCs w:val="20"/>
        </w:rPr>
        <w:t>v. Prijelazna strategija</w:t>
      </w:r>
    </w:p>
    <w:p w14:paraId="5F05EB2C" w14:textId="77777777" w:rsidR="00530349" w:rsidRPr="009822A4" w:rsidRDefault="00530349" w:rsidP="00BA0B5B">
      <w:pPr>
        <w:jc w:val="center"/>
        <w:rPr>
          <w:rFonts w:cs="Arial"/>
          <w:b/>
          <w:bCs/>
          <w:sz w:val="20"/>
          <w:szCs w:val="20"/>
        </w:rPr>
      </w:pPr>
    </w:p>
    <w:p w14:paraId="500C63C9" w14:textId="30198B68" w:rsidR="00BA0B5B" w:rsidRPr="009822A4" w:rsidRDefault="00BA0B5B" w:rsidP="00BA0B5B">
      <w:pPr>
        <w:jc w:val="center"/>
        <w:rPr>
          <w:rFonts w:cs="Arial"/>
          <w:b/>
          <w:bCs/>
          <w:sz w:val="20"/>
          <w:szCs w:val="20"/>
        </w:rPr>
      </w:pPr>
      <w:r w:rsidRPr="009822A4">
        <w:rPr>
          <w:rFonts w:cs="Arial"/>
          <w:b/>
          <w:bCs/>
          <w:sz w:val="20"/>
          <w:szCs w:val="20"/>
        </w:rPr>
        <w:t>Izlazna strategija</w:t>
      </w:r>
    </w:p>
    <w:p w14:paraId="065D0538" w14:textId="77777777" w:rsidR="00BA0B5B" w:rsidRPr="009822A4" w:rsidRDefault="00BA0B5B" w:rsidP="00BA0B5B">
      <w:pPr>
        <w:spacing w:after="0" w:line="240" w:lineRule="auto"/>
        <w:jc w:val="center"/>
        <w:rPr>
          <w:rFonts w:cs="Arial"/>
          <w:sz w:val="20"/>
          <w:szCs w:val="20"/>
        </w:rPr>
      </w:pPr>
      <w:r w:rsidRPr="009822A4">
        <w:rPr>
          <w:rFonts w:cs="Arial"/>
          <w:sz w:val="20"/>
          <w:szCs w:val="20"/>
        </w:rPr>
        <w:t>(završavanje studija po starom programu)</w:t>
      </w:r>
    </w:p>
    <w:p w14:paraId="399DD7BD" w14:textId="77777777" w:rsidR="00BA0B5B" w:rsidRPr="009822A4" w:rsidRDefault="00BA0B5B" w:rsidP="00BA0B5B">
      <w:pPr>
        <w:spacing w:after="0" w:line="240" w:lineRule="auto"/>
        <w:rPr>
          <w:rFonts w:cs="Arial"/>
          <w:sz w:val="20"/>
          <w:szCs w:val="20"/>
        </w:rPr>
      </w:pPr>
    </w:p>
    <w:p w14:paraId="776A2F72" w14:textId="4D21BC78" w:rsidR="00BA0B5B" w:rsidRPr="009822A4" w:rsidRDefault="00BA0B5B" w:rsidP="00BA0B5B">
      <w:pPr>
        <w:spacing w:after="0" w:line="240" w:lineRule="auto"/>
        <w:jc w:val="both"/>
        <w:rPr>
          <w:rFonts w:cs="Arial"/>
          <w:sz w:val="20"/>
          <w:szCs w:val="20"/>
        </w:rPr>
      </w:pPr>
      <w:r w:rsidRPr="009822A4">
        <w:rPr>
          <w:rFonts w:cs="Arial"/>
          <w:sz w:val="20"/>
          <w:szCs w:val="20"/>
        </w:rPr>
        <w:t>Studenti koji su prijediplomski studij antropologije upisali do 2023/24. završavaju studij redovito pod uvjetima po kojima su upisali studij. Samo studenti koji nisu ispunili sve obaveze studijskog programa zbog mirovanja studija, pada godine i sl., a obvezni kolegiji starog programa se više ne izvode u reformiranom studijskom programu, upisat će ekvivalentne obavezne kolegije:</w:t>
      </w:r>
    </w:p>
    <w:p w14:paraId="3FAB14B0" w14:textId="77777777" w:rsidR="00BA0B5B" w:rsidRPr="009822A4" w:rsidRDefault="00BA0B5B" w:rsidP="00BA0B5B">
      <w:pPr>
        <w:spacing w:after="0" w:line="240" w:lineRule="auto"/>
        <w:rPr>
          <w:rFonts w:cs="Arial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2"/>
        <w:gridCol w:w="2219"/>
        <w:gridCol w:w="743"/>
        <w:gridCol w:w="685"/>
        <w:gridCol w:w="1028"/>
        <w:gridCol w:w="1979"/>
        <w:gridCol w:w="743"/>
        <w:gridCol w:w="697"/>
      </w:tblGrid>
      <w:tr w:rsidR="00D210AB" w:rsidRPr="009822A4" w14:paraId="250C5DDD" w14:textId="5FCCE2D4" w:rsidTr="661F7629">
        <w:trPr>
          <w:trHeight w:val="300"/>
        </w:trPr>
        <w:tc>
          <w:tcPr>
            <w:tcW w:w="4569" w:type="dxa"/>
            <w:gridSpan w:val="4"/>
            <w:shd w:val="clear" w:color="auto" w:fill="auto"/>
          </w:tcPr>
          <w:p w14:paraId="24E2B278" w14:textId="77777777" w:rsidR="009C341B" w:rsidRPr="009822A4" w:rsidRDefault="009C341B" w:rsidP="0037523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  <w:p w14:paraId="6D763826" w14:textId="22481B5E" w:rsidR="009822A4" w:rsidRDefault="009C341B" w:rsidP="009822A4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 xml:space="preserve">Prijediplomski sveučilišni studijski program </w:t>
            </w:r>
            <w:r w:rsidRPr="009822A4">
              <w:rPr>
                <w:rFonts w:cs="Arial"/>
                <w:sz w:val="20"/>
                <w:szCs w:val="20"/>
              </w:rPr>
              <w:t>antropologije</w:t>
            </w:r>
            <w:r w:rsidRPr="009822A4">
              <w:rPr>
                <w:rFonts w:cs="Arial"/>
                <w:b/>
                <w:bCs/>
                <w:sz w:val="20"/>
                <w:szCs w:val="20"/>
              </w:rPr>
              <w:t xml:space="preserve"> </w:t>
            </w:r>
          </w:p>
          <w:p w14:paraId="431AF8F4" w14:textId="10718133" w:rsidR="009822A4" w:rsidRDefault="009C341B" w:rsidP="009822A4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(izvodi se do 2023/24.)</w:t>
            </w:r>
          </w:p>
          <w:p w14:paraId="26D5BF59" w14:textId="0112A39A" w:rsidR="009C341B" w:rsidRPr="009822A4" w:rsidRDefault="009C341B" w:rsidP="009822A4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STARI PROGRAM</w:t>
            </w:r>
          </w:p>
          <w:p w14:paraId="7901D90E" w14:textId="76A757A9" w:rsidR="009C341B" w:rsidRPr="009822A4" w:rsidRDefault="009C341B" w:rsidP="0037523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</w:tc>
        <w:tc>
          <w:tcPr>
            <w:tcW w:w="4447" w:type="dxa"/>
            <w:gridSpan w:val="4"/>
          </w:tcPr>
          <w:p w14:paraId="589F75BB" w14:textId="77777777" w:rsidR="009C341B" w:rsidRPr="009822A4" w:rsidRDefault="009C341B" w:rsidP="0037523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  <w:p w14:paraId="705BE51D" w14:textId="434E9B79" w:rsidR="009822A4" w:rsidRDefault="009C341B" w:rsidP="0037523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 xml:space="preserve">Prijediplomski sveučilišni studijski program </w:t>
            </w:r>
            <w:r w:rsidRPr="009822A4">
              <w:rPr>
                <w:rFonts w:cs="Arial"/>
                <w:sz w:val="20"/>
                <w:szCs w:val="20"/>
              </w:rPr>
              <w:t>antropologije</w:t>
            </w:r>
            <w:r w:rsidRPr="009822A4">
              <w:rPr>
                <w:rFonts w:cs="Arial"/>
                <w:b/>
                <w:bCs/>
                <w:sz w:val="20"/>
                <w:szCs w:val="20"/>
              </w:rPr>
              <w:t xml:space="preserve"> </w:t>
            </w:r>
          </w:p>
          <w:p w14:paraId="78745D06" w14:textId="7CCD7058" w:rsidR="009C341B" w:rsidRPr="009822A4" w:rsidRDefault="009C341B" w:rsidP="0037523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(izvodi se od 2024/25.)</w:t>
            </w:r>
          </w:p>
          <w:p w14:paraId="5226C6A4" w14:textId="2321A412" w:rsidR="009C341B" w:rsidRPr="009822A4" w:rsidRDefault="009C341B" w:rsidP="0037523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REFORMIRANI PROGRAM</w:t>
            </w:r>
          </w:p>
        </w:tc>
      </w:tr>
      <w:tr w:rsidR="00D210AB" w:rsidRPr="009822A4" w14:paraId="431B82CB" w14:textId="349F636F" w:rsidTr="661F7629">
        <w:trPr>
          <w:trHeight w:val="300"/>
        </w:trPr>
        <w:tc>
          <w:tcPr>
            <w:tcW w:w="4569" w:type="dxa"/>
            <w:gridSpan w:val="4"/>
            <w:shd w:val="clear" w:color="auto" w:fill="auto"/>
          </w:tcPr>
          <w:p w14:paraId="66D41991" w14:textId="77777777" w:rsidR="009C341B" w:rsidRPr="009822A4" w:rsidRDefault="009C341B" w:rsidP="0037523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 xml:space="preserve">Obavezni kolegiji </w:t>
            </w:r>
          </w:p>
          <w:p w14:paraId="71E5AE28" w14:textId="234EC89A" w:rsidR="009C341B" w:rsidRPr="009822A4" w:rsidRDefault="009C341B" w:rsidP="0037523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 xml:space="preserve"> (ukupno </w:t>
            </w:r>
            <w:r w:rsidR="007F14B2">
              <w:rPr>
                <w:rFonts w:cs="Arial"/>
                <w:b/>
                <w:bCs/>
                <w:sz w:val="20"/>
                <w:szCs w:val="20"/>
              </w:rPr>
              <w:t>74</w:t>
            </w:r>
            <w:r w:rsidRPr="009822A4">
              <w:rPr>
                <w:rFonts w:cs="Arial"/>
                <w:b/>
                <w:bCs/>
                <w:sz w:val="20"/>
                <w:szCs w:val="20"/>
              </w:rPr>
              <w:t xml:space="preserve"> ECTS)</w:t>
            </w:r>
          </w:p>
          <w:p w14:paraId="1357369C" w14:textId="77777777" w:rsidR="009C341B" w:rsidRPr="009822A4" w:rsidRDefault="009C341B" w:rsidP="00375236">
            <w:pPr>
              <w:jc w:val="center"/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(Kod preuzimanja kolegija reformiranog programa u zamjenu za kolegije starog programa ukupan broj bodova može biti manji pa broj bodova treba nadoknaditi izbornim kolegijima pod Izbornost struke ili novim obaveznim kolegijima)</w:t>
            </w:r>
          </w:p>
          <w:p w14:paraId="746279A8" w14:textId="44A1851B" w:rsidR="009C341B" w:rsidRPr="009822A4" w:rsidRDefault="009C341B" w:rsidP="0037523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</w:tc>
        <w:tc>
          <w:tcPr>
            <w:tcW w:w="4447" w:type="dxa"/>
            <w:gridSpan w:val="4"/>
          </w:tcPr>
          <w:p w14:paraId="757C3981" w14:textId="77777777" w:rsidR="009C341B" w:rsidRPr="009822A4" w:rsidRDefault="009C341B" w:rsidP="0037523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Obavezni kolegiji</w:t>
            </w:r>
          </w:p>
          <w:p w14:paraId="61B67BB4" w14:textId="044D01C3" w:rsidR="009C341B" w:rsidRPr="009822A4" w:rsidRDefault="009C341B" w:rsidP="0037523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 xml:space="preserve">(ukupno </w:t>
            </w:r>
            <w:r w:rsidR="007F14B2">
              <w:rPr>
                <w:rFonts w:cs="Arial"/>
                <w:b/>
                <w:bCs/>
                <w:sz w:val="20"/>
                <w:szCs w:val="20"/>
              </w:rPr>
              <w:t xml:space="preserve">68 </w:t>
            </w:r>
            <w:r w:rsidRPr="009822A4">
              <w:rPr>
                <w:rFonts w:cs="Arial"/>
                <w:b/>
                <w:bCs/>
                <w:sz w:val="20"/>
                <w:szCs w:val="20"/>
              </w:rPr>
              <w:t>ECTS)</w:t>
            </w:r>
          </w:p>
        </w:tc>
      </w:tr>
      <w:tr w:rsidR="00E976C8" w:rsidRPr="009822A4" w14:paraId="454EAFD4" w14:textId="2450028A" w:rsidTr="661F7629">
        <w:trPr>
          <w:trHeight w:val="300"/>
        </w:trPr>
        <w:tc>
          <w:tcPr>
            <w:tcW w:w="922" w:type="dxa"/>
            <w:shd w:val="clear" w:color="auto" w:fill="auto"/>
          </w:tcPr>
          <w:p w14:paraId="1BB9F82F" w14:textId="49877712" w:rsidR="009C341B" w:rsidRPr="009822A4" w:rsidRDefault="009C341B" w:rsidP="0037523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Šifra</w:t>
            </w:r>
          </w:p>
        </w:tc>
        <w:tc>
          <w:tcPr>
            <w:tcW w:w="2219" w:type="dxa"/>
            <w:shd w:val="clear" w:color="auto" w:fill="auto"/>
          </w:tcPr>
          <w:p w14:paraId="4701BC1C" w14:textId="7336E777" w:rsidR="009C341B" w:rsidRPr="009822A4" w:rsidRDefault="00E976C8" w:rsidP="0037523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Naziv kolegija</w:t>
            </w:r>
          </w:p>
        </w:tc>
        <w:tc>
          <w:tcPr>
            <w:tcW w:w="743" w:type="dxa"/>
          </w:tcPr>
          <w:p w14:paraId="51105540" w14:textId="04110CAC" w:rsidR="009C341B" w:rsidRPr="009822A4" w:rsidRDefault="009C341B" w:rsidP="00375236">
            <w:pPr>
              <w:rPr>
                <w:rFonts w:eastAsia="Arial" w:cs="Arial"/>
                <w:b/>
                <w:bCs/>
                <w:sz w:val="20"/>
                <w:szCs w:val="20"/>
              </w:rPr>
            </w:pPr>
            <w:r w:rsidRPr="009822A4">
              <w:rPr>
                <w:rFonts w:eastAsia="Arial" w:cs="Arial"/>
                <w:b/>
                <w:bCs/>
                <w:sz w:val="20"/>
                <w:szCs w:val="20"/>
              </w:rPr>
              <w:t>ECTS</w:t>
            </w:r>
          </w:p>
        </w:tc>
        <w:tc>
          <w:tcPr>
            <w:tcW w:w="685" w:type="dxa"/>
          </w:tcPr>
          <w:p w14:paraId="7B15A6EB" w14:textId="078CFA07" w:rsidR="009C341B" w:rsidRPr="009822A4" w:rsidRDefault="5993FF27" w:rsidP="00375236">
            <w:pPr>
              <w:rPr>
                <w:rFonts w:eastAsia="Arial" w:cs="Arial"/>
                <w:b/>
                <w:bCs/>
                <w:sz w:val="20"/>
                <w:szCs w:val="20"/>
              </w:rPr>
            </w:pPr>
            <w:r w:rsidRPr="661F7629">
              <w:rPr>
                <w:rFonts w:eastAsia="Arial" w:cs="Arial"/>
                <w:b/>
                <w:bCs/>
                <w:sz w:val="20"/>
                <w:szCs w:val="20"/>
              </w:rPr>
              <w:t>Se</w:t>
            </w:r>
            <w:r w:rsidR="235B1D35" w:rsidRPr="661F7629">
              <w:rPr>
                <w:rFonts w:eastAsia="Arial" w:cs="Arial"/>
                <w:b/>
                <w:bCs/>
                <w:sz w:val="20"/>
                <w:szCs w:val="20"/>
              </w:rPr>
              <w:t>m</w:t>
            </w:r>
          </w:p>
        </w:tc>
        <w:tc>
          <w:tcPr>
            <w:tcW w:w="1028" w:type="dxa"/>
          </w:tcPr>
          <w:p w14:paraId="7B805AFF" w14:textId="06A613ED" w:rsidR="009C341B" w:rsidRPr="009822A4" w:rsidRDefault="009C341B" w:rsidP="00375236">
            <w:pPr>
              <w:rPr>
                <w:rFonts w:eastAsia="Arial" w:cs="Arial"/>
                <w:b/>
                <w:bCs/>
                <w:sz w:val="20"/>
                <w:szCs w:val="20"/>
              </w:rPr>
            </w:pPr>
            <w:r w:rsidRPr="009822A4">
              <w:rPr>
                <w:rFonts w:eastAsia="Arial" w:cs="Arial"/>
                <w:b/>
                <w:bCs/>
                <w:sz w:val="20"/>
                <w:szCs w:val="20"/>
              </w:rPr>
              <w:t>Šifra</w:t>
            </w:r>
          </w:p>
        </w:tc>
        <w:tc>
          <w:tcPr>
            <w:tcW w:w="1979" w:type="dxa"/>
            <w:vAlign w:val="center"/>
          </w:tcPr>
          <w:p w14:paraId="289A5F81" w14:textId="5E450EB6" w:rsidR="009C341B" w:rsidRPr="009822A4" w:rsidRDefault="00E976C8" w:rsidP="0037523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Naziv kolegija</w:t>
            </w:r>
          </w:p>
        </w:tc>
        <w:tc>
          <w:tcPr>
            <w:tcW w:w="743" w:type="dxa"/>
          </w:tcPr>
          <w:p w14:paraId="43B62DDF" w14:textId="1AD88445" w:rsidR="009C341B" w:rsidRPr="009822A4" w:rsidRDefault="009C341B" w:rsidP="00375236">
            <w:pPr>
              <w:rPr>
                <w:rFonts w:eastAsia="Arial" w:cs="Arial"/>
                <w:b/>
                <w:bCs/>
                <w:sz w:val="20"/>
                <w:szCs w:val="20"/>
              </w:rPr>
            </w:pPr>
            <w:r w:rsidRPr="009822A4">
              <w:rPr>
                <w:rFonts w:eastAsia="Arial" w:cs="Arial"/>
                <w:b/>
                <w:bCs/>
                <w:sz w:val="20"/>
                <w:szCs w:val="20"/>
              </w:rPr>
              <w:t>ECTS</w:t>
            </w:r>
          </w:p>
        </w:tc>
        <w:tc>
          <w:tcPr>
            <w:tcW w:w="697" w:type="dxa"/>
          </w:tcPr>
          <w:p w14:paraId="2C7E220E" w14:textId="66CACD2E" w:rsidR="009C341B" w:rsidRPr="009822A4" w:rsidRDefault="7A72313A" w:rsidP="00375236">
            <w:pPr>
              <w:rPr>
                <w:rFonts w:eastAsia="Arial" w:cs="Arial"/>
                <w:b/>
                <w:bCs/>
                <w:sz w:val="20"/>
                <w:szCs w:val="20"/>
              </w:rPr>
            </w:pPr>
            <w:r w:rsidRPr="661F7629">
              <w:rPr>
                <w:rFonts w:eastAsia="Arial" w:cs="Arial"/>
                <w:b/>
                <w:bCs/>
                <w:sz w:val="20"/>
                <w:szCs w:val="20"/>
              </w:rPr>
              <w:t>Sem</w:t>
            </w:r>
          </w:p>
        </w:tc>
      </w:tr>
      <w:tr w:rsidR="001049CB" w:rsidRPr="009822A4" w14:paraId="764CEFFE" w14:textId="1CF77431" w:rsidTr="661F7629">
        <w:trPr>
          <w:trHeight w:val="300"/>
        </w:trPr>
        <w:tc>
          <w:tcPr>
            <w:tcW w:w="922" w:type="dxa"/>
            <w:shd w:val="clear" w:color="auto" w:fill="auto"/>
          </w:tcPr>
          <w:p w14:paraId="497AC65B" w14:textId="2DB34F97" w:rsidR="001049CB" w:rsidRPr="009822A4" w:rsidRDefault="001049CB" w:rsidP="001049CB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  <w:t>66524</w:t>
            </w:r>
          </w:p>
        </w:tc>
        <w:tc>
          <w:tcPr>
            <w:tcW w:w="2219" w:type="dxa"/>
            <w:shd w:val="clear" w:color="auto" w:fill="auto"/>
          </w:tcPr>
          <w:p w14:paraId="315E63AA" w14:textId="530129CC" w:rsidR="001049CB" w:rsidRPr="009822A4" w:rsidRDefault="001049CB" w:rsidP="001049CB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  <w:t>Uvod u etnologiju</w:t>
            </w:r>
          </w:p>
        </w:tc>
        <w:tc>
          <w:tcPr>
            <w:tcW w:w="743" w:type="dxa"/>
          </w:tcPr>
          <w:p w14:paraId="6FB0536D" w14:textId="6EAD5E0F" w:rsidR="001049CB" w:rsidRPr="009822A4" w:rsidRDefault="001049CB" w:rsidP="001049CB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 xml:space="preserve">5 </w:t>
            </w:r>
          </w:p>
        </w:tc>
        <w:tc>
          <w:tcPr>
            <w:tcW w:w="685" w:type="dxa"/>
          </w:tcPr>
          <w:p w14:paraId="4AB755C9" w14:textId="0BFE5552" w:rsidR="001049CB" w:rsidRPr="009822A4" w:rsidRDefault="001049CB" w:rsidP="001049CB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1</w:t>
            </w:r>
          </w:p>
        </w:tc>
        <w:tc>
          <w:tcPr>
            <w:tcW w:w="1028" w:type="dxa"/>
          </w:tcPr>
          <w:p w14:paraId="18E7E00C" w14:textId="1ACDC89D" w:rsidR="001049CB" w:rsidRPr="009822A4" w:rsidRDefault="00FD49B4" w:rsidP="001049CB">
            <w:pPr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EFFBFF"/>
              </w:rPr>
              <w:t>266132</w:t>
            </w:r>
          </w:p>
        </w:tc>
        <w:tc>
          <w:tcPr>
            <w:tcW w:w="1979" w:type="dxa"/>
          </w:tcPr>
          <w:p w14:paraId="5104127E" w14:textId="77777777" w:rsidR="001049CB" w:rsidRDefault="001049CB" w:rsidP="001049CB">
            <w:r w:rsidRPr="13E970D1">
              <w:t>Uvod u etnologiju i kulturnu antropologiju</w:t>
            </w:r>
          </w:p>
          <w:p w14:paraId="0D22420F" w14:textId="044B980B" w:rsidR="001049CB" w:rsidRPr="00BB1214" w:rsidRDefault="001049CB" w:rsidP="6B170C81">
            <w:pPr>
              <w:rPr>
                <w:rFonts w:cs="Arial"/>
                <w:i/>
                <w:iCs/>
                <w:sz w:val="20"/>
                <w:szCs w:val="20"/>
              </w:rPr>
            </w:pPr>
          </w:p>
        </w:tc>
        <w:tc>
          <w:tcPr>
            <w:tcW w:w="743" w:type="dxa"/>
          </w:tcPr>
          <w:p w14:paraId="177B8E30" w14:textId="12D08B7D" w:rsidR="001049CB" w:rsidRPr="009822A4" w:rsidRDefault="001049CB" w:rsidP="001049CB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4</w:t>
            </w:r>
          </w:p>
        </w:tc>
        <w:tc>
          <w:tcPr>
            <w:tcW w:w="697" w:type="dxa"/>
          </w:tcPr>
          <w:p w14:paraId="5C312EE7" w14:textId="6583E69E" w:rsidR="001049CB" w:rsidRPr="009822A4" w:rsidRDefault="001049CB" w:rsidP="001049CB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1</w:t>
            </w:r>
          </w:p>
        </w:tc>
      </w:tr>
      <w:tr w:rsidR="001049CB" w:rsidRPr="009822A4" w14:paraId="0815EE27" w14:textId="77777777" w:rsidTr="661F7629">
        <w:trPr>
          <w:trHeight w:val="300"/>
        </w:trPr>
        <w:tc>
          <w:tcPr>
            <w:tcW w:w="922" w:type="dxa"/>
            <w:shd w:val="clear" w:color="auto" w:fill="auto"/>
          </w:tcPr>
          <w:p w14:paraId="436C0E02" w14:textId="119EE640" w:rsidR="001049CB" w:rsidRDefault="001049CB" w:rsidP="001049CB">
            <w:pP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</w:pPr>
            <w:r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  <w:t>36001</w:t>
            </w:r>
          </w:p>
        </w:tc>
        <w:tc>
          <w:tcPr>
            <w:tcW w:w="2219" w:type="dxa"/>
            <w:shd w:val="clear" w:color="auto" w:fill="auto"/>
          </w:tcPr>
          <w:p w14:paraId="23624290" w14:textId="17F3D0F0" w:rsidR="001049CB" w:rsidRDefault="001049CB" w:rsidP="001049CB">
            <w:pPr>
              <w:rPr>
                <w:rFonts w:cstheme="minorHAnsi"/>
              </w:rPr>
            </w:pPr>
            <w:r w:rsidRPr="009822A4">
              <w:rPr>
                <w:rFonts w:cs="Arial"/>
                <w:sz w:val="20"/>
                <w:szCs w:val="20"/>
              </w:rPr>
              <w:t>Uvod u antropologiju</w:t>
            </w:r>
          </w:p>
        </w:tc>
        <w:tc>
          <w:tcPr>
            <w:tcW w:w="743" w:type="dxa"/>
          </w:tcPr>
          <w:p w14:paraId="0BA04E01" w14:textId="7FA336B0" w:rsidR="001049CB" w:rsidRDefault="001049CB" w:rsidP="001049CB">
            <w:pPr>
              <w:rPr>
                <w:rFonts w:cstheme="minorHAnsi"/>
              </w:rPr>
            </w:pPr>
            <w:r w:rsidRPr="009822A4">
              <w:rPr>
                <w:rFonts w:cs="Arial"/>
                <w:sz w:val="20"/>
                <w:szCs w:val="20"/>
              </w:rPr>
              <w:t xml:space="preserve">4 </w:t>
            </w:r>
          </w:p>
        </w:tc>
        <w:tc>
          <w:tcPr>
            <w:tcW w:w="685" w:type="dxa"/>
          </w:tcPr>
          <w:p w14:paraId="1FDD3EFA" w14:textId="33760449" w:rsidR="001049CB" w:rsidRDefault="001049CB" w:rsidP="001049CB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1</w:t>
            </w:r>
          </w:p>
        </w:tc>
        <w:tc>
          <w:tcPr>
            <w:tcW w:w="1028" w:type="dxa"/>
          </w:tcPr>
          <w:p w14:paraId="05C5C2A8" w14:textId="5B14E796" w:rsidR="001049CB" w:rsidRDefault="00FD49B4" w:rsidP="001049CB">
            <w:pP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EFFBFF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EFFBFF"/>
              </w:rPr>
              <w:t>266121</w:t>
            </w:r>
          </w:p>
        </w:tc>
        <w:tc>
          <w:tcPr>
            <w:tcW w:w="1979" w:type="dxa"/>
          </w:tcPr>
          <w:p w14:paraId="0EC9659A" w14:textId="0816FFDB" w:rsidR="001049CB" w:rsidRPr="13E970D1" w:rsidRDefault="66C79ADE" w:rsidP="001049CB">
            <w:r>
              <w:t>Uvod u biološku antropologiju</w:t>
            </w:r>
          </w:p>
        </w:tc>
        <w:tc>
          <w:tcPr>
            <w:tcW w:w="743" w:type="dxa"/>
          </w:tcPr>
          <w:p w14:paraId="5F4B6BC2" w14:textId="75621899" w:rsidR="001049CB" w:rsidRDefault="001049CB" w:rsidP="001049CB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4</w:t>
            </w:r>
          </w:p>
        </w:tc>
        <w:tc>
          <w:tcPr>
            <w:tcW w:w="697" w:type="dxa"/>
          </w:tcPr>
          <w:p w14:paraId="6B71CEC3" w14:textId="4F568D95" w:rsidR="001049CB" w:rsidRDefault="001049CB" w:rsidP="001049CB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1</w:t>
            </w:r>
          </w:p>
        </w:tc>
      </w:tr>
      <w:tr w:rsidR="001049CB" w:rsidRPr="009822A4" w14:paraId="096A75EB" w14:textId="14DF8F35" w:rsidTr="661F7629">
        <w:trPr>
          <w:trHeight w:val="300"/>
        </w:trPr>
        <w:tc>
          <w:tcPr>
            <w:tcW w:w="922" w:type="dxa"/>
            <w:shd w:val="clear" w:color="auto" w:fill="auto"/>
          </w:tcPr>
          <w:p w14:paraId="06E5EA65" w14:textId="5BD55034" w:rsidR="001049CB" w:rsidRPr="009822A4" w:rsidRDefault="001049CB" w:rsidP="001049CB">
            <w:pPr>
              <w:rPr>
                <w:rFonts w:cs="Arial"/>
                <w:b/>
                <w:bCs/>
                <w:sz w:val="20"/>
                <w:szCs w:val="20"/>
              </w:rPr>
            </w:pPr>
            <w:r w:rsidRPr="6B170C81">
              <w:rPr>
                <w:color w:val="333333"/>
                <w:shd w:val="clear" w:color="auto" w:fill="FFFFFF"/>
              </w:rPr>
              <w:t>90768</w:t>
            </w:r>
          </w:p>
        </w:tc>
        <w:tc>
          <w:tcPr>
            <w:tcW w:w="2219" w:type="dxa"/>
            <w:shd w:val="clear" w:color="auto" w:fill="auto"/>
          </w:tcPr>
          <w:p w14:paraId="27250877" w14:textId="2172C717" w:rsidR="001049CB" w:rsidRPr="009822A4" w:rsidRDefault="001049CB" w:rsidP="001049CB">
            <w:pPr>
              <w:rPr>
                <w:rFonts w:cs="Arial"/>
                <w:b/>
                <w:bCs/>
                <w:sz w:val="20"/>
                <w:szCs w:val="20"/>
              </w:rPr>
            </w:pPr>
            <w:r w:rsidRPr="6B170C81">
              <w:rPr>
                <w:color w:val="333333"/>
                <w:shd w:val="clear" w:color="auto" w:fill="FFFFFF"/>
              </w:rPr>
              <w:t>Lingvistička antropologija</w:t>
            </w:r>
          </w:p>
        </w:tc>
        <w:tc>
          <w:tcPr>
            <w:tcW w:w="743" w:type="dxa"/>
          </w:tcPr>
          <w:p w14:paraId="22447CD2" w14:textId="4B4C7BEC" w:rsidR="001049CB" w:rsidRPr="009822A4" w:rsidRDefault="001049CB" w:rsidP="001049CB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2A3276">
              <w:rPr>
                <w:rFonts w:cstheme="minorHAnsi"/>
              </w:rPr>
              <w:t>5</w:t>
            </w:r>
          </w:p>
        </w:tc>
        <w:tc>
          <w:tcPr>
            <w:tcW w:w="685" w:type="dxa"/>
          </w:tcPr>
          <w:p w14:paraId="1E8E9019" w14:textId="1FBC8A3C" w:rsidR="001049CB" w:rsidRPr="009822A4" w:rsidRDefault="001049CB" w:rsidP="001049CB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2</w:t>
            </w:r>
          </w:p>
        </w:tc>
        <w:tc>
          <w:tcPr>
            <w:tcW w:w="1028" w:type="dxa"/>
          </w:tcPr>
          <w:p w14:paraId="7588D6CB" w14:textId="2CEED5E2" w:rsidR="001049CB" w:rsidRPr="009822A4" w:rsidRDefault="001049CB" w:rsidP="003B2D14">
            <w:pPr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EFFBFF"/>
              </w:rPr>
              <w:t>#2434</w:t>
            </w:r>
            <w:r w:rsidR="002770F1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EFFBFF"/>
              </w:rPr>
              <w:t xml:space="preserve"> </w:t>
            </w:r>
          </w:p>
        </w:tc>
        <w:tc>
          <w:tcPr>
            <w:tcW w:w="1979" w:type="dxa"/>
          </w:tcPr>
          <w:p w14:paraId="52C27760" w14:textId="21ECDF0E" w:rsidR="001049CB" w:rsidRPr="009822A4" w:rsidRDefault="001049CB" w:rsidP="001049CB">
            <w:pPr>
              <w:rPr>
                <w:rFonts w:cs="Arial"/>
                <w:b/>
                <w:bCs/>
                <w:sz w:val="20"/>
                <w:szCs w:val="20"/>
              </w:rPr>
            </w:pPr>
            <w:r w:rsidRPr="13E970D1">
              <w:rPr>
                <w:rFonts w:ascii="Arial" w:hAnsi="Arial" w:cs="Arial"/>
                <w:sz w:val="20"/>
                <w:szCs w:val="20"/>
              </w:rPr>
              <w:t>Lingvistička antropologija</w:t>
            </w:r>
          </w:p>
        </w:tc>
        <w:tc>
          <w:tcPr>
            <w:tcW w:w="743" w:type="dxa"/>
          </w:tcPr>
          <w:p w14:paraId="077AD91C" w14:textId="58ECC8BB" w:rsidR="001049CB" w:rsidRPr="009822A4" w:rsidRDefault="001049CB" w:rsidP="001049CB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4</w:t>
            </w:r>
          </w:p>
        </w:tc>
        <w:tc>
          <w:tcPr>
            <w:tcW w:w="697" w:type="dxa"/>
          </w:tcPr>
          <w:p w14:paraId="5F859568" w14:textId="09A9FA1C" w:rsidR="001049CB" w:rsidRPr="009822A4" w:rsidRDefault="001049CB" w:rsidP="001049CB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5</w:t>
            </w:r>
          </w:p>
        </w:tc>
      </w:tr>
      <w:tr w:rsidR="001049CB" w:rsidRPr="009822A4" w14:paraId="3319EBC6" w14:textId="7F3693F7" w:rsidTr="661F7629">
        <w:trPr>
          <w:trHeight w:val="300"/>
        </w:trPr>
        <w:tc>
          <w:tcPr>
            <w:tcW w:w="922" w:type="dxa"/>
            <w:shd w:val="clear" w:color="auto" w:fill="auto"/>
          </w:tcPr>
          <w:p w14:paraId="0F78AD9B" w14:textId="691193AB" w:rsidR="001049CB" w:rsidRPr="009822A4" w:rsidRDefault="001049CB" w:rsidP="001049CB">
            <w:pPr>
              <w:rPr>
                <w:rFonts w:cs="Arial"/>
                <w:b/>
                <w:bCs/>
                <w:sz w:val="20"/>
                <w:szCs w:val="20"/>
              </w:rPr>
            </w:pPr>
            <w:r w:rsidRPr="6B170C81">
              <w:rPr>
                <w:color w:val="333333"/>
                <w:shd w:val="clear" w:color="auto" w:fill="FFFFFF"/>
              </w:rPr>
              <w:lastRenderedPageBreak/>
              <w:t>64084</w:t>
            </w:r>
          </w:p>
        </w:tc>
        <w:tc>
          <w:tcPr>
            <w:tcW w:w="2219" w:type="dxa"/>
            <w:shd w:val="clear" w:color="auto" w:fill="auto"/>
          </w:tcPr>
          <w:p w14:paraId="7E5B6AB5" w14:textId="625AEEE5" w:rsidR="001049CB" w:rsidRPr="009822A4" w:rsidRDefault="001049CB" w:rsidP="001049CB">
            <w:pPr>
              <w:rPr>
                <w:rFonts w:cs="Arial"/>
                <w:b/>
                <w:bCs/>
                <w:sz w:val="20"/>
                <w:szCs w:val="20"/>
              </w:rPr>
            </w:pPr>
            <w:r w:rsidRPr="6B170C81">
              <w:rPr>
                <w:color w:val="333333"/>
                <w:shd w:val="clear" w:color="auto" w:fill="FFFFFF"/>
              </w:rPr>
              <w:t>Socijalna antropologija</w:t>
            </w:r>
          </w:p>
        </w:tc>
        <w:tc>
          <w:tcPr>
            <w:tcW w:w="743" w:type="dxa"/>
          </w:tcPr>
          <w:p w14:paraId="5EB93DC3" w14:textId="558BB6FC" w:rsidR="001049CB" w:rsidRPr="009822A4" w:rsidRDefault="001049CB" w:rsidP="001049CB">
            <w:pPr>
              <w:rPr>
                <w:rFonts w:cs="Arial"/>
                <w:sz w:val="20"/>
                <w:szCs w:val="20"/>
              </w:rPr>
            </w:pPr>
            <w:r w:rsidRPr="002A3276">
              <w:rPr>
                <w:rFonts w:cstheme="minorHAnsi"/>
              </w:rPr>
              <w:t>5</w:t>
            </w:r>
          </w:p>
        </w:tc>
        <w:tc>
          <w:tcPr>
            <w:tcW w:w="685" w:type="dxa"/>
          </w:tcPr>
          <w:p w14:paraId="7843CD5E" w14:textId="3FBB387C" w:rsidR="001049CB" w:rsidRPr="009822A4" w:rsidRDefault="001049CB" w:rsidP="001049CB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2</w:t>
            </w:r>
          </w:p>
        </w:tc>
        <w:tc>
          <w:tcPr>
            <w:tcW w:w="1028" w:type="dxa"/>
          </w:tcPr>
          <w:p w14:paraId="73233B94" w14:textId="3717D275" w:rsidR="001049CB" w:rsidRPr="009822A4" w:rsidRDefault="00FD49B4" w:rsidP="001049CB">
            <w:pPr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EFFBFF"/>
              </w:rPr>
              <w:t>266160</w:t>
            </w:r>
          </w:p>
        </w:tc>
        <w:tc>
          <w:tcPr>
            <w:tcW w:w="1979" w:type="dxa"/>
          </w:tcPr>
          <w:p w14:paraId="14198BEE" w14:textId="4B4A921B" w:rsidR="001049CB" w:rsidRPr="009822A4" w:rsidRDefault="001049CB" w:rsidP="001049CB">
            <w:pPr>
              <w:rPr>
                <w:rFonts w:cs="Arial"/>
                <w:b/>
                <w:bCs/>
                <w:sz w:val="20"/>
                <w:szCs w:val="20"/>
              </w:rPr>
            </w:pPr>
            <w:r w:rsidRPr="13E970D1">
              <w:t>Teorije u antropologiji</w:t>
            </w:r>
          </w:p>
        </w:tc>
        <w:tc>
          <w:tcPr>
            <w:tcW w:w="743" w:type="dxa"/>
          </w:tcPr>
          <w:p w14:paraId="784F6440" w14:textId="4518D073" w:rsidR="001049CB" w:rsidRPr="009822A4" w:rsidRDefault="001049CB" w:rsidP="001049CB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4</w:t>
            </w:r>
          </w:p>
        </w:tc>
        <w:tc>
          <w:tcPr>
            <w:tcW w:w="697" w:type="dxa"/>
          </w:tcPr>
          <w:p w14:paraId="6BD75700" w14:textId="6401A2C4" w:rsidR="001049CB" w:rsidRPr="009822A4" w:rsidRDefault="001049CB" w:rsidP="001049CB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2</w:t>
            </w:r>
          </w:p>
        </w:tc>
      </w:tr>
      <w:tr w:rsidR="007338C6" w:rsidRPr="009822A4" w14:paraId="503256B1" w14:textId="77777777" w:rsidTr="661F7629">
        <w:trPr>
          <w:trHeight w:val="300"/>
        </w:trPr>
        <w:tc>
          <w:tcPr>
            <w:tcW w:w="922" w:type="dxa"/>
            <w:shd w:val="clear" w:color="auto" w:fill="auto"/>
          </w:tcPr>
          <w:p w14:paraId="5142FA6B" w14:textId="42B46C7B" w:rsidR="007338C6" w:rsidRPr="002A3276" w:rsidRDefault="007338C6" w:rsidP="6B170C81">
            <w:pPr>
              <w:rPr>
                <w:color w:val="333333"/>
                <w:shd w:val="clear" w:color="auto" w:fill="FFFFFF"/>
              </w:rPr>
            </w:pPr>
            <w:r w:rsidRPr="6B170C81">
              <w:rPr>
                <w:color w:val="333333"/>
                <w:shd w:val="clear" w:color="auto" w:fill="FFFFFF"/>
              </w:rPr>
              <w:t>52346</w:t>
            </w:r>
          </w:p>
        </w:tc>
        <w:tc>
          <w:tcPr>
            <w:tcW w:w="2219" w:type="dxa"/>
            <w:shd w:val="clear" w:color="auto" w:fill="auto"/>
          </w:tcPr>
          <w:p w14:paraId="118DBE01" w14:textId="1EB27145" w:rsidR="007338C6" w:rsidRPr="002A3276" w:rsidRDefault="007338C6" w:rsidP="6B170C81">
            <w:pPr>
              <w:rPr>
                <w:color w:val="333333"/>
                <w:shd w:val="clear" w:color="auto" w:fill="FFFFFF"/>
              </w:rPr>
            </w:pPr>
            <w:r w:rsidRPr="6B170C81">
              <w:rPr>
                <w:color w:val="333333"/>
                <w:shd w:val="clear" w:color="auto" w:fill="FFFFFF"/>
              </w:rPr>
              <w:t>Auksologija čovjeka</w:t>
            </w:r>
          </w:p>
        </w:tc>
        <w:tc>
          <w:tcPr>
            <w:tcW w:w="743" w:type="dxa"/>
          </w:tcPr>
          <w:p w14:paraId="05BEEBC2" w14:textId="3EB01B97" w:rsidR="007338C6" w:rsidRPr="002A3276" w:rsidRDefault="007338C6" w:rsidP="007338C6">
            <w:pPr>
              <w:rPr>
                <w:rFonts w:cstheme="minorHAnsi"/>
              </w:rPr>
            </w:pPr>
            <w:r w:rsidRPr="00BD0313">
              <w:rPr>
                <w:rFonts w:cstheme="minorHAnsi"/>
              </w:rPr>
              <w:t>3</w:t>
            </w:r>
          </w:p>
        </w:tc>
        <w:tc>
          <w:tcPr>
            <w:tcW w:w="685" w:type="dxa"/>
          </w:tcPr>
          <w:p w14:paraId="08671838" w14:textId="051F3A30" w:rsidR="007338C6" w:rsidRDefault="007338C6" w:rsidP="007338C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4</w:t>
            </w:r>
          </w:p>
        </w:tc>
        <w:tc>
          <w:tcPr>
            <w:tcW w:w="1028" w:type="dxa"/>
          </w:tcPr>
          <w:p w14:paraId="7618CC4B" w14:textId="2C87A5C3" w:rsidR="007338C6" w:rsidRDefault="00FD49B4" w:rsidP="007338C6">
            <w:pP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EFFBFF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EFFBFF"/>
              </w:rPr>
              <w:t>266125</w:t>
            </w:r>
          </w:p>
        </w:tc>
        <w:tc>
          <w:tcPr>
            <w:tcW w:w="1979" w:type="dxa"/>
          </w:tcPr>
          <w:p w14:paraId="3062630A" w14:textId="51DD25B1" w:rsidR="007338C6" w:rsidRPr="13E970D1" w:rsidRDefault="007338C6" w:rsidP="007338C6">
            <w:r w:rsidRPr="13E970D1">
              <w:t>Osnove funkcionalne anatomije čovjeka</w:t>
            </w:r>
          </w:p>
        </w:tc>
        <w:tc>
          <w:tcPr>
            <w:tcW w:w="743" w:type="dxa"/>
          </w:tcPr>
          <w:p w14:paraId="497E51F8" w14:textId="2BFBE200" w:rsidR="007338C6" w:rsidRDefault="007338C6" w:rsidP="007338C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3</w:t>
            </w:r>
          </w:p>
        </w:tc>
        <w:tc>
          <w:tcPr>
            <w:tcW w:w="697" w:type="dxa"/>
          </w:tcPr>
          <w:p w14:paraId="0E1B810C" w14:textId="7919F509" w:rsidR="007338C6" w:rsidRDefault="007338C6" w:rsidP="007338C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2</w:t>
            </w:r>
          </w:p>
        </w:tc>
      </w:tr>
      <w:tr w:rsidR="007338C6" w:rsidRPr="009822A4" w14:paraId="6C6F2BB5" w14:textId="136F1ABA" w:rsidTr="661F7629">
        <w:trPr>
          <w:trHeight w:val="300"/>
        </w:trPr>
        <w:tc>
          <w:tcPr>
            <w:tcW w:w="922" w:type="dxa"/>
            <w:shd w:val="clear" w:color="auto" w:fill="auto"/>
          </w:tcPr>
          <w:p w14:paraId="7F10C7B8" w14:textId="56CB977F" w:rsidR="007338C6" w:rsidRPr="009822A4" w:rsidRDefault="0EC0A363" w:rsidP="007338C6">
            <w:pPr>
              <w:rPr>
                <w:rFonts w:cs="Arial"/>
                <w:b/>
                <w:bCs/>
                <w:sz w:val="20"/>
                <w:szCs w:val="20"/>
              </w:rPr>
            </w:pPr>
            <w:r w:rsidRPr="4EF8B020">
              <w:rPr>
                <w:color w:val="333333"/>
                <w:shd w:val="clear" w:color="auto" w:fill="FFFFFF"/>
              </w:rPr>
              <w:t>64085</w:t>
            </w:r>
          </w:p>
        </w:tc>
        <w:tc>
          <w:tcPr>
            <w:tcW w:w="2219" w:type="dxa"/>
            <w:shd w:val="clear" w:color="auto" w:fill="auto"/>
          </w:tcPr>
          <w:p w14:paraId="42DA44D2" w14:textId="5B7FD0C1" w:rsidR="007338C6" w:rsidRPr="009822A4" w:rsidRDefault="007338C6" w:rsidP="007338C6">
            <w:pPr>
              <w:rPr>
                <w:rFonts w:cs="Arial"/>
                <w:b/>
                <w:bCs/>
                <w:sz w:val="20"/>
                <w:szCs w:val="20"/>
              </w:rPr>
            </w:pPr>
            <w:r w:rsidRPr="6B170C81">
              <w:rPr>
                <w:color w:val="333333"/>
                <w:shd w:val="clear" w:color="auto" w:fill="FFFFFF"/>
              </w:rPr>
              <w:t>Statističke metode za antropologe</w:t>
            </w:r>
          </w:p>
        </w:tc>
        <w:tc>
          <w:tcPr>
            <w:tcW w:w="743" w:type="dxa"/>
          </w:tcPr>
          <w:p w14:paraId="7C239071" w14:textId="51787259" w:rsidR="007338C6" w:rsidRPr="009822A4" w:rsidRDefault="007338C6" w:rsidP="007338C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BD0313">
              <w:rPr>
                <w:rFonts w:cstheme="minorHAnsi"/>
              </w:rPr>
              <w:t>4</w:t>
            </w:r>
          </w:p>
        </w:tc>
        <w:tc>
          <w:tcPr>
            <w:tcW w:w="685" w:type="dxa"/>
          </w:tcPr>
          <w:p w14:paraId="3050122B" w14:textId="0C72D5CD" w:rsidR="007338C6" w:rsidRPr="009822A4" w:rsidRDefault="007338C6" w:rsidP="007338C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3</w:t>
            </w:r>
          </w:p>
        </w:tc>
        <w:tc>
          <w:tcPr>
            <w:tcW w:w="1028" w:type="dxa"/>
          </w:tcPr>
          <w:p w14:paraId="07389331" w14:textId="1397D982" w:rsidR="007338C6" w:rsidRPr="009822A4" w:rsidRDefault="007338C6" w:rsidP="007338C6">
            <w:pPr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EFFBFF"/>
              </w:rPr>
              <w:t>#2402</w:t>
            </w:r>
          </w:p>
        </w:tc>
        <w:tc>
          <w:tcPr>
            <w:tcW w:w="1979" w:type="dxa"/>
          </w:tcPr>
          <w:p w14:paraId="4A8F0993" w14:textId="4D957C0A" w:rsidR="007338C6" w:rsidRPr="009822A4" w:rsidRDefault="007338C6" w:rsidP="007338C6">
            <w:pPr>
              <w:rPr>
                <w:rFonts w:cs="Arial"/>
                <w:b/>
                <w:bCs/>
                <w:sz w:val="20"/>
                <w:szCs w:val="20"/>
              </w:rPr>
            </w:pPr>
            <w:r w:rsidRPr="13E970D1">
              <w:t>Statistika</w:t>
            </w:r>
          </w:p>
        </w:tc>
        <w:tc>
          <w:tcPr>
            <w:tcW w:w="743" w:type="dxa"/>
          </w:tcPr>
          <w:p w14:paraId="2D77EB38" w14:textId="2187E935" w:rsidR="007338C6" w:rsidRPr="009822A4" w:rsidRDefault="007338C6" w:rsidP="007338C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4</w:t>
            </w:r>
          </w:p>
        </w:tc>
        <w:tc>
          <w:tcPr>
            <w:tcW w:w="697" w:type="dxa"/>
          </w:tcPr>
          <w:p w14:paraId="28611AC7" w14:textId="0D8E2757" w:rsidR="007338C6" w:rsidRPr="009822A4" w:rsidRDefault="0EC0A363" w:rsidP="007338C6">
            <w:pPr>
              <w:rPr>
                <w:rFonts w:cs="Arial"/>
                <w:sz w:val="20"/>
                <w:szCs w:val="20"/>
              </w:rPr>
            </w:pPr>
            <w:r w:rsidRPr="661F7629">
              <w:rPr>
                <w:rFonts w:cs="Arial"/>
                <w:sz w:val="20"/>
                <w:szCs w:val="20"/>
              </w:rPr>
              <w:t>4</w:t>
            </w:r>
          </w:p>
        </w:tc>
      </w:tr>
      <w:tr w:rsidR="007338C6" w:rsidRPr="009822A4" w14:paraId="4AB21F8E" w14:textId="77777777" w:rsidTr="661F7629">
        <w:trPr>
          <w:trHeight w:val="300"/>
        </w:trPr>
        <w:tc>
          <w:tcPr>
            <w:tcW w:w="922" w:type="dxa"/>
            <w:shd w:val="clear" w:color="auto" w:fill="auto"/>
          </w:tcPr>
          <w:p w14:paraId="265BA890" w14:textId="6EF581D7" w:rsidR="007338C6" w:rsidRPr="009822A4" w:rsidRDefault="007338C6" w:rsidP="007338C6">
            <w:pPr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</w:pPr>
            <w:r w:rsidRPr="6B170C81">
              <w:rPr>
                <w:color w:val="333333"/>
                <w:shd w:val="clear" w:color="auto" w:fill="FFFFFF"/>
              </w:rPr>
              <w:t>66815</w:t>
            </w:r>
          </w:p>
        </w:tc>
        <w:tc>
          <w:tcPr>
            <w:tcW w:w="2219" w:type="dxa"/>
            <w:shd w:val="clear" w:color="auto" w:fill="auto"/>
          </w:tcPr>
          <w:p w14:paraId="255E55B6" w14:textId="5B8307E5" w:rsidR="007338C6" w:rsidRPr="009822A4" w:rsidRDefault="007338C6" w:rsidP="007338C6">
            <w:pPr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</w:pPr>
            <w:r w:rsidRPr="6B170C81">
              <w:rPr>
                <w:color w:val="333333"/>
                <w:shd w:val="clear" w:color="auto" w:fill="FFFFFF"/>
              </w:rPr>
              <w:t>Uvod u populacijsku genetiku</w:t>
            </w:r>
          </w:p>
        </w:tc>
        <w:tc>
          <w:tcPr>
            <w:tcW w:w="743" w:type="dxa"/>
          </w:tcPr>
          <w:p w14:paraId="2F0ADFD7" w14:textId="4CD2C085" w:rsidR="007338C6" w:rsidRPr="009822A4" w:rsidRDefault="007338C6" w:rsidP="007338C6">
            <w:pPr>
              <w:rPr>
                <w:rFonts w:cs="Arial"/>
                <w:sz w:val="20"/>
                <w:szCs w:val="20"/>
              </w:rPr>
            </w:pPr>
            <w:r w:rsidRPr="00BD0313">
              <w:rPr>
                <w:rFonts w:cstheme="minorHAnsi"/>
              </w:rPr>
              <w:t>5</w:t>
            </w:r>
          </w:p>
        </w:tc>
        <w:tc>
          <w:tcPr>
            <w:tcW w:w="685" w:type="dxa"/>
          </w:tcPr>
          <w:p w14:paraId="4F3A01D6" w14:textId="2C80CA67" w:rsidR="007338C6" w:rsidRPr="009822A4" w:rsidRDefault="007338C6" w:rsidP="007338C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3</w:t>
            </w:r>
          </w:p>
        </w:tc>
        <w:tc>
          <w:tcPr>
            <w:tcW w:w="1028" w:type="dxa"/>
          </w:tcPr>
          <w:p w14:paraId="518F32FF" w14:textId="77777777" w:rsidR="007338C6" w:rsidRDefault="007338C6" w:rsidP="007338C6">
            <w:pPr>
              <w:rPr>
                <w:rFonts w:ascii="Helvetica" w:hAnsi="Helvetica" w:cs="Helvetica"/>
                <w:color w:val="333333"/>
                <w:sz w:val="21"/>
                <w:szCs w:val="21"/>
                <w:lang w:val="en-GB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</w:rPr>
              <w:t>#2384</w:t>
            </w:r>
          </w:p>
          <w:p w14:paraId="7F655A8F" w14:textId="77777777" w:rsidR="007338C6" w:rsidRPr="009822A4" w:rsidRDefault="007338C6" w:rsidP="007338C6">
            <w:pPr>
              <w:rPr>
                <w:rFonts w:cs="Arial"/>
                <w:b/>
                <w:bCs/>
                <w:sz w:val="20"/>
                <w:szCs w:val="20"/>
              </w:rPr>
            </w:pPr>
          </w:p>
        </w:tc>
        <w:tc>
          <w:tcPr>
            <w:tcW w:w="1979" w:type="dxa"/>
          </w:tcPr>
          <w:p w14:paraId="6E502EC3" w14:textId="55A5C27B" w:rsidR="007338C6" w:rsidRPr="009822A4" w:rsidRDefault="007338C6" w:rsidP="007338C6">
            <w:pPr>
              <w:rPr>
                <w:rFonts w:cs="Arial"/>
                <w:b/>
                <w:bCs/>
                <w:sz w:val="20"/>
                <w:szCs w:val="20"/>
              </w:rPr>
            </w:pPr>
            <w:r w:rsidRPr="13E970D1">
              <w:t>Populacijska genetika</w:t>
            </w:r>
          </w:p>
        </w:tc>
        <w:tc>
          <w:tcPr>
            <w:tcW w:w="743" w:type="dxa"/>
          </w:tcPr>
          <w:p w14:paraId="151ED0C6" w14:textId="0195DA85" w:rsidR="007338C6" w:rsidRPr="009822A4" w:rsidRDefault="007338C6" w:rsidP="007338C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4</w:t>
            </w:r>
          </w:p>
        </w:tc>
        <w:tc>
          <w:tcPr>
            <w:tcW w:w="697" w:type="dxa"/>
          </w:tcPr>
          <w:p w14:paraId="5A3BFEFD" w14:textId="741FC357" w:rsidR="007338C6" w:rsidRPr="009822A4" w:rsidRDefault="007338C6" w:rsidP="007338C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4</w:t>
            </w:r>
          </w:p>
        </w:tc>
      </w:tr>
      <w:tr w:rsidR="007338C6" w:rsidRPr="009822A4" w14:paraId="32183CB6" w14:textId="77777777" w:rsidTr="661F7629">
        <w:trPr>
          <w:trHeight w:val="300"/>
        </w:trPr>
        <w:tc>
          <w:tcPr>
            <w:tcW w:w="922" w:type="dxa"/>
            <w:shd w:val="clear" w:color="auto" w:fill="auto"/>
          </w:tcPr>
          <w:p w14:paraId="1AF085C6" w14:textId="1CCCB2ED" w:rsidR="007338C6" w:rsidRPr="009822A4" w:rsidRDefault="007338C6" w:rsidP="007338C6">
            <w:pPr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</w:pPr>
            <w:r w:rsidRPr="6B170C81">
              <w:rPr>
                <w:color w:val="333333"/>
                <w:shd w:val="clear" w:color="auto" w:fill="FFFFFF"/>
              </w:rPr>
              <w:t>64086</w:t>
            </w:r>
          </w:p>
        </w:tc>
        <w:tc>
          <w:tcPr>
            <w:tcW w:w="2219" w:type="dxa"/>
            <w:shd w:val="clear" w:color="auto" w:fill="auto"/>
          </w:tcPr>
          <w:p w14:paraId="1848B774" w14:textId="73F8FB59" w:rsidR="007338C6" w:rsidRPr="009822A4" w:rsidRDefault="007338C6" w:rsidP="007338C6">
            <w:pPr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</w:pPr>
            <w:r w:rsidRPr="6B170C81">
              <w:rPr>
                <w:color w:val="333333"/>
                <w:shd w:val="clear" w:color="auto" w:fill="FFFFFF"/>
              </w:rPr>
              <w:t>Analiza antropoloških podataka</w:t>
            </w:r>
          </w:p>
        </w:tc>
        <w:tc>
          <w:tcPr>
            <w:tcW w:w="743" w:type="dxa"/>
          </w:tcPr>
          <w:p w14:paraId="38B28B4C" w14:textId="31CF6996" w:rsidR="007338C6" w:rsidRPr="009822A4" w:rsidRDefault="007338C6" w:rsidP="007338C6">
            <w:pPr>
              <w:rPr>
                <w:rFonts w:cs="Arial"/>
                <w:sz w:val="20"/>
                <w:szCs w:val="20"/>
              </w:rPr>
            </w:pPr>
            <w:r w:rsidRPr="00BD0313">
              <w:rPr>
                <w:rFonts w:cstheme="minorHAnsi"/>
              </w:rPr>
              <w:t>4</w:t>
            </w:r>
          </w:p>
        </w:tc>
        <w:tc>
          <w:tcPr>
            <w:tcW w:w="685" w:type="dxa"/>
          </w:tcPr>
          <w:p w14:paraId="3496B841" w14:textId="63E19C58" w:rsidR="007338C6" w:rsidRPr="009822A4" w:rsidRDefault="007338C6" w:rsidP="007338C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4</w:t>
            </w:r>
          </w:p>
        </w:tc>
        <w:tc>
          <w:tcPr>
            <w:tcW w:w="1028" w:type="dxa"/>
          </w:tcPr>
          <w:p w14:paraId="0E07D699" w14:textId="77777777" w:rsidR="007338C6" w:rsidRDefault="007338C6" w:rsidP="007338C6">
            <w:pPr>
              <w:rPr>
                <w:rFonts w:ascii="Helvetica" w:hAnsi="Helvetica" w:cs="Helvetica"/>
                <w:color w:val="333333"/>
                <w:sz w:val="21"/>
                <w:szCs w:val="21"/>
                <w:lang w:val="en-GB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</w:rPr>
              <w:t>#2406</w:t>
            </w:r>
          </w:p>
          <w:p w14:paraId="152760B2" w14:textId="77777777" w:rsidR="007338C6" w:rsidRPr="009822A4" w:rsidRDefault="007338C6" w:rsidP="007338C6">
            <w:pPr>
              <w:rPr>
                <w:rFonts w:cs="Arial"/>
                <w:b/>
                <w:bCs/>
                <w:sz w:val="20"/>
                <w:szCs w:val="20"/>
              </w:rPr>
            </w:pPr>
          </w:p>
        </w:tc>
        <w:tc>
          <w:tcPr>
            <w:tcW w:w="1979" w:type="dxa"/>
          </w:tcPr>
          <w:p w14:paraId="368EF346" w14:textId="25178339" w:rsidR="007338C6" w:rsidRDefault="007338C6" w:rsidP="007338C6">
            <w:pPr>
              <w:rPr>
                <w:rFonts w:cs="Arial"/>
                <w:b/>
                <w:bCs/>
                <w:sz w:val="20"/>
                <w:szCs w:val="20"/>
              </w:rPr>
            </w:pPr>
            <w:r w:rsidRPr="13E970D1">
              <w:rPr>
                <w:rFonts w:ascii="Arial" w:hAnsi="Arial" w:cs="Arial"/>
                <w:sz w:val="20"/>
                <w:szCs w:val="20"/>
              </w:rPr>
              <w:t>Kodiranje i kvalitativna analiza u antropologiji</w:t>
            </w:r>
          </w:p>
          <w:p w14:paraId="22B5404B" w14:textId="77777777" w:rsidR="007338C6" w:rsidRPr="00F72582" w:rsidRDefault="007338C6" w:rsidP="007338C6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743" w:type="dxa"/>
          </w:tcPr>
          <w:p w14:paraId="1E70367E" w14:textId="1FEEABB6" w:rsidR="007338C6" w:rsidRPr="009822A4" w:rsidRDefault="007338C6" w:rsidP="007338C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3</w:t>
            </w:r>
          </w:p>
        </w:tc>
        <w:tc>
          <w:tcPr>
            <w:tcW w:w="697" w:type="dxa"/>
          </w:tcPr>
          <w:p w14:paraId="51E750EC" w14:textId="223E1D5A" w:rsidR="007338C6" w:rsidRPr="009822A4" w:rsidRDefault="007338C6" w:rsidP="007338C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6</w:t>
            </w:r>
          </w:p>
        </w:tc>
      </w:tr>
      <w:tr w:rsidR="661F7629" w14:paraId="7BBEA18B" w14:textId="77777777" w:rsidTr="661F7629">
        <w:trPr>
          <w:trHeight w:val="300"/>
        </w:trPr>
        <w:tc>
          <w:tcPr>
            <w:tcW w:w="922" w:type="dxa"/>
            <w:shd w:val="clear" w:color="auto" w:fill="auto"/>
          </w:tcPr>
          <w:p w14:paraId="7140894B" w14:textId="39EB6707" w:rsidR="661F7629" w:rsidRDefault="661F7629" w:rsidP="661F7629">
            <w:pPr>
              <w:rPr>
                <w:rFonts w:cs="Arial"/>
                <w:b/>
                <w:bCs/>
                <w:sz w:val="20"/>
                <w:szCs w:val="20"/>
              </w:rPr>
            </w:pPr>
            <w:r w:rsidRPr="661F7629">
              <w:rPr>
                <w:color w:val="333333"/>
              </w:rPr>
              <w:t>66636</w:t>
            </w:r>
          </w:p>
        </w:tc>
        <w:tc>
          <w:tcPr>
            <w:tcW w:w="2219" w:type="dxa"/>
            <w:shd w:val="clear" w:color="auto" w:fill="auto"/>
          </w:tcPr>
          <w:p w14:paraId="735BBEDC" w14:textId="16DC4BFD" w:rsidR="661F7629" w:rsidRDefault="661F7629" w:rsidP="661F7629">
            <w:pPr>
              <w:rPr>
                <w:rFonts w:cs="Arial"/>
                <w:b/>
                <w:bCs/>
                <w:sz w:val="20"/>
                <w:szCs w:val="20"/>
              </w:rPr>
            </w:pPr>
            <w:r w:rsidRPr="661F7629">
              <w:rPr>
                <w:color w:val="333333"/>
              </w:rPr>
              <w:t>Antropologija odgoja i obrazovanja</w:t>
            </w:r>
          </w:p>
        </w:tc>
        <w:tc>
          <w:tcPr>
            <w:tcW w:w="743" w:type="dxa"/>
          </w:tcPr>
          <w:p w14:paraId="32A4235D" w14:textId="1C5BF796" w:rsidR="661F7629" w:rsidRDefault="661F7629" w:rsidP="661F7629">
            <w:pPr>
              <w:rPr>
                <w:rFonts w:cs="Arial"/>
                <w:b/>
                <w:bCs/>
                <w:sz w:val="20"/>
                <w:szCs w:val="20"/>
              </w:rPr>
            </w:pPr>
            <w:r w:rsidRPr="661F7629">
              <w:t>5</w:t>
            </w:r>
          </w:p>
        </w:tc>
        <w:tc>
          <w:tcPr>
            <w:tcW w:w="685" w:type="dxa"/>
          </w:tcPr>
          <w:p w14:paraId="79CC3672" w14:textId="4674CB8A" w:rsidR="661F7629" w:rsidRDefault="661F7629" w:rsidP="661F7629">
            <w:pPr>
              <w:rPr>
                <w:rFonts w:cs="Arial"/>
                <w:sz w:val="20"/>
                <w:szCs w:val="20"/>
              </w:rPr>
            </w:pPr>
            <w:r w:rsidRPr="661F7629">
              <w:rPr>
                <w:rFonts w:cs="Arial"/>
                <w:sz w:val="20"/>
                <w:szCs w:val="20"/>
              </w:rPr>
              <w:t>5</w:t>
            </w:r>
          </w:p>
        </w:tc>
        <w:tc>
          <w:tcPr>
            <w:tcW w:w="1028" w:type="dxa"/>
          </w:tcPr>
          <w:p w14:paraId="5B6F83CE" w14:textId="79B72885" w:rsidR="661F7629" w:rsidRDefault="661F7629" w:rsidP="661F7629">
            <w:pPr>
              <w:rPr>
                <w:rFonts w:ascii="Helvetica" w:hAnsi="Helvetica" w:cs="Helvetica"/>
                <w:color w:val="333333"/>
                <w:sz w:val="21"/>
                <w:szCs w:val="21"/>
              </w:rPr>
            </w:pPr>
          </w:p>
        </w:tc>
        <w:tc>
          <w:tcPr>
            <w:tcW w:w="1979" w:type="dxa"/>
          </w:tcPr>
          <w:p w14:paraId="12853645" w14:textId="62637385" w:rsidR="6115606D" w:rsidRDefault="6115606D" w:rsidP="661F7629">
            <w:pPr>
              <w:spacing w:line="259" w:lineRule="auto"/>
              <w:rPr>
                <w:rFonts w:cs="Arial"/>
                <w:b/>
                <w:bCs/>
                <w:sz w:val="20"/>
                <w:szCs w:val="20"/>
              </w:rPr>
            </w:pPr>
            <w:r w:rsidRPr="661F7629">
              <w:rPr>
                <w:color w:val="333333"/>
              </w:rPr>
              <w:t xml:space="preserve">Antropologija odgoja i obrazovanja </w:t>
            </w:r>
            <w:r w:rsidRPr="661F7629">
              <w:rPr>
                <w:i/>
                <w:iCs/>
                <w:color w:val="333333"/>
              </w:rPr>
              <w:t>(izborni kolegij)</w:t>
            </w:r>
          </w:p>
          <w:p w14:paraId="06EEFFE0" w14:textId="0C2FB1A0" w:rsidR="661F7629" w:rsidRDefault="661F7629" w:rsidP="661F762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43" w:type="dxa"/>
          </w:tcPr>
          <w:p w14:paraId="61E07A79" w14:textId="5762B899" w:rsidR="6115606D" w:rsidRDefault="6115606D" w:rsidP="661F7629">
            <w:pPr>
              <w:rPr>
                <w:rFonts w:cs="Arial"/>
                <w:sz w:val="20"/>
                <w:szCs w:val="20"/>
              </w:rPr>
            </w:pPr>
            <w:r w:rsidRPr="661F7629">
              <w:rPr>
                <w:rFonts w:cs="Arial"/>
                <w:sz w:val="20"/>
                <w:szCs w:val="20"/>
              </w:rPr>
              <w:t>4</w:t>
            </w:r>
          </w:p>
        </w:tc>
        <w:tc>
          <w:tcPr>
            <w:tcW w:w="697" w:type="dxa"/>
          </w:tcPr>
          <w:p w14:paraId="168D9843" w14:textId="7CDE88E0" w:rsidR="6115606D" w:rsidRDefault="6115606D" w:rsidP="661F7629">
            <w:pPr>
              <w:rPr>
                <w:rFonts w:cs="Arial"/>
                <w:sz w:val="20"/>
                <w:szCs w:val="20"/>
              </w:rPr>
            </w:pPr>
            <w:r w:rsidRPr="661F7629">
              <w:rPr>
                <w:rFonts w:cs="Arial"/>
                <w:sz w:val="20"/>
                <w:szCs w:val="20"/>
              </w:rPr>
              <w:t>5</w:t>
            </w:r>
          </w:p>
        </w:tc>
      </w:tr>
      <w:tr w:rsidR="007338C6" w:rsidRPr="009822A4" w14:paraId="5A08B5E7" w14:textId="77777777" w:rsidTr="661F7629">
        <w:trPr>
          <w:trHeight w:val="300"/>
        </w:trPr>
        <w:tc>
          <w:tcPr>
            <w:tcW w:w="922" w:type="dxa"/>
            <w:shd w:val="clear" w:color="auto" w:fill="auto"/>
          </w:tcPr>
          <w:p w14:paraId="59158936" w14:textId="101B8D34" w:rsidR="007338C6" w:rsidRPr="009822A4" w:rsidRDefault="007338C6" w:rsidP="007338C6">
            <w:pPr>
              <w:rPr>
                <w:rFonts w:cs="Arial"/>
                <w:b/>
                <w:bCs/>
                <w:sz w:val="20"/>
                <w:szCs w:val="20"/>
              </w:rPr>
            </w:pPr>
            <w:r w:rsidRPr="6B170C81">
              <w:rPr>
                <w:color w:val="333333"/>
                <w:shd w:val="clear" w:color="auto" w:fill="FFFFFF"/>
              </w:rPr>
              <w:t>52351</w:t>
            </w:r>
          </w:p>
        </w:tc>
        <w:tc>
          <w:tcPr>
            <w:tcW w:w="2219" w:type="dxa"/>
            <w:shd w:val="clear" w:color="auto" w:fill="auto"/>
          </w:tcPr>
          <w:p w14:paraId="2A3DC7D7" w14:textId="0C04AC48" w:rsidR="007338C6" w:rsidRPr="009822A4" w:rsidRDefault="007338C6" w:rsidP="007338C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DB5601">
              <w:rPr>
                <w:rFonts w:cstheme="minorHAnsi"/>
              </w:rPr>
              <w:t>Medicinska antropologija</w:t>
            </w:r>
          </w:p>
        </w:tc>
        <w:tc>
          <w:tcPr>
            <w:tcW w:w="743" w:type="dxa"/>
          </w:tcPr>
          <w:p w14:paraId="1F285A2D" w14:textId="2A51F5F6" w:rsidR="007338C6" w:rsidRPr="009822A4" w:rsidRDefault="007338C6" w:rsidP="007338C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DB5601">
              <w:rPr>
                <w:rFonts w:cstheme="minorHAnsi"/>
              </w:rPr>
              <w:t>5</w:t>
            </w:r>
          </w:p>
        </w:tc>
        <w:tc>
          <w:tcPr>
            <w:tcW w:w="685" w:type="dxa"/>
          </w:tcPr>
          <w:p w14:paraId="6A18265E" w14:textId="09B14327" w:rsidR="007338C6" w:rsidRPr="009822A4" w:rsidRDefault="007338C6" w:rsidP="007338C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5</w:t>
            </w:r>
          </w:p>
        </w:tc>
        <w:tc>
          <w:tcPr>
            <w:tcW w:w="1028" w:type="dxa"/>
          </w:tcPr>
          <w:p w14:paraId="3B84E2ED" w14:textId="76178D52" w:rsidR="007338C6" w:rsidRPr="003B2D14" w:rsidRDefault="007338C6" w:rsidP="003B2D14">
            <w:pPr>
              <w:rPr>
                <w:rFonts w:ascii="Helvetica" w:hAnsi="Helvetica" w:cs="Helvetica"/>
                <w:color w:val="333333"/>
                <w:sz w:val="21"/>
                <w:szCs w:val="21"/>
                <w:lang w:val="en-GB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</w:rPr>
              <w:t>#2404</w:t>
            </w:r>
            <w:r w:rsidR="00AB6938">
              <w:rPr>
                <w:rFonts w:ascii="Helvetica" w:hAnsi="Helvetica" w:cs="Helvetica"/>
                <w:color w:val="333333"/>
                <w:sz w:val="21"/>
                <w:szCs w:val="21"/>
              </w:rPr>
              <w:t xml:space="preserve"> </w:t>
            </w:r>
          </w:p>
        </w:tc>
        <w:tc>
          <w:tcPr>
            <w:tcW w:w="1979" w:type="dxa"/>
          </w:tcPr>
          <w:p w14:paraId="740284D2" w14:textId="7B505B7B" w:rsidR="007338C6" w:rsidRPr="009822A4" w:rsidRDefault="007338C6" w:rsidP="007338C6">
            <w:pPr>
              <w:rPr>
                <w:rFonts w:cs="Arial"/>
                <w:b/>
                <w:bCs/>
                <w:sz w:val="20"/>
                <w:szCs w:val="20"/>
              </w:rPr>
            </w:pPr>
            <w:r w:rsidRPr="13E970D1">
              <w:rPr>
                <w:rFonts w:ascii="Arial" w:hAnsi="Arial" w:cs="Arial"/>
                <w:sz w:val="20"/>
                <w:szCs w:val="20"/>
              </w:rPr>
              <w:t>Medicinska antropologija</w:t>
            </w:r>
          </w:p>
        </w:tc>
        <w:tc>
          <w:tcPr>
            <w:tcW w:w="743" w:type="dxa"/>
          </w:tcPr>
          <w:p w14:paraId="1FAE6D9E" w14:textId="2881189A" w:rsidR="007338C6" w:rsidRPr="009822A4" w:rsidRDefault="007338C6" w:rsidP="007338C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4</w:t>
            </w:r>
          </w:p>
        </w:tc>
        <w:tc>
          <w:tcPr>
            <w:tcW w:w="697" w:type="dxa"/>
          </w:tcPr>
          <w:p w14:paraId="01B00DA9" w14:textId="7B998DE1" w:rsidR="007338C6" w:rsidRPr="009822A4" w:rsidRDefault="007338C6" w:rsidP="007338C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6</w:t>
            </w:r>
          </w:p>
        </w:tc>
      </w:tr>
      <w:tr w:rsidR="007338C6" w:rsidRPr="009822A4" w14:paraId="6AF7E432" w14:textId="77777777" w:rsidTr="661F7629">
        <w:trPr>
          <w:trHeight w:val="300"/>
        </w:trPr>
        <w:tc>
          <w:tcPr>
            <w:tcW w:w="922" w:type="dxa"/>
            <w:shd w:val="clear" w:color="auto" w:fill="auto"/>
          </w:tcPr>
          <w:p w14:paraId="05C65079" w14:textId="61A85D65" w:rsidR="007338C6" w:rsidRPr="009822A4" w:rsidRDefault="007338C6" w:rsidP="007338C6">
            <w:pPr>
              <w:rPr>
                <w:rFonts w:cs="Arial"/>
                <w:b/>
                <w:bCs/>
                <w:sz w:val="20"/>
                <w:szCs w:val="20"/>
              </w:rPr>
            </w:pPr>
            <w:r w:rsidRPr="6B170C81">
              <w:rPr>
                <w:color w:val="333333"/>
                <w:shd w:val="clear" w:color="auto" w:fill="FFFFFF"/>
              </w:rPr>
              <w:t>65530</w:t>
            </w:r>
          </w:p>
        </w:tc>
        <w:tc>
          <w:tcPr>
            <w:tcW w:w="2219" w:type="dxa"/>
            <w:shd w:val="clear" w:color="auto" w:fill="auto"/>
          </w:tcPr>
          <w:p w14:paraId="2409D434" w14:textId="1313E959" w:rsidR="007338C6" w:rsidRPr="009822A4" w:rsidRDefault="007338C6" w:rsidP="007338C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DB5601">
              <w:rPr>
                <w:rFonts w:cstheme="minorHAnsi"/>
              </w:rPr>
              <w:t>Sociobiologija</w:t>
            </w:r>
          </w:p>
        </w:tc>
        <w:tc>
          <w:tcPr>
            <w:tcW w:w="743" w:type="dxa"/>
          </w:tcPr>
          <w:p w14:paraId="281E82BE" w14:textId="7DEBC642" w:rsidR="007338C6" w:rsidRPr="009822A4" w:rsidRDefault="007338C6" w:rsidP="007338C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DB5601">
              <w:rPr>
                <w:rFonts w:cstheme="minorHAnsi"/>
              </w:rPr>
              <w:t>3</w:t>
            </w:r>
          </w:p>
        </w:tc>
        <w:tc>
          <w:tcPr>
            <w:tcW w:w="685" w:type="dxa"/>
          </w:tcPr>
          <w:p w14:paraId="358A812D" w14:textId="7069F6B9" w:rsidR="007338C6" w:rsidRPr="009822A4" w:rsidRDefault="007338C6" w:rsidP="007338C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5</w:t>
            </w:r>
          </w:p>
        </w:tc>
        <w:tc>
          <w:tcPr>
            <w:tcW w:w="1028" w:type="dxa"/>
            <w:vMerge w:val="restart"/>
          </w:tcPr>
          <w:p w14:paraId="1D8A6022" w14:textId="68D42409" w:rsidR="007338C6" w:rsidRPr="009822A4" w:rsidRDefault="007338C6" w:rsidP="007338C6">
            <w:pPr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EFFBFF"/>
              </w:rPr>
              <w:t>#2405</w:t>
            </w:r>
          </w:p>
        </w:tc>
        <w:tc>
          <w:tcPr>
            <w:tcW w:w="1979" w:type="dxa"/>
            <w:vMerge w:val="restart"/>
          </w:tcPr>
          <w:p w14:paraId="53BD9711" w14:textId="77777777" w:rsidR="007338C6" w:rsidRDefault="007338C6" w:rsidP="007338C6">
            <w:pPr>
              <w:rPr>
                <w:rFonts w:ascii="Arial" w:hAnsi="Arial" w:cs="Arial"/>
                <w:sz w:val="20"/>
                <w:szCs w:val="20"/>
              </w:rPr>
            </w:pPr>
            <w:r w:rsidRPr="13E970D1">
              <w:rPr>
                <w:rFonts w:ascii="Arial" w:hAnsi="Arial" w:cs="Arial"/>
                <w:sz w:val="20"/>
                <w:szCs w:val="20"/>
              </w:rPr>
              <w:t>Sociobiologija i ljudska bihevioralna ekologija</w:t>
            </w:r>
          </w:p>
          <w:p w14:paraId="6096C873" w14:textId="2B59565F" w:rsidR="007338C6" w:rsidRPr="00BB1214" w:rsidRDefault="007338C6" w:rsidP="007338C6">
            <w:pPr>
              <w:rPr>
                <w:rFonts w:cs="Arial"/>
                <w:b/>
                <w:bCs/>
                <w:i/>
                <w:iCs/>
                <w:sz w:val="20"/>
                <w:szCs w:val="20"/>
              </w:rPr>
            </w:pPr>
            <w:r w:rsidRPr="00BB1214">
              <w:rPr>
                <w:rFonts w:cs="Arial"/>
                <w:i/>
                <w:iCs/>
                <w:sz w:val="20"/>
                <w:szCs w:val="20"/>
              </w:rPr>
              <w:t>(kolegij mijenja dva kolegija iz starog programa)</w:t>
            </w:r>
          </w:p>
        </w:tc>
        <w:tc>
          <w:tcPr>
            <w:tcW w:w="743" w:type="dxa"/>
            <w:vMerge w:val="restart"/>
          </w:tcPr>
          <w:p w14:paraId="1394C44A" w14:textId="07BCBC6E" w:rsidR="007338C6" w:rsidRPr="009822A4" w:rsidRDefault="007338C6" w:rsidP="007338C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3</w:t>
            </w:r>
          </w:p>
        </w:tc>
        <w:tc>
          <w:tcPr>
            <w:tcW w:w="697" w:type="dxa"/>
            <w:vMerge w:val="restart"/>
          </w:tcPr>
          <w:p w14:paraId="4D3AFC8F" w14:textId="6E957969" w:rsidR="007338C6" w:rsidRPr="009822A4" w:rsidRDefault="007338C6" w:rsidP="007338C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6</w:t>
            </w:r>
          </w:p>
        </w:tc>
      </w:tr>
      <w:tr w:rsidR="007338C6" w:rsidRPr="009822A4" w14:paraId="66BDA1EA" w14:textId="77777777" w:rsidTr="661F7629">
        <w:trPr>
          <w:trHeight w:val="300"/>
        </w:trPr>
        <w:tc>
          <w:tcPr>
            <w:tcW w:w="922" w:type="dxa"/>
            <w:shd w:val="clear" w:color="auto" w:fill="auto"/>
          </w:tcPr>
          <w:p w14:paraId="0400BEAD" w14:textId="46FE99C2" w:rsidR="007338C6" w:rsidRPr="00DB5601" w:rsidRDefault="007338C6" w:rsidP="6B170C81">
            <w:pPr>
              <w:rPr>
                <w:color w:val="333333"/>
                <w:shd w:val="clear" w:color="auto" w:fill="FFFFFF"/>
              </w:rPr>
            </w:pPr>
            <w:r w:rsidRPr="6B170C81">
              <w:rPr>
                <w:color w:val="333333"/>
                <w:shd w:val="clear" w:color="auto" w:fill="FFFFFF"/>
              </w:rPr>
              <w:t>215526</w:t>
            </w:r>
          </w:p>
        </w:tc>
        <w:tc>
          <w:tcPr>
            <w:tcW w:w="2219" w:type="dxa"/>
            <w:shd w:val="clear" w:color="auto" w:fill="auto"/>
          </w:tcPr>
          <w:p w14:paraId="2B9FB888" w14:textId="305D71BB" w:rsidR="007338C6" w:rsidRPr="00DB5601" w:rsidRDefault="007338C6" w:rsidP="6B170C81">
            <w:pPr>
              <w:rPr>
                <w:color w:val="333333"/>
                <w:shd w:val="clear" w:color="auto" w:fill="FFFFFF"/>
              </w:rPr>
            </w:pPr>
            <w:r w:rsidRPr="6B170C81">
              <w:rPr>
                <w:color w:val="333333"/>
                <w:shd w:val="clear" w:color="auto" w:fill="FFFFFF"/>
              </w:rPr>
              <w:t>Ljudska bihevioralna ekologija</w:t>
            </w:r>
          </w:p>
        </w:tc>
        <w:tc>
          <w:tcPr>
            <w:tcW w:w="743" w:type="dxa"/>
          </w:tcPr>
          <w:p w14:paraId="29771066" w14:textId="0BE0ED00" w:rsidR="007338C6" w:rsidRPr="00DB5601" w:rsidRDefault="007338C6" w:rsidP="007338C6">
            <w:pPr>
              <w:rPr>
                <w:rFonts w:cstheme="minorHAnsi"/>
              </w:rPr>
            </w:pPr>
            <w:r w:rsidRPr="00DB5601">
              <w:rPr>
                <w:rFonts w:cstheme="minorHAnsi"/>
              </w:rPr>
              <w:t>3</w:t>
            </w:r>
          </w:p>
        </w:tc>
        <w:tc>
          <w:tcPr>
            <w:tcW w:w="685" w:type="dxa"/>
          </w:tcPr>
          <w:p w14:paraId="57BCEE79" w14:textId="4EF0D937" w:rsidR="007338C6" w:rsidRDefault="007338C6" w:rsidP="007338C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6</w:t>
            </w:r>
          </w:p>
        </w:tc>
        <w:tc>
          <w:tcPr>
            <w:tcW w:w="1028" w:type="dxa"/>
            <w:vMerge/>
          </w:tcPr>
          <w:p w14:paraId="0615747F" w14:textId="77777777" w:rsidR="007338C6" w:rsidRPr="009822A4" w:rsidRDefault="007338C6" w:rsidP="007338C6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1979" w:type="dxa"/>
            <w:vMerge/>
          </w:tcPr>
          <w:p w14:paraId="0022EC21" w14:textId="77777777" w:rsidR="007338C6" w:rsidRPr="13E970D1" w:rsidRDefault="007338C6" w:rsidP="007338C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43" w:type="dxa"/>
            <w:vMerge/>
          </w:tcPr>
          <w:p w14:paraId="56C9661C" w14:textId="77777777" w:rsidR="007338C6" w:rsidRDefault="007338C6" w:rsidP="007338C6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697" w:type="dxa"/>
            <w:vMerge/>
          </w:tcPr>
          <w:p w14:paraId="075F1BE4" w14:textId="77777777" w:rsidR="007338C6" w:rsidRDefault="007338C6" w:rsidP="007338C6">
            <w:pPr>
              <w:rPr>
                <w:rFonts w:cs="Arial"/>
                <w:sz w:val="20"/>
                <w:szCs w:val="20"/>
              </w:rPr>
            </w:pPr>
          </w:p>
        </w:tc>
      </w:tr>
      <w:tr w:rsidR="007338C6" w:rsidRPr="009822A4" w14:paraId="37E2A199" w14:textId="77777777" w:rsidTr="661F7629">
        <w:trPr>
          <w:trHeight w:val="300"/>
        </w:trPr>
        <w:tc>
          <w:tcPr>
            <w:tcW w:w="922" w:type="dxa"/>
            <w:shd w:val="clear" w:color="auto" w:fill="auto"/>
          </w:tcPr>
          <w:p w14:paraId="779AD595" w14:textId="290B6D1C" w:rsidR="007338C6" w:rsidRPr="009822A4" w:rsidRDefault="007338C6" w:rsidP="007338C6">
            <w:pPr>
              <w:rPr>
                <w:rFonts w:cs="Arial"/>
                <w:sz w:val="20"/>
                <w:szCs w:val="20"/>
              </w:rPr>
            </w:pPr>
            <w:r w:rsidRPr="6B170C81">
              <w:rPr>
                <w:color w:val="333333"/>
                <w:shd w:val="clear" w:color="auto" w:fill="FFFFFF"/>
              </w:rPr>
              <w:t>52354</w:t>
            </w:r>
          </w:p>
        </w:tc>
        <w:tc>
          <w:tcPr>
            <w:tcW w:w="2219" w:type="dxa"/>
            <w:shd w:val="clear" w:color="auto" w:fill="auto"/>
          </w:tcPr>
          <w:p w14:paraId="0A00B2B7" w14:textId="366585B1" w:rsidR="007338C6" w:rsidRPr="009822A4" w:rsidRDefault="007338C6" w:rsidP="007338C6">
            <w:pPr>
              <w:rPr>
                <w:rFonts w:cs="Arial"/>
                <w:b/>
                <w:bCs/>
                <w:sz w:val="20"/>
                <w:szCs w:val="20"/>
              </w:rPr>
            </w:pPr>
            <w:r w:rsidRPr="6B170C81">
              <w:rPr>
                <w:color w:val="333333"/>
                <w:shd w:val="clear" w:color="auto" w:fill="FFFFFF"/>
              </w:rPr>
              <w:t>Evolucija čovjeka</w:t>
            </w:r>
          </w:p>
        </w:tc>
        <w:tc>
          <w:tcPr>
            <w:tcW w:w="743" w:type="dxa"/>
          </w:tcPr>
          <w:p w14:paraId="57D4C276" w14:textId="6FC6ABD1" w:rsidR="007338C6" w:rsidRPr="009822A4" w:rsidRDefault="007338C6" w:rsidP="007338C6">
            <w:pPr>
              <w:rPr>
                <w:rFonts w:cs="Arial"/>
                <w:sz w:val="20"/>
                <w:szCs w:val="20"/>
              </w:rPr>
            </w:pPr>
            <w:r w:rsidRPr="00DB5601">
              <w:rPr>
                <w:rFonts w:cstheme="minorHAnsi"/>
              </w:rPr>
              <w:t>5</w:t>
            </w:r>
          </w:p>
        </w:tc>
        <w:tc>
          <w:tcPr>
            <w:tcW w:w="685" w:type="dxa"/>
          </w:tcPr>
          <w:p w14:paraId="18351A9C" w14:textId="2C2B02F5" w:rsidR="007338C6" w:rsidRPr="009822A4" w:rsidRDefault="007338C6" w:rsidP="007338C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6</w:t>
            </w:r>
          </w:p>
        </w:tc>
        <w:tc>
          <w:tcPr>
            <w:tcW w:w="1028" w:type="dxa"/>
          </w:tcPr>
          <w:p w14:paraId="484AA22C" w14:textId="00956DA4" w:rsidR="007338C6" w:rsidRPr="009822A4" w:rsidRDefault="007338C6" w:rsidP="007338C6">
            <w:pPr>
              <w:rPr>
                <w:rFonts w:cs="Arial"/>
                <w:sz w:val="20"/>
                <w:szCs w:val="20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EFFBFF"/>
              </w:rPr>
              <w:t>#2403</w:t>
            </w:r>
            <w:r w:rsidR="003D3DBB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EFFBFF"/>
              </w:rPr>
              <w:t xml:space="preserve"> </w:t>
            </w:r>
          </w:p>
        </w:tc>
        <w:tc>
          <w:tcPr>
            <w:tcW w:w="1979" w:type="dxa"/>
          </w:tcPr>
          <w:p w14:paraId="723C411B" w14:textId="7DF3CBFA" w:rsidR="007338C6" w:rsidRPr="008503B3" w:rsidRDefault="007338C6" w:rsidP="008503B3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13E970D1">
              <w:rPr>
                <w:rFonts w:ascii="Arial" w:hAnsi="Arial" w:cs="Arial"/>
                <w:sz w:val="20"/>
                <w:szCs w:val="20"/>
              </w:rPr>
              <w:t>Evolucija čovjeka</w:t>
            </w:r>
            <w:r w:rsidR="008503B3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743" w:type="dxa"/>
          </w:tcPr>
          <w:p w14:paraId="0C9AA1D2" w14:textId="2CCFB2CB" w:rsidR="007338C6" w:rsidRPr="009822A4" w:rsidRDefault="007338C6" w:rsidP="007338C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3</w:t>
            </w:r>
          </w:p>
        </w:tc>
        <w:tc>
          <w:tcPr>
            <w:tcW w:w="697" w:type="dxa"/>
          </w:tcPr>
          <w:p w14:paraId="233EB641" w14:textId="1124626C" w:rsidR="007338C6" w:rsidRPr="009822A4" w:rsidRDefault="007338C6" w:rsidP="007338C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4</w:t>
            </w:r>
          </w:p>
        </w:tc>
      </w:tr>
      <w:tr w:rsidR="007338C6" w:rsidRPr="009822A4" w14:paraId="1A010BD0" w14:textId="77777777" w:rsidTr="661F7629">
        <w:trPr>
          <w:trHeight w:val="300"/>
        </w:trPr>
        <w:tc>
          <w:tcPr>
            <w:tcW w:w="922" w:type="dxa"/>
            <w:shd w:val="clear" w:color="auto" w:fill="auto"/>
          </w:tcPr>
          <w:p w14:paraId="7E5BE415" w14:textId="4BAC2218" w:rsidR="007338C6" w:rsidRPr="009822A4" w:rsidRDefault="007338C6" w:rsidP="007338C6">
            <w:pPr>
              <w:rPr>
                <w:rFonts w:cs="Arial"/>
                <w:sz w:val="20"/>
                <w:szCs w:val="20"/>
              </w:rPr>
            </w:pPr>
            <w:r w:rsidRPr="6B170C81">
              <w:rPr>
                <w:color w:val="333333"/>
                <w:shd w:val="clear" w:color="auto" w:fill="FFFFFF"/>
              </w:rPr>
              <w:t>52352</w:t>
            </w:r>
          </w:p>
        </w:tc>
        <w:tc>
          <w:tcPr>
            <w:tcW w:w="2219" w:type="dxa"/>
            <w:shd w:val="clear" w:color="auto" w:fill="auto"/>
          </w:tcPr>
          <w:p w14:paraId="2649F9E8" w14:textId="25A4D6E6" w:rsidR="007338C6" w:rsidRPr="009822A4" w:rsidRDefault="007338C6" w:rsidP="007338C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DB5601">
              <w:rPr>
                <w:rFonts w:cstheme="minorHAnsi"/>
              </w:rPr>
              <w:t>Temeljni pojmovi ekologije čovjeka</w:t>
            </w:r>
          </w:p>
        </w:tc>
        <w:tc>
          <w:tcPr>
            <w:tcW w:w="743" w:type="dxa"/>
          </w:tcPr>
          <w:p w14:paraId="7F0511EB" w14:textId="57946803" w:rsidR="007338C6" w:rsidRPr="009822A4" w:rsidRDefault="007338C6" w:rsidP="007338C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3</w:t>
            </w:r>
          </w:p>
        </w:tc>
        <w:tc>
          <w:tcPr>
            <w:tcW w:w="685" w:type="dxa"/>
          </w:tcPr>
          <w:p w14:paraId="008D6002" w14:textId="3F3846E8" w:rsidR="007338C6" w:rsidRPr="009822A4" w:rsidRDefault="007338C6" w:rsidP="007338C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6</w:t>
            </w:r>
          </w:p>
        </w:tc>
        <w:tc>
          <w:tcPr>
            <w:tcW w:w="4447" w:type="dxa"/>
            <w:gridSpan w:val="4"/>
          </w:tcPr>
          <w:p w14:paraId="0F17AAD3" w14:textId="7CDACF17" w:rsidR="007338C6" w:rsidRPr="009822A4" w:rsidRDefault="007338C6" w:rsidP="007338C6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(</w:t>
            </w:r>
            <w:r>
              <w:rPr>
                <w:rFonts w:cs="Arial"/>
                <w:sz w:val="20"/>
                <w:szCs w:val="20"/>
              </w:rPr>
              <w:t>nema ekvivalenta u obaveznim kolegijima reformiranog programa</w:t>
            </w:r>
            <w:r w:rsidRPr="009822A4">
              <w:rPr>
                <w:rFonts w:cs="Arial"/>
                <w:sz w:val="20"/>
                <w:szCs w:val="20"/>
              </w:rPr>
              <w:t xml:space="preserve">, </w:t>
            </w:r>
            <w:r>
              <w:rPr>
                <w:rFonts w:cs="Arial"/>
                <w:sz w:val="20"/>
                <w:szCs w:val="20"/>
              </w:rPr>
              <w:t>upisuje se izborni kolegi struke</w:t>
            </w:r>
            <w:r w:rsidRPr="009822A4">
              <w:rPr>
                <w:rFonts w:cs="Arial"/>
                <w:sz w:val="20"/>
                <w:szCs w:val="20"/>
              </w:rPr>
              <w:t>)</w:t>
            </w:r>
          </w:p>
        </w:tc>
      </w:tr>
      <w:tr w:rsidR="007338C6" w:rsidRPr="009822A4" w14:paraId="4E57BCB8" w14:textId="77777777" w:rsidTr="661F7629">
        <w:trPr>
          <w:trHeight w:val="300"/>
        </w:trPr>
        <w:tc>
          <w:tcPr>
            <w:tcW w:w="922" w:type="dxa"/>
            <w:shd w:val="clear" w:color="auto" w:fill="auto"/>
          </w:tcPr>
          <w:p w14:paraId="323227E8" w14:textId="38C2B05A" w:rsidR="007338C6" w:rsidRPr="009822A4" w:rsidRDefault="007338C6" w:rsidP="007338C6">
            <w:pPr>
              <w:rPr>
                <w:rFonts w:cs="Arial"/>
                <w:sz w:val="20"/>
                <w:szCs w:val="20"/>
              </w:rPr>
            </w:pPr>
            <w:r w:rsidRPr="6B170C81">
              <w:rPr>
                <w:color w:val="333333"/>
                <w:shd w:val="clear" w:color="auto" w:fill="FFFFFF"/>
              </w:rPr>
              <w:t>52353</w:t>
            </w:r>
          </w:p>
        </w:tc>
        <w:tc>
          <w:tcPr>
            <w:tcW w:w="2219" w:type="dxa"/>
            <w:shd w:val="clear" w:color="auto" w:fill="auto"/>
          </w:tcPr>
          <w:p w14:paraId="4931D02A" w14:textId="1FF44543" w:rsidR="007338C6" w:rsidRPr="009822A4" w:rsidRDefault="007338C6" w:rsidP="007338C6">
            <w:pPr>
              <w:rPr>
                <w:rFonts w:cs="Arial"/>
                <w:b/>
                <w:bCs/>
                <w:sz w:val="20"/>
                <w:szCs w:val="20"/>
              </w:rPr>
            </w:pPr>
            <w:r w:rsidRPr="6B170C81">
              <w:rPr>
                <w:color w:val="333333"/>
                <w:shd w:val="clear" w:color="auto" w:fill="FFFFFF"/>
              </w:rPr>
              <w:t>Uvod u forenzičnu antropologiju</w:t>
            </w:r>
          </w:p>
        </w:tc>
        <w:tc>
          <w:tcPr>
            <w:tcW w:w="743" w:type="dxa"/>
          </w:tcPr>
          <w:p w14:paraId="170BAFC8" w14:textId="7911E9A3" w:rsidR="007338C6" w:rsidRPr="009822A4" w:rsidRDefault="007338C6" w:rsidP="007338C6">
            <w:pPr>
              <w:rPr>
                <w:rFonts w:cs="Arial"/>
                <w:sz w:val="20"/>
                <w:szCs w:val="20"/>
              </w:rPr>
            </w:pPr>
            <w:r w:rsidRPr="00DB5601">
              <w:rPr>
                <w:rFonts w:cstheme="minorHAnsi"/>
              </w:rPr>
              <w:t>5</w:t>
            </w:r>
          </w:p>
        </w:tc>
        <w:tc>
          <w:tcPr>
            <w:tcW w:w="685" w:type="dxa"/>
          </w:tcPr>
          <w:p w14:paraId="36633AF0" w14:textId="6D050513" w:rsidR="007338C6" w:rsidRPr="009822A4" w:rsidRDefault="007338C6" w:rsidP="007338C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6</w:t>
            </w:r>
          </w:p>
        </w:tc>
        <w:tc>
          <w:tcPr>
            <w:tcW w:w="1028" w:type="dxa"/>
          </w:tcPr>
          <w:p w14:paraId="746B09BA" w14:textId="77777777" w:rsidR="007338C6" w:rsidRDefault="007338C6" w:rsidP="007338C6">
            <w:pPr>
              <w:rPr>
                <w:rFonts w:ascii="Helvetica" w:hAnsi="Helvetica" w:cs="Helvetica"/>
                <w:color w:val="333333"/>
                <w:sz w:val="21"/>
                <w:szCs w:val="21"/>
                <w:lang w:val="en-GB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</w:rPr>
              <w:t>#2432</w:t>
            </w:r>
          </w:p>
          <w:p w14:paraId="17D8D445" w14:textId="4CC5C6AD" w:rsidR="007338C6" w:rsidRPr="009822A4" w:rsidRDefault="007338C6" w:rsidP="007338C6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1979" w:type="dxa"/>
          </w:tcPr>
          <w:p w14:paraId="74540EB0" w14:textId="1D759112" w:rsidR="007338C6" w:rsidRPr="009822A4" w:rsidRDefault="007338C6" w:rsidP="007338C6">
            <w:pPr>
              <w:rPr>
                <w:rFonts w:cs="Arial"/>
                <w:b/>
                <w:bCs/>
                <w:sz w:val="20"/>
                <w:szCs w:val="20"/>
              </w:rPr>
            </w:pPr>
            <w:r w:rsidRPr="13E970D1">
              <w:t>Osnove forenzične antropologije</w:t>
            </w:r>
          </w:p>
        </w:tc>
        <w:tc>
          <w:tcPr>
            <w:tcW w:w="743" w:type="dxa"/>
          </w:tcPr>
          <w:p w14:paraId="57C47BE8" w14:textId="0008C50A" w:rsidR="007338C6" w:rsidRPr="009822A4" w:rsidRDefault="007338C6" w:rsidP="007338C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4</w:t>
            </w:r>
          </w:p>
        </w:tc>
        <w:tc>
          <w:tcPr>
            <w:tcW w:w="697" w:type="dxa"/>
          </w:tcPr>
          <w:p w14:paraId="27D26ACB" w14:textId="5C428C2F" w:rsidR="007338C6" w:rsidRPr="009822A4" w:rsidRDefault="007338C6" w:rsidP="007338C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3</w:t>
            </w:r>
          </w:p>
        </w:tc>
      </w:tr>
      <w:tr w:rsidR="007338C6" w:rsidRPr="009822A4" w14:paraId="6DD25CA4" w14:textId="0E4F17B1" w:rsidTr="661F7629">
        <w:trPr>
          <w:trHeight w:val="300"/>
        </w:trPr>
        <w:tc>
          <w:tcPr>
            <w:tcW w:w="4569" w:type="dxa"/>
            <w:gridSpan w:val="4"/>
            <w:shd w:val="clear" w:color="auto" w:fill="auto"/>
          </w:tcPr>
          <w:p w14:paraId="116D300B" w14:textId="77777777" w:rsidR="007338C6" w:rsidRPr="009822A4" w:rsidRDefault="007338C6" w:rsidP="007338C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Strani jezik struke</w:t>
            </w:r>
          </w:p>
          <w:p w14:paraId="59C18958" w14:textId="24D8D709" w:rsidR="007338C6" w:rsidRPr="009822A4" w:rsidRDefault="007338C6" w:rsidP="007338C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(ukupno 4 ECTS)</w:t>
            </w:r>
          </w:p>
        </w:tc>
        <w:tc>
          <w:tcPr>
            <w:tcW w:w="4447" w:type="dxa"/>
            <w:gridSpan w:val="4"/>
          </w:tcPr>
          <w:p w14:paraId="74832AC7" w14:textId="77777777" w:rsidR="007338C6" w:rsidRPr="009822A4" w:rsidRDefault="007338C6" w:rsidP="007338C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 xml:space="preserve">Jezične kompetencije </w:t>
            </w:r>
          </w:p>
          <w:p w14:paraId="0B4CA2CB" w14:textId="670D0881" w:rsidR="007338C6" w:rsidRPr="009822A4" w:rsidRDefault="007338C6" w:rsidP="007338C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(ukupno 4 ECTS)</w:t>
            </w:r>
          </w:p>
        </w:tc>
      </w:tr>
      <w:tr w:rsidR="007338C6" w:rsidRPr="009822A4" w14:paraId="0E19E3F6" w14:textId="160DEFC9" w:rsidTr="661F7629">
        <w:trPr>
          <w:trHeight w:val="300"/>
        </w:trPr>
        <w:tc>
          <w:tcPr>
            <w:tcW w:w="4569" w:type="dxa"/>
            <w:gridSpan w:val="4"/>
            <w:shd w:val="clear" w:color="auto" w:fill="auto"/>
          </w:tcPr>
          <w:p w14:paraId="5BE6FA01" w14:textId="77777777" w:rsidR="007338C6" w:rsidRPr="009822A4" w:rsidRDefault="007338C6" w:rsidP="007338C6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Strani jezik struke (ili zamjena za strani jezik struke)</w:t>
            </w:r>
          </w:p>
          <w:p w14:paraId="47D0FAF7" w14:textId="4711CCF5" w:rsidR="007338C6" w:rsidRPr="009822A4" w:rsidRDefault="007338C6" w:rsidP="007338C6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- odabrati najmanje 2 ECTS</w:t>
            </w:r>
          </w:p>
        </w:tc>
        <w:tc>
          <w:tcPr>
            <w:tcW w:w="4447" w:type="dxa"/>
            <w:gridSpan w:val="4"/>
            <w:shd w:val="clear" w:color="auto" w:fill="auto"/>
          </w:tcPr>
          <w:p w14:paraId="788F832A" w14:textId="5F04E048" w:rsidR="007338C6" w:rsidRPr="009822A4" w:rsidRDefault="007338C6" w:rsidP="007338C6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 xml:space="preserve">Jezične kompetencije 1 (Izborna grupa </w:t>
            </w: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EFFBFF"/>
              </w:rPr>
              <w:t>#47988</w:t>
            </w:r>
            <w:r w:rsidRPr="009822A4">
              <w:rPr>
                <w:rFonts w:cs="Arial"/>
                <w:sz w:val="20"/>
                <w:szCs w:val="20"/>
              </w:rPr>
              <w:t>)</w:t>
            </w:r>
          </w:p>
          <w:p w14:paraId="2FB4A1AD" w14:textId="34A7DDF7" w:rsidR="007338C6" w:rsidRPr="009822A4" w:rsidRDefault="007338C6" w:rsidP="007338C6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- odabrati najmanje 2 ECTS</w:t>
            </w:r>
            <w:r w:rsidRPr="009822A4">
              <w:rPr>
                <w:rFonts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7338C6" w:rsidRPr="009822A4" w14:paraId="4630F4F4" w14:textId="1978B4BE" w:rsidTr="661F7629">
        <w:trPr>
          <w:trHeight w:val="300"/>
        </w:trPr>
        <w:tc>
          <w:tcPr>
            <w:tcW w:w="4569" w:type="dxa"/>
            <w:gridSpan w:val="4"/>
            <w:shd w:val="clear" w:color="auto" w:fill="auto"/>
          </w:tcPr>
          <w:p w14:paraId="7141F829" w14:textId="77777777" w:rsidR="007338C6" w:rsidRPr="009822A4" w:rsidRDefault="007338C6" w:rsidP="007338C6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 xml:space="preserve">Strani jezik struke (ili zamjena za strani jezik struke) </w:t>
            </w:r>
          </w:p>
          <w:p w14:paraId="22EEAEF7" w14:textId="0ADA395B" w:rsidR="007338C6" w:rsidRPr="009822A4" w:rsidRDefault="007338C6" w:rsidP="007338C6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- odabrati najmanje 2 ECTS</w:t>
            </w:r>
          </w:p>
        </w:tc>
        <w:tc>
          <w:tcPr>
            <w:tcW w:w="4447" w:type="dxa"/>
            <w:gridSpan w:val="4"/>
            <w:shd w:val="clear" w:color="auto" w:fill="auto"/>
          </w:tcPr>
          <w:p w14:paraId="570F3F68" w14:textId="56067988" w:rsidR="007338C6" w:rsidRPr="009822A4" w:rsidRDefault="007338C6" w:rsidP="007338C6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 xml:space="preserve">Jezične kompetencije 2 (Izborna grupa </w:t>
            </w: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EFFBFF"/>
              </w:rPr>
              <w:t>#47991</w:t>
            </w:r>
            <w:r w:rsidRPr="009822A4">
              <w:rPr>
                <w:rFonts w:cs="Arial"/>
                <w:sz w:val="20"/>
                <w:szCs w:val="20"/>
              </w:rPr>
              <w:t>)</w:t>
            </w:r>
          </w:p>
          <w:p w14:paraId="46BA9C90" w14:textId="7F0063DA" w:rsidR="007338C6" w:rsidRPr="009822A4" w:rsidRDefault="007338C6" w:rsidP="007338C6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- odabrati najmanje 2 ECTS</w:t>
            </w:r>
            <w:r w:rsidRPr="009822A4">
              <w:rPr>
                <w:rFonts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7338C6" w:rsidRPr="009822A4" w14:paraId="253A7504" w14:textId="25347EC0" w:rsidTr="661F7629">
        <w:trPr>
          <w:trHeight w:val="300"/>
        </w:trPr>
        <w:tc>
          <w:tcPr>
            <w:tcW w:w="4569" w:type="dxa"/>
            <w:gridSpan w:val="4"/>
            <w:vMerge w:val="restart"/>
            <w:shd w:val="clear" w:color="auto" w:fill="auto"/>
            <w:vAlign w:val="center"/>
          </w:tcPr>
          <w:p w14:paraId="3398455E" w14:textId="09436356" w:rsidR="007338C6" w:rsidRPr="009822A4" w:rsidRDefault="007338C6" w:rsidP="007338C6">
            <w:pPr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cs="Arial"/>
                <w:b/>
                <w:bCs/>
                <w:sz w:val="20"/>
                <w:szCs w:val="20"/>
              </w:rPr>
              <w:t>Izborni kolegiji</w:t>
            </w:r>
          </w:p>
          <w:p w14:paraId="73BF5D6F" w14:textId="6072DB5E" w:rsidR="007338C6" w:rsidRPr="009822A4" w:rsidRDefault="007338C6" w:rsidP="007338C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(Izborn</w:t>
            </w:r>
            <w:r>
              <w:rPr>
                <w:rFonts w:cs="Arial"/>
                <w:sz w:val="20"/>
                <w:szCs w:val="20"/>
              </w:rPr>
              <w:t>a</w:t>
            </w:r>
            <w:r w:rsidRPr="009822A4">
              <w:rPr>
                <w:rFonts w:cs="Arial"/>
                <w:sz w:val="20"/>
                <w:szCs w:val="20"/>
              </w:rPr>
              <w:t xml:space="preserve"> grup</w:t>
            </w:r>
            <w:r>
              <w:rPr>
                <w:rFonts w:cs="Arial"/>
                <w:sz w:val="20"/>
                <w:szCs w:val="20"/>
              </w:rPr>
              <w:t>a</w:t>
            </w:r>
            <w:r w:rsidRPr="009822A4">
              <w:rPr>
                <w:rFonts w:cs="Arial"/>
                <w:sz w:val="20"/>
                <w:szCs w:val="20"/>
              </w:rPr>
              <w:t xml:space="preserve">: </w:t>
            </w:r>
            <w:r>
              <w:rPr>
                <w:rFonts w:cs="Arial"/>
                <w:sz w:val="20"/>
                <w:szCs w:val="20"/>
              </w:rPr>
              <w:t>3859</w:t>
            </w:r>
            <w:r w:rsidRPr="009822A4">
              <w:rPr>
                <w:rFonts w:cs="Arial"/>
                <w:sz w:val="20"/>
                <w:szCs w:val="20"/>
              </w:rPr>
              <w:t>)</w:t>
            </w:r>
          </w:p>
          <w:p w14:paraId="73A9E928" w14:textId="2D792B08" w:rsidR="007338C6" w:rsidRPr="009822A4" w:rsidRDefault="007338C6" w:rsidP="007338C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(</w:t>
            </w:r>
            <w:r>
              <w:rPr>
                <w:rFonts w:cs="Arial"/>
                <w:b/>
                <w:bCs/>
                <w:sz w:val="20"/>
                <w:szCs w:val="20"/>
              </w:rPr>
              <w:t>12</w:t>
            </w:r>
            <w:r w:rsidRPr="009822A4">
              <w:rPr>
                <w:rFonts w:cs="Arial"/>
                <w:b/>
                <w:bCs/>
                <w:sz w:val="20"/>
                <w:szCs w:val="20"/>
              </w:rPr>
              <w:t xml:space="preserve"> ECTS)</w:t>
            </w:r>
          </w:p>
          <w:p w14:paraId="6649DE8A" w14:textId="4E60DFBA" w:rsidR="007338C6" w:rsidRPr="009822A4" w:rsidRDefault="007338C6" w:rsidP="007338C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</w:tc>
        <w:tc>
          <w:tcPr>
            <w:tcW w:w="4447" w:type="dxa"/>
            <w:gridSpan w:val="4"/>
          </w:tcPr>
          <w:p w14:paraId="59EC3720" w14:textId="77777777" w:rsidR="007338C6" w:rsidRPr="009822A4" w:rsidRDefault="007338C6" w:rsidP="007338C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 xml:space="preserve">Izbornost struke </w:t>
            </w:r>
          </w:p>
          <w:p w14:paraId="79AC8426" w14:textId="26A658D6" w:rsidR="007338C6" w:rsidRPr="009822A4" w:rsidRDefault="007338C6" w:rsidP="007338C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(Izborne grupe:</w:t>
            </w: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EFFBFF"/>
              </w:rPr>
              <w:t xml:space="preserve"> #47992, #47993, #47994, </w:t>
            </w:r>
            <w:r w:rsidRPr="009822A4">
              <w:rPr>
                <w:rFonts w:cs="Arial"/>
                <w:sz w:val="20"/>
                <w:szCs w:val="20"/>
              </w:rPr>
              <w:t>)</w:t>
            </w:r>
          </w:p>
          <w:p w14:paraId="6A569466" w14:textId="401C1085" w:rsidR="007338C6" w:rsidRPr="009822A4" w:rsidRDefault="007338C6" w:rsidP="007338C6">
            <w:pPr>
              <w:pStyle w:val="ListParagraph"/>
              <w:numPr>
                <w:ilvl w:val="0"/>
                <w:numId w:val="1"/>
              </w:num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 xml:space="preserve">tijekom studija odabrati </w:t>
            </w:r>
            <w:r w:rsidRPr="009822A4">
              <w:rPr>
                <w:rFonts w:cs="Arial"/>
                <w:b/>
                <w:bCs/>
                <w:sz w:val="20"/>
                <w:szCs w:val="20"/>
              </w:rPr>
              <w:t>1</w:t>
            </w:r>
            <w:r>
              <w:rPr>
                <w:rFonts w:cs="Arial"/>
                <w:b/>
                <w:bCs/>
                <w:sz w:val="20"/>
                <w:szCs w:val="20"/>
              </w:rPr>
              <w:t>2</w:t>
            </w:r>
            <w:r w:rsidRPr="009822A4">
              <w:rPr>
                <w:rFonts w:cs="Arial"/>
                <w:b/>
                <w:bCs/>
                <w:sz w:val="20"/>
                <w:szCs w:val="20"/>
              </w:rPr>
              <w:t xml:space="preserve"> ECTS</w:t>
            </w:r>
          </w:p>
          <w:p w14:paraId="69EF473E" w14:textId="77777777" w:rsidR="007338C6" w:rsidRPr="009822A4" w:rsidRDefault="007338C6" w:rsidP="007338C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</w:tc>
      </w:tr>
      <w:tr w:rsidR="007338C6" w:rsidRPr="009822A4" w14:paraId="11E46B66" w14:textId="77777777" w:rsidTr="661F7629">
        <w:trPr>
          <w:trHeight w:val="300"/>
        </w:trPr>
        <w:tc>
          <w:tcPr>
            <w:tcW w:w="4569" w:type="dxa"/>
            <w:gridSpan w:val="4"/>
            <w:vMerge/>
          </w:tcPr>
          <w:p w14:paraId="5027E093" w14:textId="77777777" w:rsidR="007338C6" w:rsidRPr="009822A4" w:rsidRDefault="007338C6" w:rsidP="007338C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</w:tc>
        <w:tc>
          <w:tcPr>
            <w:tcW w:w="4447" w:type="dxa"/>
            <w:gridSpan w:val="4"/>
          </w:tcPr>
          <w:p w14:paraId="6A8928AF" w14:textId="77777777" w:rsidR="007338C6" w:rsidRPr="009822A4" w:rsidRDefault="007338C6" w:rsidP="007338C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 xml:space="preserve">Slobodna izbornost </w:t>
            </w:r>
          </w:p>
          <w:p w14:paraId="3E6EF26C" w14:textId="1A54A7E8" w:rsidR="007338C6" w:rsidRPr="009822A4" w:rsidRDefault="007338C6" w:rsidP="007338C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 xml:space="preserve">(Izborna grupa </w:t>
            </w: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EFFBFF"/>
              </w:rPr>
              <w:t>#47995</w:t>
            </w:r>
            <w:r w:rsidRPr="009822A4">
              <w:rPr>
                <w:rFonts w:cs="Arial"/>
                <w:sz w:val="20"/>
                <w:szCs w:val="20"/>
              </w:rPr>
              <w:t>)</w:t>
            </w:r>
          </w:p>
          <w:p w14:paraId="6078B5D4" w14:textId="513C2B6F" w:rsidR="007338C6" w:rsidRPr="009822A4" w:rsidRDefault="007338C6" w:rsidP="007338C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 xml:space="preserve">- tijekom studija odabrati </w:t>
            </w:r>
            <w:r>
              <w:rPr>
                <w:rFonts w:cs="Arial"/>
                <w:b/>
                <w:bCs/>
                <w:sz w:val="20"/>
                <w:szCs w:val="20"/>
              </w:rPr>
              <w:t>6</w:t>
            </w:r>
            <w:r w:rsidRPr="009822A4">
              <w:rPr>
                <w:rFonts w:cs="Arial"/>
                <w:b/>
                <w:bCs/>
                <w:sz w:val="20"/>
                <w:szCs w:val="20"/>
              </w:rPr>
              <w:t xml:space="preserve"> ECTS</w:t>
            </w:r>
          </w:p>
        </w:tc>
      </w:tr>
      <w:tr w:rsidR="007338C6" w:rsidRPr="009822A4" w14:paraId="668F075F" w14:textId="1B8CF7E8" w:rsidTr="661F7629">
        <w:trPr>
          <w:trHeight w:val="300"/>
        </w:trPr>
        <w:tc>
          <w:tcPr>
            <w:tcW w:w="9016" w:type="dxa"/>
            <w:gridSpan w:val="8"/>
            <w:shd w:val="clear" w:color="auto" w:fill="auto"/>
          </w:tcPr>
          <w:p w14:paraId="0A0F45B8" w14:textId="68A39BFB" w:rsidR="007338C6" w:rsidRPr="009822A4" w:rsidRDefault="6A3234EB" w:rsidP="007338C6">
            <w:pPr>
              <w:spacing w:after="160" w:line="259" w:lineRule="auto"/>
              <w:rPr>
                <w:rFonts w:cs="Arial"/>
                <w:sz w:val="20"/>
                <w:szCs w:val="20"/>
              </w:rPr>
            </w:pPr>
            <w:r w:rsidRPr="4EF8B020">
              <w:rPr>
                <w:rFonts w:cs="Arial"/>
                <w:sz w:val="20"/>
                <w:szCs w:val="20"/>
              </w:rPr>
              <w:t>Student treba upisati onoliko izbornih kolegija kolik</w:t>
            </w:r>
            <w:r w:rsidR="6F938FAA" w:rsidRPr="4EF8B020">
              <w:rPr>
                <w:rFonts w:cs="Arial"/>
                <w:sz w:val="20"/>
                <w:szCs w:val="20"/>
              </w:rPr>
              <w:t>o</w:t>
            </w:r>
            <w:r w:rsidRPr="4EF8B020">
              <w:rPr>
                <w:rFonts w:cs="Arial"/>
                <w:sz w:val="20"/>
                <w:szCs w:val="20"/>
              </w:rPr>
              <w:t xml:space="preserve"> je potrebno da bi zbroj ECTS bio ukupno 90. </w:t>
            </w:r>
          </w:p>
        </w:tc>
      </w:tr>
      <w:tr w:rsidR="007338C6" w:rsidRPr="009822A4" w14:paraId="76730488" w14:textId="06F24D6F" w:rsidTr="661F7629">
        <w:trPr>
          <w:trHeight w:val="300"/>
        </w:trPr>
        <w:tc>
          <w:tcPr>
            <w:tcW w:w="4569" w:type="dxa"/>
            <w:gridSpan w:val="4"/>
            <w:shd w:val="clear" w:color="auto" w:fill="auto"/>
          </w:tcPr>
          <w:p w14:paraId="394E540C" w14:textId="77777777" w:rsidR="007338C6" w:rsidRPr="009822A4" w:rsidRDefault="007338C6" w:rsidP="007338C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  <w:p w14:paraId="0CFB2D0D" w14:textId="64994968" w:rsidR="007338C6" w:rsidRPr="009822A4" w:rsidRDefault="007338C6" w:rsidP="007338C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Ukupno 90 ECTS</w:t>
            </w:r>
          </w:p>
          <w:p w14:paraId="3F7AB82D" w14:textId="02D9F06E" w:rsidR="007338C6" w:rsidRPr="009822A4" w:rsidRDefault="007338C6" w:rsidP="007338C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</w:tc>
        <w:tc>
          <w:tcPr>
            <w:tcW w:w="4447" w:type="dxa"/>
            <w:gridSpan w:val="4"/>
          </w:tcPr>
          <w:p w14:paraId="5839FD0A" w14:textId="77777777" w:rsidR="007338C6" w:rsidRPr="009822A4" w:rsidRDefault="007338C6" w:rsidP="007338C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  <w:p w14:paraId="18914789" w14:textId="43AD556E" w:rsidR="007338C6" w:rsidRPr="009822A4" w:rsidRDefault="007338C6" w:rsidP="007338C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Ukupno 90 ECTS</w:t>
            </w:r>
          </w:p>
        </w:tc>
      </w:tr>
    </w:tbl>
    <w:p w14:paraId="3581D1F0" w14:textId="77777777" w:rsidR="00BA0B5B" w:rsidRPr="009822A4" w:rsidRDefault="00BA0B5B" w:rsidP="00BA0B5B">
      <w:pPr>
        <w:jc w:val="center"/>
        <w:rPr>
          <w:rFonts w:cs="Arial"/>
          <w:b/>
          <w:bCs/>
          <w:sz w:val="20"/>
          <w:szCs w:val="20"/>
        </w:rPr>
      </w:pPr>
    </w:p>
    <w:p w14:paraId="1E092A89" w14:textId="08F6324F" w:rsidR="009822A4" w:rsidRPr="009822A4" w:rsidRDefault="00BA0B5B" w:rsidP="009822A4">
      <w:pPr>
        <w:jc w:val="center"/>
        <w:rPr>
          <w:rFonts w:cs="Arial"/>
          <w:b/>
          <w:bCs/>
          <w:sz w:val="20"/>
          <w:szCs w:val="20"/>
        </w:rPr>
      </w:pPr>
      <w:r w:rsidRPr="009822A4">
        <w:rPr>
          <w:rFonts w:cs="Arial"/>
          <w:b/>
          <w:bCs/>
          <w:sz w:val="20"/>
          <w:szCs w:val="20"/>
        </w:rPr>
        <w:br w:type="page"/>
      </w:r>
      <w:r w:rsidR="009822A4" w:rsidRPr="009822A4">
        <w:rPr>
          <w:rFonts w:cs="Arial"/>
          <w:b/>
          <w:bCs/>
          <w:sz w:val="20"/>
          <w:szCs w:val="20"/>
        </w:rPr>
        <w:lastRenderedPageBreak/>
        <w:t>Prijelazna strategija</w:t>
      </w:r>
    </w:p>
    <w:p w14:paraId="60B179CC" w14:textId="1AAA9EED" w:rsidR="009822A4" w:rsidRPr="009822A4" w:rsidRDefault="009822A4" w:rsidP="009822A4">
      <w:pPr>
        <w:spacing w:after="0" w:line="240" w:lineRule="auto"/>
        <w:jc w:val="center"/>
        <w:rPr>
          <w:rFonts w:cs="Arial"/>
          <w:sz w:val="20"/>
          <w:szCs w:val="20"/>
        </w:rPr>
      </w:pPr>
      <w:r w:rsidRPr="009822A4">
        <w:rPr>
          <w:rFonts w:cs="Arial"/>
          <w:sz w:val="20"/>
          <w:szCs w:val="20"/>
        </w:rPr>
        <w:t>(prijelaz sa starog na reformirani program)</w:t>
      </w:r>
    </w:p>
    <w:p w14:paraId="139A7183" w14:textId="77777777" w:rsidR="009822A4" w:rsidRPr="009822A4" w:rsidRDefault="009822A4" w:rsidP="009822A4">
      <w:pPr>
        <w:spacing w:after="0" w:line="240" w:lineRule="auto"/>
        <w:rPr>
          <w:rFonts w:cs="Arial"/>
          <w:sz w:val="20"/>
          <w:szCs w:val="20"/>
        </w:rPr>
      </w:pPr>
    </w:p>
    <w:p w14:paraId="1AB3F2F6" w14:textId="677361FD" w:rsidR="009822A4" w:rsidRDefault="009822A4" w:rsidP="009822A4">
      <w:pPr>
        <w:spacing w:after="0" w:line="240" w:lineRule="auto"/>
        <w:jc w:val="both"/>
        <w:rPr>
          <w:sz w:val="20"/>
          <w:szCs w:val="20"/>
        </w:rPr>
      </w:pPr>
      <w:r w:rsidRPr="1F6CF364">
        <w:rPr>
          <w:sz w:val="20"/>
          <w:szCs w:val="20"/>
        </w:rPr>
        <w:t xml:space="preserve">Studenti koji su prijediplomski studij </w:t>
      </w:r>
      <w:r w:rsidRPr="1F6CF364">
        <w:rPr>
          <w:rFonts w:cs="Arial"/>
          <w:sz w:val="20"/>
          <w:szCs w:val="20"/>
        </w:rPr>
        <w:t>antropologije</w:t>
      </w:r>
      <w:r w:rsidRPr="1F6CF364">
        <w:rPr>
          <w:sz w:val="20"/>
          <w:szCs w:val="20"/>
        </w:rPr>
        <w:t xml:space="preserve"> upisali po starom programu mogu prijeći na reformirani studijski program: od 2024/25. na 1. godinu, od 2025/26. na 2. godinu, od 2026/27. na 3. godinu. Za prijelaz na reformirani studijski program student mora predati </w:t>
      </w:r>
      <w:r w:rsidR="4859C908" w:rsidRPr="1F6CF364">
        <w:rPr>
          <w:sz w:val="20"/>
          <w:szCs w:val="20"/>
        </w:rPr>
        <w:t xml:space="preserve">molbu Povjerenstvu za osiguranje kvalitete </w:t>
      </w:r>
      <w:r w:rsidR="0638CD00" w:rsidRPr="1F6CF364">
        <w:rPr>
          <w:sz w:val="20"/>
          <w:szCs w:val="20"/>
        </w:rPr>
        <w:t>Odsjek</w:t>
      </w:r>
      <w:r w:rsidR="0CD2F2DE" w:rsidRPr="1F6CF364">
        <w:rPr>
          <w:sz w:val="20"/>
          <w:szCs w:val="20"/>
        </w:rPr>
        <w:t xml:space="preserve">a </w:t>
      </w:r>
      <w:r w:rsidR="4B07A8B0" w:rsidRPr="1F6CF364">
        <w:rPr>
          <w:sz w:val="20"/>
          <w:szCs w:val="20"/>
        </w:rPr>
        <w:t>z</w:t>
      </w:r>
      <w:r w:rsidR="0CD2F2DE" w:rsidRPr="1F6CF364">
        <w:rPr>
          <w:sz w:val="20"/>
          <w:szCs w:val="20"/>
        </w:rPr>
        <w:t>a etnologiju i kulturnu antropologiju</w:t>
      </w:r>
      <w:r w:rsidRPr="1F6CF364">
        <w:rPr>
          <w:sz w:val="20"/>
          <w:szCs w:val="20"/>
        </w:rPr>
        <w:t>. Ovdje je popis obveznih kolegija koji se priznaju ako su upisani po starom programu te novi obvezni kolegiji.</w:t>
      </w:r>
    </w:p>
    <w:p w14:paraId="63D23FA6" w14:textId="77777777" w:rsidR="00D210AB" w:rsidRDefault="00D210AB" w:rsidP="009822A4">
      <w:pPr>
        <w:spacing w:after="0" w:line="240" w:lineRule="auto"/>
        <w:jc w:val="both"/>
        <w:rPr>
          <w:sz w:val="20"/>
          <w:szCs w:val="20"/>
        </w:rPr>
      </w:pPr>
    </w:p>
    <w:p w14:paraId="01AF9732" w14:textId="77777777" w:rsidR="00D210AB" w:rsidRPr="009822A4" w:rsidRDefault="00D210AB" w:rsidP="00D210AB">
      <w:pPr>
        <w:spacing w:after="0" w:line="240" w:lineRule="auto"/>
        <w:rPr>
          <w:rFonts w:cs="Arial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2"/>
        <w:gridCol w:w="2219"/>
        <w:gridCol w:w="743"/>
        <w:gridCol w:w="685"/>
        <w:gridCol w:w="1028"/>
        <w:gridCol w:w="1979"/>
        <w:gridCol w:w="743"/>
        <w:gridCol w:w="697"/>
      </w:tblGrid>
      <w:tr w:rsidR="00D210AB" w:rsidRPr="009822A4" w14:paraId="63504C88" w14:textId="77777777" w:rsidTr="661F7629">
        <w:tc>
          <w:tcPr>
            <w:tcW w:w="4569" w:type="dxa"/>
            <w:gridSpan w:val="4"/>
            <w:shd w:val="clear" w:color="auto" w:fill="auto"/>
          </w:tcPr>
          <w:p w14:paraId="48480A64" w14:textId="77777777" w:rsidR="00D210AB" w:rsidRPr="009822A4" w:rsidRDefault="00D210AB" w:rsidP="0037523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  <w:p w14:paraId="0EC38523" w14:textId="77777777" w:rsidR="00D210AB" w:rsidRDefault="00D210AB" w:rsidP="0037523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 xml:space="preserve">Prijediplomski sveučilišni studijski program </w:t>
            </w:r>
            <w:r w:rsidRPr="009822A4">
              <w:rPr>
                <w:rFonts w:cs="Arial"/>
                <w:sz w:val="20"/>
                <w:szCs w:val="20"/>
              </w:rPr>
              <w:t>antropologije</w:t>
            </w:r>
            <w:r w:rsidRPr="009822A4">
              <w:rPr>
                <w:rFonts w:cs="Arial"/>
                <w:b/>
                <w:bCs/>
                <w:sz w:val="20"/>
                <w:szCs w:val="20"/>
              </w:rPr>
              <w:t xml:space="preserve"> </w:t>
            </w:r>
          </w:p>
          <w:p w14:paraId="7DD73BEB" w14:textId="77777777" w:rsidR="00D210AB" w:rsidRDefault="00D210AB" w:rsidP="0037523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(izvodi se do 2023/24.)</w:t>
            </w:r>
          </w:p>
          <w:p w14:paraId="4522AD04" w14:textId="77777777" w:rsidR="00D210AB" w:rsidRPr="009822A4" w:rsidRDefault="00D210AB" w:rsidP="0037523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STARI PROGRAM</w:t>
            </w:r>
          </w:p>
          <w:p w14:paraId="5E545C07" w14:textId="77777777" w:rsidR="00D210AB" w:rsidRPr="009822A4" w:rsidRDefault="00D210AB" w:rsidP="0037523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</w:tc>
        <w:tc>
          <w:tcPr>
            <w:tcW w:w="4447" w:type="dxa"/>
            <w:gridSpan w:val="4"/>
          </w:tcPr>
          <w:p w14:paraId="655B4FC2" w14:textId="77777777" w:rsidR="00D210AB" w:rsidRPr="009822A4" w:rsidRDefault="00D210AB" w:rsidP="0037523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  <w:p w14:paraId="7B0FAFCC" w14:textId="77777777" w:rsidR="00D210AB" w:rsidRDefault="00D210AB" w:rsidP="0037523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 xml:space="preserve">Prijediplomski sveučilišni studijski program </w:t>
            </w:r>
            <w:r w:rsidRPr="009822A4">
              <w:rPr>
                <w:rFonts w:cs="Arial"/>
                <w:sz w:val="20"/>
                <w:szCs w:val="20"/>
              </w:rPr>
              <w:t>antropologije</w:t>
            </w:r>
            <w:r w:rsidRPr="009822A4">
              <w:rPr>
                <w:rFonts w:cs="Arial"/>
                <w:b/>
                <w:bCs/>
                <w:sz w:val="20"/>
                <w:szCs w:val="20"/>
              </w:rPr>
              <w:t xml:space="preserve"> </w:t>
            </w:r>
          </w:p>
          <w:p w14:paraId="23D81BA6" w14:textId="77777777" w:rsidR="00D210AB" w:rsidRPr="009822A4" w:rsidRDefault="00D210AB" w:rsidP="0037523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(izvodi se od 2024/25.)</w:t>
            </w:r>
          </w:p>
          <w:p w14:paraId="34A97091" w14:textId="77777777" w:rsidR="00D210AB" w:rsidRPr="009822A4" w:rsidRDefault="00D210AB" w:rsidP="0037523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REFORMIRANI PROGRAM</w:t>
            </w:r>
          </w:p>
        </w:tc>
      </w:tr>
      <w:tr w:rsidR="00D210AB" w:rsidRPr="009822A4" w14:paraId="0A3AAEE1" w14:textId="77777777" w:rsidTr="661F7629">
        <w:tc>
          <w:tcPr>
            <w:tcW w:w="4569" w:type="dxa"/>
            <w:gridSpan w:val="4"/>
            <w:shd w:val="clear" w:color="auto" w:fill="auto"/>
          </w:tcPr>
          <w:p w14:paraId="1A94DFCA" w14:textId="77777777" w:rsidR="00D210AB" w:rsidRPr="009822A4" w:rsidRDefault="00D210AB" w:rsidP="0037523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 xml:space="preserve">Obavezni kolegiji </w:t>
            </w:r>
          </w:p>
          <w:p w14:paraId="78275EF1" w14:textId="0A2BC4FA" w:rsidR="00D210AB" w:rsidRPr="009822A4" w:rsidRDefault="00D210AB" w:rsidP="00D210AB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 xml:space="preserve"> (ukupno </w:t>
            </w:r>
            <w:r>
              <w:rPr>
                <w:rFonts w:cs="Arial"/>
                <w:b/>
                <w:bCs/>
                <w:sz w:val="20"/>
                <w:szCs w:val="20"/>
              </w:rPr>
              <w:t>74</w:t>
            </w:r>
            <w:r w:rsidRPr="009822A4">
              <w:rPr>
                <w:rFonts w:cs="Arial"/>
                <w:b/>
                <w:bCs/>
                <w:sz w:val="20"/>
                <w:szCs w:val="20"/>
              </w:rPr>
              <w:t xml:space="preserve"> ECTS)</w:t>
            </w:r>
          </w:p>
        </w:tc>
        <w:tc>
          <w:tcPr>
            <w:tcW w:w="4447" w:type="dxa"/>
            <w:gridSpan w:val="4"/>
          </w:tcPr>
          <w:p w14:paraId="19724A33" w14:textId="77777777" w:rsidR="00D210AB" w:rsidRPr="009822A4" w:rsidRDefault="00D210AB" w:rsidP="0037523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Obavezni kolegiji</w:t>
            </w:r>
          </w:p>
          <w:p w14:paraId="509549BD" w14:textId="77777777" w:rsidR="00D210AB" w:rsidRPr="009822A4" w:rsidRDefault="00D210AB" w:rsidP="0037523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 xml:space="preserve">(ukupno </w:t>
            </w:r>
            <w:r>
              <w:rPr>
                <w:rFonts w:cs="Arial"/>
                <w:b/>
                <w:bCs/>
                <w:sz w:val="20"/>
                <w:szCs w:val="20"/>
              </w:rPr>
              <w:t xml:space="preserve">68 </w:t>
            </w:r>
            <w:r w:rsidRPr="009822A4">
              <w:rPr>
                <w:rFonts w:cs="Arial"/>
                <w:b/>
                <w:bCs/>
                <w:sz w:val="20"/>
                <w:szCs w:val="20"/>
              </w:rPr>
              <w:t>ECTS)</w:t>
            </w:r>
          </w:p>
        </w:tc>
      </w:tr>
      <w:tr w:rsidR="00D210AB" w:rsidRPr="009822A4" w14:paraId="5F9E0B89" w14:textId="77777777" w:rsidTr="661F7629">
        <w:tc>
          <w:tcPr>
            <w:tcW w:w="922" w:type="dxa"/>
            <w:shd w:val="clear" w:color="auto" w:fill="auto"/>
          </w:tcPr>
          <w:p w14:paraId="0853B1B4" w14:textId="77777777" w:rsidR="00D210AB" w:rsidRPr="009822A4" w:rsidRDefault="00D210AB" w:rsidP="0037523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Šifra</w:t>
            </w:r>
          </w:p>
        </w:tc>
        <w:tc>
          <w:tcPr>
            <w:tcW w:w="2219" w:type="dxa"/>
            <w:shd w:val="clear" w:color="auto" w:fill="auto"/>
          </w:tcPr>
          <w:p w14:paraId="0DD4F034" w14:textId="77777777" w:rsidR="00D210AB" w:rsidRPr="009822A4" w:rsidRDefault="00D210AB" w:rsidP="0037523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Naziv kolegija</w:t>
            </w:r>
          </w:p>
        </w:tc>
        <w:tc>
          <w:tcPr>
            <w:tcW w:w="743" w:type="dxa"/>
          </w:tcPr>
          <w:p w14:paraId="3D0FBC01" w14:textId="77777777" w:rsidR="00D210AB" w:rsidRPr="009822A4" w:rsidRDefault="00D210AB" w:rsidP="00375236">
            <w:pPr>
              <w:rPr>
                <w:rFonts w:eastAsia="Arial" w:cs="Arial"/>
                <w:b/>
                <w:bCs/>
                <w:sz w:val="20"/>
                <w:szCs w:val="20"/>
              </w:rPr>
            </w:pPr>
            <w:r w:rsidRPr="009822A4">
              <w:rPr>
                <w:rFonts w:eastAsia="Arial" w:cs="Arial"/>
                <w:b/>
                <w:bCs/>
                <w:sz w:val="20"/>
                <w:szCs w:val="20"/>
              </w:rPr>
              <w:t>ECTS</w:t>
            </w:r>
          </w:p>
        </w:tc>
        <w:tc>
          <w:tcPr>
            <w:tcW w:w="685" w:type="dxa"/>
          </w:tcPr>
          <w:p w14:paraId="1FAC4649" w14:textId="77777777" w:rsidR="00D210AB" w:rsidRPr="009822A4" w:rsidRDefault="00D210AB" w:rsidP="00375236">
            <w:pPr>
              <w:rPr>
                <w:rFonts w:eastAsia="Arial" w:cs="Arial"/>
                <w:b/>
                <w:bCs/>
                <w:sz w:val="20"/>
                <w:szCs w:val="20"/>
              </w:rPr>
            </w:pPr>
            <w:r w:rsidRPr="009822A4">
              <w:rPr>
                <w:rFonts w:eastAsia="Arial" w:cs="Arial"/>
                <w:b/>
                <w:bCs/>
                <w:sz w:val="20"/>
                <w:szCs w:val="20"/>
              </w:rPr>
              <w:t>Sem.</w:t>
            </w:r>
          </w:p>
        </w:tc>
        <w:tc>
          <w:tcPr>
            <w:tcW w:w="1028" w:type="dxa"/>
          </w:tcPr>
          <w:p w14:paraId="2F1122C8" w14:textId="77777777" w:rsidR="00D210AB" w:rsidRPr="009822A4" w:rsidRDefault="00D210AB" w:rsidP="00375236">
            <w:pPr>
              <w:rPr>
                <w:rFonts w:eastAsia="Arial" w:cs="Arial"/>
                <w:b/>
                <w:bCs/>
                <w:sz w:val="20"/>
                <w:szCs w:val="20"/>
              </w:rPr>
            </w:pPr>
            <w:r w:rsidRPr="009822A4">
              <w:rPr>
                <w:rFonts w:eastAsia="Arial" w:cs="Arial"/>
                <w:b/>
                <w:bCs/>
                <w:sz w:val="20"/>
                <w:szCs w:val="20"/>
              </w:rPr>
              <w:t>Šifra</w:t>
            </w:r>
          </w:p>
        </w:tc>
        <w:tc>
          <w:tcPr>
            <w:tcW w:w="1979" w:type="dxa"/>
            <w:vAlign w:val="center"/>
          </w:tcPr>
          <w:p w14:paraId="3F701857" w14:textId="77777777" w:rsidR="00D210AB" w:rsidRPr="009822A4" w:rsidRDefault="00D210AB" w:rsidP="0037523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Naziv kolegija</w:t>
            </w:r>
          </w:p>
        </w:tc>
        <w:tc>
          <w:tcPr>
            <w:tcW w:w="743" w:type="dxa"/>
          </w:tcPr>
          <w:p w14:paraId="4A629899" w14:textId="77777777" w:rsidR="00D210AB" w:rsidRPr="009822A4" w:rsidRDefault="00D210AB" w:rsidP="00375236">
            <w:pPr>
              <w:rPr>
                <w:rFonts w:eastAsia="Arial" w:cs="Arial"/>
                <w:b/>
                <w:bCs/>
                <w:sz w:val="20"/>
                <w:szCs w:val="20"/>
              </w:rPr>
            </w:pPr>
            <w:r w:rsidRPr="009822A4">
              <w:rPr>
                <w:rFonts w:eastAsia="Arial" w:cs="Arial"/>
                <w:b/>
                <w:bCs/>
                <w:sz w:val="20"/>
                <w:szCs w:val="20"/>
              </w:rPr>
              <w:t>ECTS</w:t>
            </w:r>
          </w:p>
        </w:tc>
        <w:tc>
          <w:tcPr>
            <w:tcW w:w="697" w:type="dxa"/>
          </w:tcPr>
          <w:p w14:paraId="4384FB00" w14:textId="77777777" w:rsidR="00D210AB" w:rsidRPr="009822A4" w:rsidRDefault="00D210AB" w:rsidP="00375236">
            <w:pPr>
              <w:rPr>
                <w:rFonts w:eastAsia="Arial" w:cs="Arial"/>
                <w:b/>
                <w:bCs/>
                <w:sz w:val="20"/>
                <w:szCs w:val="20"/>
              </w:rPr>
            </w:pPr>
            <w:r w:rsidRPr="009822A4">
              <w:rPr>
                <w:rFonts w:eastAsia="Arial" w:cs="Arial"/>
                <w:b/>
                <w:bCs/>
                <w:sz w:val="20"/>
                <w:szCs w:val="20"/>
              </w:rPr>
              <w:t>Sem.</w:t>
            </w:r>
          </w:p>
        </w:tc>
      </w:tr>
      <w:tr w:rsidR="001C73F6" w:rsidRPr="009822A4" w14:paraId="3307C5EE" w14:textId="77777777" w:rsidTr="661F7629">
        <w:tc>
          <w:tcPr>
            <w:tcW w:w="922" w:type="dxa"/>
            <w:shd w:val="clear" w:color="auto" w:fill="auto"/>
          </w:tcPr>
          <w:p w14:paraId="1D6F40DC" w14:textId="77777777" w:rsidR="001C73F6" w:rsidRPr="009822A4" w:rsidRDefault="001C73F6" w:rsidP="005D4DB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  <w:t>66524</w:t>
            </w:r>
          </w:p>
        </w:tc>
        <w:tc>
          <w:tcPr>
            <w:tcW w:w="2219" w:type="dxa"/>
            <w:shd w:val="clear" w:color="auto" w:fill="auto"/>
          </w:tcPr>
          <w:p w14:paraId="50180180" w14:textId="77777777" w:rsidR="001C73F6" w:rsidRPr="009822A4" w:rsidRDefault="001C73F6" w:rsidP="005D4DB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  <w:t>Uvod u etnologiju</w:t>
            </w:r>
          </w:p>
        </w:tc>
        <w:tc>
          <w:tcPr>
            <w:tcW w:w="743" w:type="dxa"/>
          </w:tcPr>
          <w:p w14:paraId="43FE7393" w14:textId="77777777" w:rsidR="001C73F6" w:rsidRPr="009822A4" w:rsidRDefault="001C73F6" w:rsidP="005D4DB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 xml:space="preserve">5 </w:t>
            </w:r>
          </w:p>
        </w:tc>
        <w:tc>
          <w:tcPr>
            <w:tcW w:w="685" w:type="dxa"/>
          </w:tcPr>
          <w:p w14:paraId="13A4B3B5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1</w:t>
            </w:r>
          </w:p>
        </w:tc>
        <w:tc>
          <w:tcPr>
            <w:tcW w:w="1028" w:type="dxa"/>
          </w:tcPr>
          <w:p w14:paraId="76A9B4D2" w14:textId="05588F37" w:rsidR="001C73F6" w:rsidRPr="009822A4" w:rsidRDefault="00F81078" w:rsidP="005D4DB6">
            <w:pPr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EFFBFF"/>
              </w:rPr>
              <w:t>266132</w:t>
            </w:r>
          </w:p>
        </w:tc>
        <w:tc>
          <w:tcPr>
            <w:tcW w:w="1979" w:type="dxa"/>
          </w:tcPr>
          <w:p w14:paraId="565352D8" w14:textId="02296981" w:rsidR="001C73F6" w:rsidRPr="00BB1214" w:rsidRDefault="340DF5CE" w:rsidP="005D4DB6">
            <w:r>
              <w:t>Uvod u etnologiju i kulturnu antropologiju</w:t>
            </w:r>
          </w:p>
        </w:tc>
        <w:tc>
          <w:tcPr>
            <w:tcW w:w="743" w:type="dxa"/>
          </w:tcPr>
          <w:p w14:paraId="559E1AF5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4</w:t>
            </w:r>
          </w:p>
        </w:tc>
        <w:tc>
          <w:tcPr>
            <w:tcW w:w="697" w:type="dxa"/>
          </w:tcPr>
          <w:p w14:paraId="2D7D17D3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1</w:t>
            </w:r>
          </w:p>
        </w:tc>
      </w:tr>
      <w:tr w:rsidR="001C73F6" w14:paraId="6F6C1A0E" w14:textId="77777777" w:rsidTr="661F7629">
        <w:tc>
          <w:tcPr>
            <w:tcW w:w="922" w:type="dxa"/>
            <w:shd w:val="clear" w:color="auto" w:fill="auto"/>
          </w:tcPr>
          <w:p w14:paraId="4C4111DA" w14:textId="77777777" w:rsidR="001C73F6" w:rsidRDefault="001C73F6" w:rsidP="005D4DB6">
            <w:pP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</w:pPr>
            <w:r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  <w:t>36001</w:t>
            </w:r>
          </w:p>
        </w:tc>
        <w:tc>
          <w:tcPr>
            <w:tcW w:w="2219" w:type="dxa"/>
            <w:shd w:val="clear" w:color="auto" w:fill="auto"/>
          </w:tcPr>
          <w:p w14:paraId="7756C297" w14:textId="77777777" w:rsidR="001C73F6" w:rsidRDefault="001C73F6" w:rsidP="005D4DB6">
            <w:pPr>
              <w:rPr>
                <w:rFonts w:cstheme="minorHAnsi"/>
              </w:rPr>
            </w:pPr>
            <w:r w:rsidRPr="009822A4">
              <w:rPr>
                <w:rFonts w:cs="Arial"/>
                <w:sz w:val="20"/>
                <w:szCs w:val="20"/>
              </w:rPr>
              <w:t>Uvod u antropologiju</w:t>
            </w:r>
          </w:p>
        </w:tc>
        <w:tc>
          <w:tcPr>
            <w:tcW w:w="743" w:type="dxa"/>
          </w:tcPr>
          <w:p w14:paraId="5674185C" w14:textId="77777777" w:rsidR="001C73F6" w:rsidRDefault="001C73F6" w:rsidP="005D4DB6">
            <w:pPr>
              <w:rPr>
                <w:rFonts w:cstheme="minorHAnsi"/>
              </w:rPr>
            </w:pPr>
            <w:r w:rsidRPr="009822A4">
              <w:rPr>
                <w:rFonts w:cs="Arial"/>
                <w:sz w:val="20"/>
                <w:szCs w:val="20"/>
              </w:rPr>
              <w:t xml:space="preserve">4 </w:t>
            </w:r>
          </w:p>
        </w:tc>
        <w:tc>
          <w:tcPr>
            <w:tcW w:w="685" w:type="dxa"/>
          </w:tcPr>
          <w:p w14:paraId="3ED764DA" w14:textId="77777777" w:rsidR="001C73F6" w:rsidRDefault="001C73F6" w:rsidP="005D4DB6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1</w:t>
            </w:r>
          </w:p>
        </w:tc>
        <w:tc>
          <w:tcPr>
            <w:tcW w:w="1028" w:type="dxa"/>
          </w:tcPr>
          <w:p w14:paraId="6844DA75" w14:textId="18A7BC92" w:rsidR="001C73F6" w:rsidRDefault="00F81078" w:rsidP="005D4DB6">
            <w:pP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EFFBFF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EFFBFF"/>
              </w:rPr>
              <w:t>266121</w:t>
            </w:r>
          </w:p>
        </w:tc>
        <w:tc>
          <w:tcPr>
            <w:tcW w:w="1979" w:type="dxa"/>
          </w:tcPr>
          <w:p w14:paraId="347D9D7C" w14:textId="77777777" w:rsidR="001C73F6" w:rsidRPr="13E970D1" w:rsidRDefault="001C73F6" w:rsidP="005D4DB6">
            <w:r w:rsidRPr="13E970D1">
              <w:t>Uvod u biološku antropologiju</w:t>
            </w:r>
          </w:p>
        </w:tc>
        <w:tc>
          <w:tcPr>
            <w:tcW w:w="743" w:type="dxa"/>
          </w:tcPr>
          <w:p w14:paraId="520F75DD" w14:textId="77777777" w:rsidR="001C73F6" w:rsidRDefault="001C73F6" w:rsidP="005D4DB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4</w:t>
            </w:r>
          </w:p>
        </w:tc>
        <w:tc>
          <w:tcPr>
            <w:tcW w:w="697" w:type="dxa"/>
          </w:tcPr>
          <w:p w14:paraId="362974A1" w14:textId="77777777" w:rsidR="001C73F6" w:rsidRDefault="001C73F6" w:rsidP="005D4DB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1</w:t>
            </w:r>
          </w:p>
        </w:tc>
      </w:tr>
      <w:tr w:rsidR="001C73F6" w:rsidRPr="009822A4" w14:paraId="2742DA4D" w14:textId="77777777" w:rsidTr="661F7629">
        <w:tc>
          <w:tcPr>
            <w:tcW w:w="4569" w:type="dxa"/>
            <w:gridSpan w:val="4"/>
            <w:shd w:val="clear" w:color="auto" w:fill="auto"/>
          </w:tcPr>
          <w:p w14:paraId="1C938BBE" w14:textId="77777777" w:rsidR="001C73F6" w:rsidRPr="009822A4" w:rsidRDefault="001C73F6" w:rsidP="005D4DB6">
            <w:pPr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(nema ekvivalentnog kolegija – obavezno upisati)</w:t>
            </w:r>
          </w:p>
        </w:tc>
        <w:tc>
          <w:tcPr>
            <w:tcW w:w="1028" w:type="dxa"/>
          </w:tcPr>
          <w:p w14:paraId="28F17537" w14:textId="07D4E33C" w:rsidR="001C73F6" w:rsidRPr="009822A4" w:rsidRDefault="00F81078" w:rsidP="005D4DB6">
            <w:pPr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EFFBFF"/>
              </w:rPr>
              <w:t>266123</w:t>
            </w:r>
          </w:p>
        </w:tc>
        <w:tc>
          <w:tcPr>
            <w:tcW w:w="1979" w:type="dxa"/>
          </w:tcPr>
          <w:p w14:paraId="522A8DF4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Akademsko čitanje i pisanje</w:t>
            </w:r>
          </w:p>
        </w:tc>
        <w:tc>
          <w:tcPr>
            <w:tcW w:w="743" w:type="dxa"/>
          </w:tcPr>
          <w:p w14:paraId="4594B4B7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2</w:t>
            </w:r>
          </w:p>
        </w:tc>
        <w:tc>
          <w:tcPr>
            <w:tcW w:w="697" w:type="dxa"/>
          </w:tcPr>
          <w:p w14:paraId="74E5999C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1</w:t>
            </w:r>
          </w:p>
        </w:tc>
      </w:tr>
      <w:tr w:rsidR="001C73F6" w:rsidRPr="009822A4" w14:paraId="00D46567" w14:textId="77777777" w:rsidTr="661F7629">
        <w:tc>
          <w:tcPr>
            <w:tcW w:w="922" w:type="dxa"/>
            <w:shd w:val="clear" w:color="auto" w:fill="auto"/>
          </w:tcPr>
          <w:p w14:paraId="4ABD93B7" w14:textId="77777777" w:rsidR="001C73F6" w:rsidRPr="009822A4" w:rsidRDefault="001C73F6" w:rsidP="005D4DB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2A3276">
              <w:rPr>
                <w:rFonts w:cstheme="minorHAnsi"/>
                <w:color w:val="333333"/>
                <w:shd w:val="clear" w:color="auto" w:fill="FFFFFF"/>
              </w:rPr>
              <w:t>90768</w:t>
            </w:r>
          </w:p>
        </w:tc>
        <w:tc>
          <w:tcPr>
            <w:tcW w:w="2219" w:type="dxa"/>
            <w:shd w:val="clear" w:color="auto" w:fill="auto"/>
          </w:tcPr>
          <w:p w14:paraId="65D8A1DA" w14:textId="77777777" w:rsidR="001C73F6" w:rsidRPr="009822A4" w:rsidRDefault="001C73F6" w:rsidP="005D4DB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2A3276">
              <w:rPr>
                <w:rFonts w:cstheme="minorHAnsi"/>
                <w:color w:val="333333"/>
                <w:shd w:val="clear" w:color="auto" w:fill="FFFFFF"/>
              </w:rPr>
              <w:t>Lingvistička antropologija</w:t>
            </w:r>
          </w:p>
        </w:tc>
        <w:tc>
          <w:tcPr>
            <w:tcW w:w="743" w:type="dxa"/>
          </w:tcPr>
          <w:p w14:paraId="42C6283F" w14:textId="77777777" w:rsidR="001C73F6" w:rsidRPr="009822A4" w:rsidRDefault="001C73F6" w:rsidP="005D4DB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2A3276">
              <w:rPr>
                <w:rFonts w:cstheme="minorHAnsi"/>
              </w:rPr>
              <w:t>5</w:t>
            </w:r>
          </w:p>
        </w:tc>
        <w:tc>
          <w:tcPr>
            <w:tcW w:w="685" w:type="dxa"/>
          </w:tcPr>
          <w:p w14:paraId="4702E2FC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2</w:t>
            </w:r>
          </w:p>
        </w:tc>
        <w:tc>
          <w:tcPr>
            <w:tcW w:w="1028" w:type="dxa"/>
          </w:tcPr>
          <w:p w14:paraId="54CABF2D" w14:textId="77777777" w:rsidR="001C73F6" w:rsidRPr="009822A4" w:rsidRDefault="001C73F6" w:rsidP="005D4DB6">
            <w:pPr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EFFBFF"/>
              </w:rPr>
              <w:t>#2434</w:t>
            </w:r>
          </w:p>
        </w:tc>
        <w:tc>
          <w:tcPr>
            <w:tcW w:w="1979" w:type="dxa"/>
          </w:tcPr>
          <w:p w14:paraId="01151531" w14:textId="77777777" w:rsidR="001C73F6" w:rsidRPr="009822A4" w:rsidRDefault="001C73F6" w:rsidP="005D4DB6">
            <w:pPr>
              <w:rPr>
                <w:rFonts w:cs="Arial"/>
                <w:b/>
                <w:bCs/>
                <w:sz w:val="20"/>
                <w:szCs w:val="20"/>
              </w:rPr>
            </w:pPr>
            <w:r w:rsidRPr="13E970D1">
              <w:rPr>
                <w:rFonts w:ascii="Arial" w:hAnsi="Arial" w:cs="Arial"/>
                <w:sz w:val="20"/>
                <w:szCs w:val="20"/>
              </w:rPr>
              <w:t>Lingvistička antropologija</w:t>
            </w:r>
          </w:p>
        </w:tc>
        <w:tc>
          <w:tcPr>
            <w:tcW w:w="743" w:type="dxa"/>
          </w:tcPr>
          <w:p w14:paraId="20DAA53C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4</w:t>
            </w:r>
          </w:p>
        </w:tc>
        <w:tc>
          <w:tcPr>
            <w:tcW w:w="697" w:type="dxa"/>
          </w:tcPr>
          <w:p w14:paraId="7F01BD9E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5</w:t>
            </w:r>
          </w:p>
        </w:tc>
      </w:tr>
      <w:tr w:rsidR="001C73F6" w:rsidRPr="009822A4" w14:paraId="4021D2D8" w14:textId="77777777" w:rsidTr="661F7629">
        <w:tc>
          <w:tcPr>
            <w:tcW w:w="922" w:type="dxa"/>
            <w:shd w:val="clear" w:color="auto" w:fill="auto"/>
          </w:tcPr>
          <w:p w14:paraId="19C8A1E4" w14:textId="77777777" w:rsidR="001C73F6" w:rsidRPr="009822A4" w:rsidRDefault="001C73F6" w:rsidP="005D4DB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2A3276">
              <w:rPr>
                <w:rFonts w:cstheme="minorHAnsi"/>
                <w:color w:val="333333"/>
                <w:shd w:val="clear" w:color="auto" w:fill="FFFFFF"/>
              </w:rPr>
              <w:t>64084</w:t>
            </w:r>
          </w:p>
        </w:tc>
        <w:tc>
          <w:tcPr>
            <w:tcW w:w="2219" w:type="dxa"/>
            <w:shd w:val="clear" w:color="auto" w:fill="auto"/>
          </w:tcPr>
          <w:p w14:paraId="40F770CF" w14:textId="77777777" w:rsidR="001C73F6" w:rsidRPr="009822A4" w:rsidRDefault="001C73F6" w:rsidP="005D4DB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2A3276">
              <w:rPr>
                <w:rFonts w:cstheme="minorHAnsi"/>
                <w:color w:val="333333"/>
                <w:shd w:val="clear" w:color="auto" w:fill="FFFFFF"/>
              </w:rPr>
              <w:t>Socijalna antropologija</w:t>
            </w:r>
          </w:p>
        </w:tc>
        <w:tc>
          <w:tcPr>
            <w:tcW w:w="743" w:type="dxa"/>
          </w:tcPr>
          <w:p w14:paraId="6FAF9764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 w:rsidRPr="002A3276">
              <w:rPr>
                <w:rFonts w:cstheme="minorHAnsi"/>
              </w:rPr>
              <w:t>5</w:t>
            </w:r>
          </w:p>
        </w:tc>
        <w:tc>
          <w:tcPr>
            <w:tcW w:w="685" w:type="dxa"/>
          </w:tcPr>
          <w:p w14:paraId="3E4FC5EC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2</w:t>
            </w:r>
          </w:p>
        </w:tc>
        <w:tc>
          <w:tcPr>
            <w:tcW w:w="1028" w:type="dxa"/>
          </w:tcPr>
          <w:p w14:paraId="1568CC79" w14:textId="2131DA0C" w:rsidR="001C73F6" w:rsidRPr="009822A4" w:rsidRDefault="00F81078" w:rsidP="005D4DB6">
            <w:pPr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EFFBFF"/>
              </w:rPr>
              <w:t>266160</w:t>
            </w:r>
          </w:p>
        </w:tc>
        <w:tc>
          <w:tcPr>
            <w:tcW w:w="1979" w:type="dxa"/>
          </w:tcPr>
          <w:p w14:paraId="7078FA59" w14:textId="77777777" w:rsidR="001C73F6" w:rsidRPr="009822A4" w:rsidRDefault="001C73F6" w:rsidP="005D4DB6">
            <w:pPr>
              <w:rPr>
                <w:rFonts w:cs="Arial"/>
                <w:b/>
                <w:bCs/>
                <w:sz w:val="20"/>
                <w:szCs w:val="20"/>
              </w:rPr>
            </w:pPr>
            <w:r w:rsidRPr="13E970D1">
              <w:t>Teorije u antropologiji</w:t>
            </w:r>
          </w:p>
        </w:tc>
        <w:tc>
          <w:tcPr>
            <w:tcW w:w="743" w:type="dxa"/>
          </w:tcPr>
          <w:p w14:paraId="6C29119B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4</w:t>
            </w:r>
          </w:p>
        </w:tc>
        <w:tc>
          <w:tcPr>
            <w:tcW w:w="697" w:type="dxa"/>
          </w:tcPr>
          <w:p w14:paraId="7E954916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2</w:t>
            </w:r>
          </w:p>
        </w:tc>
      </w:tr>
      <w:tr w:rsidR="001C73F6" w14:paraId="4AD686D8" w14:textId="77777777" w:rsidTr="661F7629">
        <w:tc>
          <w:tcPr>
            <w:tcW w:w="922" w:type="dxa"/>
            <w:shd w:val="clear" w:color="auto" w:fill="auto"/>
          </w:tcPr>
          <w:p w14:paraId="6CA27A10" w14:textId="77777777" w:rsidR="001C73F6" w:rsidRPr="002A3276" w:rsidRDefault="001C73F6" w:rsidP="005D4DB6">
            <w:pPr>
              <w:rPr>
                <w:rFonts w:cstheme="minorHAnsi"/>
                <w:color w:val="333333"/>
                <w:shd w:val="clear" w:color="auto" w:fill="FFFFFF"/>
              </w:rPr>
            </w:pPr>
            <w:r w:rsidRPr="00BD0313">
              <w:rPr>
                <w:rFonts w:cstheme="minorHAnsi"/>
                <w:color w:val="333333"/>
                <w:shd w:val="clear" w:color="auto" w:fill="FFFFFF"/>
              </w:rPr>
              <w:t>52346</w:t>
            </w:r>
          </w:p>
        </w:tc>
        <w:tc>
          <w:tcPr>
            <w:tcW w:w="2219" w:type="dxa"/>
            <w:shd w:val="clear" w:color="auto" w:fill="auto"/>
          </w:tcPr>
          <w:p w14:paraId="3031B099" w14:textId="77777777" w:rsidR="001C73F6" w:rsidRPr="002A3276" w:rsidRDefault="001C73F6" w:rsidP="005D4DB6">
            <w:pPr>
              <w:rPr>
                <w:rFonts w:cstheme="minorHAnsi"/>
                <w:color w:val="333333"/>
                <w:shd w:val="clear" w:color="auto" w:fill="FFFFFF"/>
              </w:rPr>
            </w:pPr>
            <w:r w:rsidRPr="00BD0313">
              <w:rPr>
                <w:rFonts w:cstheme="minorHAnsi"/>
                <w:color w:val="333333"/>
                <w:shd w:val="clear" w:color="auto" w:fill="FFFFFF"/>
              </w:rPr>
              <w:t>Auksologija čovjeka</w:t>
            </w:r>
          </w:p>
        </w:tc>
        <w:tc>
          <w:tcPr>
            <w:tcW w:w="743" w:type="dxa"/>
          </w:tcPr>
          <w:p w14:paraId="7D50AFED" w14:textId="77777777" w:rsidR="001C73F6" w:rsidRPr="002A3276" w:rsidRDefault="001C73F6" w:rsidP="005D4DB6">
            <w:pPr>
              <w:rPr>
                <w:rFonts w:cstheme="minorHAnsi"/>
              </w:rPr>
            </w:pPr>
            <w:r w:rsidRPr="00BD0313">
              <w:rPr>
                <w:rFonts w:cstheme="minorHAnsi"/>
              </w:rPr>
              <w:t>3</w:t>
            </w:r>
          </w:p>
        </w:tc>
        <w:tc>
          <w:tcPr>
            <w:tcW w:w="685" w:type="dxa"/>
          </w:tcPr>
          <w:p w14:paraId="1B7A08D7" w14:textId="77777777" w:rsidR="001C73F6" w:rsidRDefault="001C73F6" w:rsidP="005D4DB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4</w:t>
            </w:r>
          </w:p>
        </w:tc>
        <w:tc>
          <w:tcPr>
            <w:tcW w:w="1028" w:type="dxa"/>
          </w:tcPr>
          <w:p w14:paraId="4C479C2C" w14:textId="06DD19D8" w:rsidR="001C73F6" w:rsidRDefault="00F81078" w:rsidP="005D4DB6">
            <w:pP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EFFBFF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EFFBFF"/>
              </w:rPr>
              <w:t>266125</w:t>
            </w:r>
          </w:p>
        </w:tc>
        <w:tc>
          <w:tcPr>
            <w:tcW w:w="1979" w:type="dxa"/>
          </w:tcPr>
          <w:p w14:paraId="723F34C0" w14:textId="77777777" w:rsidR="001C73F6" w:rsidRPr="13E970D1" w:rsidRDefault="001C73F6" w:rsidP="005D4DB6">
            <w:r w:rsidRPr="13E970D1">
              <w:t>Osnove funkcionalne anatomije čovjeka</w:t>
            </w:r>
          </w:p>
        </w:tc>
        <w:tc>
          <w:tcPr>
            <w:tcW w:w="743" w:type="dxa"/>
          </w:tcPr>
          <w:p w14:paraId="7DD791BF" w14:textId="77777777" w:rsidR="001C73F6" w:rsidRDefault="001C73F6" w:rsidP="005D4DB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3</w:t>
            </w:r>
          </w:p>
        </w:tc>
        <w:tc>
          <w:tcPr>
            <w:tcW w:w="697" w:type="dxa"/>
          </w:tcPr>
          <w:p w14:paraId="51FF5115" w14:textId="77777777" w:rsidR="001C73F6" w:rsidRDefault="001C73F6" w:rsidP="005D4DB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2</w:t>
            </w:r>
          </w:p>
        </w:tc>
      </w:tr>
      <w:tr w:rsidR="001C73F6" w:rsidRPr="009822A4" w14:paraId="1299B29E" w14:textId="77777777" w:rsidTr="661F7629">
        <w:tc>
          <w:tcPr>
            <w:tcW w:w="922" w:type="dxa"/>
            <w:shd w:val="clear" w:color="auto" w:fill="auto"/>
          </w:tcPr>
          <w:p w14:paraId="22FFDBBF" w14:textId="77777777" w:rsidR="001C73F6" w:rsidRPr="009822A4" w:rsidRDefault="001C73F6" w:rsidP="005D4DB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BD0313">
              <w:rPr>
                <w:rFonts w:cstheme="minorHAnsi"/>
                <w:color w:val="333333"/>
                <w:shd w:val="clear" w:color="auto" w:fill="FFFFFF"/>
              </w:rPr>
              <w:t>64085</w:t>
            </w:r>
          </w:p>
        </w:tc>
        <w:tc>
          <w:tcPr>
            <w:tcW w:w="2219" w:type="dxa"/>
            <w:shd w:val="clear" w:color="auto" w:fill="auto"/>
          </w:tcPr>
          <w:p w14:paraId="4C9DE89B" w14:textId="77777777" w:rsidR="001C73F6" w:rsidRPr="009822A4" w:rsidRDefault="001C73F6" w:rsidP="005D4DB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BD0313">
              <w:rPr>
                <w:rFonts w:cstheme="minorHAnsi"/>
                <w:color w:val="333333"/>
                <w:shd w:val="clear" w:color="auto" w:fill="FFFFFF"/>
              </w:rPr>
              <w:t>Statističke metode za antropologe</w:t>
            </w:r>
          </w:p>
        </w:tc>
        <w:tc>
          <w:tcPr>
            <w:tcW w:w="743" w:type="dxa"/>
          </w:tcPr>
          <w:p w14:paraId="60F16151" w14:textId="77777777" w:rsidR="001C73F6" w:rsidRPr="009822A4" w:rsidRDefault="001C73F6" w:rsidP="005D4DB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BD0313">
              <w:rPr>
                <w:rFonts w:cstheme="minorHAnsi"/>
              </w:rPr>
              <w:t>4</w:t>
            </w:r>
          </w:p>
        </w:tc>
        <w:tc>
          <w:tcPr>
            <w:tcW w:w="685" w:type="dxa"/>
          </w:tcPr>
          <w:p w14:paraId="272F468E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3</w:t>
            </w:r>
          </w:p>
        </w:tc>
        <w:tc>
          <w:tcPr>
            <w:tcW w:w="1028" w:type="dxa"/>
          </w:tcPr>
          <w:p w14:paraId="5BB27F2A" w14:textId="77777777" w:rsidR="001C73F6" w:rsidRPr="009822A4" w:rsidRDefault="001C73F6" w:rsidP="005D4DB6">
            <w:pPr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EFFBFF"/>
              </w:rPr>
              <w:t>#2402</w:t>
            </w:r>
          </w:p>
        </w:tc>
        <w:tc>
          <w:tcPr>
            <w:tcW w:w="1979" w:type="dxa"/>
          </w:tcPr>
          <w:p w14:paraId="69C55655" w14:textId="77777777" w:rsidR="001C73F6" w:rsidRPr="009822A4" w:rsidRDefault="001C73F6" w:rsidP="005D4DB6">
            <w:pPr>
              <w:rPr>
                <w:rFonts w:cs="Arial"/>
                <w:b/>
                <w:bCs/>
                <w:sz w:val="20"/>
                <w:szCs w:val="20"/>
              </w:rPr>
            </w:pPr>
            <w:r w:rsidRPr="13E970D1">
              <w:t>Statistika</w:t>
            </w:r>
          </w:p>
        </w:tc>
        <w:tc>
          <w:tcPr>
            <w:tcW w:w="743" w:type="dxa"/>
          </w:tcPr>
          <w:p w14:paraId="528DE02E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4</w:t>
            </w:r>
          </w:p>
        </w:tc>
        <w:tc>
          <w:tcPr>
            <w:tcW w:w="697" w:type="dxa"/>
          </w:tcPr>
          <w:p w14:paraId="27DE34BB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4</w:t>
            </w:r>
          </w:p>
        </w:tc>
      </w:tr>
      <w:tr w:rsidR="001C73F6" w:rsidRPr="009822A4" w14:paraId="292AEAA5" w14:textId="77777777" w:rsidTr="661F7629">
        <w:tc>
          <w:tcPr>
            <w:tcW w:w="922" w:type="dxa"/>
            <w:shd w:val="clear" w:color="auto" w:fill="auto"/>
          </w:tcPr>
          <w:p w14:paraId="2D661238" w14:textId="77777777" w:rsidR="001C73F6" w:rsidRPr="009822A4" w:rsidRDefault="001C73F6" w:rsidP="005D4DB6">
            <w:pPr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</w:pPr>
            <w:r w:rsidRPr="00BD0313">
              <w:rPr>
                <w:rFonts w:cstheme="minorHAnsi"/>
                <w:color w:val="333333"/>
                <w:shd w:val="clear" w:color="auto" w:fill="FFFFFF"/>
              </w:rPr>
              <w:t>66815</w:t>
            </w:r>
          </w:p>
        </w:tc>
        <w:tc>
          <w:tcPr>
            <w:tcW w:w="2219" w:type="dxa"/>
            <w:shd w:val="clear" w:color="auto" w:fill="auto"/>
          </w:tcPr>
          <w:p w14:paraId="3FD5B860" w14:textId="77777777" w:rsidR="001C73F6" w:rsidRPr="009822A4" w:rsidRDefault="001C73F6" w:rsidP="005D4DB6">
            <w:pPr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</w:pPr>
            <w:r w:rsidRPr="00BD0313">
              <w:rPr>
                <w:rFonts w:cstheme="minorHAnsi"/>
                <w:color w:val="333333"/>
                <w:shd w:val="clear" w:color="auto" w:fill="FFFFFF"/>
              </w:rPr>
              <w:t>Uvod u populacijsku genetiku</w:t>
            </w:r>
          </w:p>
        </w:tc>
        <w:tc>
          <w:tcPr>
            <w:tcW w:w="743" w:type="dxa"/>
          </w:tcPr>
          <w:p w14:paraId="050F000A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 w:rsidRPr="00BD0313">
              <w:rPr>
                <w:rFonts w:cstheme="minorHAnsi"/>
              </w:rPr>
              <w:t>5</w:t>
            </w:r>
          </w:p>
        </w:tc>
        <w:tc>
          <w:tcPr>
            <w:tcW w:w="685" w:type="dxa"/>
          </w:tcPr>
          <w:p w14:paraId="2B8125D9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3</w:t>
            </w:r>
          </w:p>
        </w:tc>
        <w:tc>
          <w:tcPr>
            <w:tcW w:w="1028" w:type="dxa"/>
          </w:tcPr>
          <w:p w14:paraId="1495C1BD" w14:textId="77777777" w:rsidR="001C73F6" w:rsidRDefault="001C73F6" w:rsidP="005D4DB6">
            <w:pPr>
              <w:rPr>
                <w:rFonts w:ascii="Helvetica" w:hAnsi="Helvetica" w:cs="Helvetica"/>
                <w:color w:val="333333"/>
                <w:sz w:val="21"/>
                <w:szCs w:val="21"/>
                <w:lang w:val="en-GB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</w:rPr>
              <w:t>#2384</w:t>
            </w:r>
          </w:p>
          <w:p w14:paraId="50362336" w14:textId="77777777" w:rsidR="001C73F6" w:rsidRPr="009822A4" w:rsidRDefault="001C73F6" w:rsidP="005D4DB6">
            <w:pPr>
              <w:rPr>
                <w:rFonts w:cs="Arial"/>
                <w:b/>
                <w:bCs/>
                <w:sz w:val="20"/>
                <w:szCs w:val="20"/>
              </w:rPr>
            </w:pPr>
          </w:p>
        </w:tc>
        <w:tc>
          <w:tcPr>
            <w:tcW w:w="1979" w:type="dxa"/>
          </w:tcPr>
          <w:p w14:paraId="47F1A742" w14:textId="77777777" w:rsidR="001C73F6" w:rsidRPr="009822A4" w:rsidRDefault="001C73F6" w:rsidP="005D4DB6">
            <w:pPr>
              <w:rPr>
                <w:rFonts w:cs="Arial"/>
                <w:b/>
                <w:bCs/>
                <w:sz w:val="20"/>
                <w:szCs w:val="20"/>
              </w:rPr>
            </w:pPr>
            <w:r w:rsidRPr="13E970D1">
              <w:t>Populacijska genetika</w:t>
            </w:r>
          </w:p>
        </w:tc>
        <w:tc>
          <w:tcPr>
            <w:tcW w:w="743" w:type="dxa"/>
          </w:tcPr>
          <w:p w14:paraId="1CAA643F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4</w:t>
            </w:r>
          </w:p>
        </w:tc>
        <w:tc>
          <w:tcPr>
            <w:tcW w:w="697" w:type="dxa"/>
          </w:tcPr>
          <w:p w14:paraId="4FD4937C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4</w:t>
            </w:r>
          </w:p>
        </w:tc>
      </w:tr>
      <w:tr w:rsidR="001C73F6" w:rsidRPr="009822A4" w14:paraId="497B6EA3" w14:textId="77777777" w:rsidTr="661F7629">
        <w:tc>
          <w:tcPr>
            <w:tcW w:w="922" w:type="dxa"/>
            <w:shd w:val="clear" w:color="auto" w:fill="auto"/>
          </w:tcPr>
          <w:p w14:paraId="6E787350" w14:textId="77777777" w:rsidR="001C73F6" w:rsidRPr="009822A4" w:rsidRDefault="001C73F6" w:rsidP="005D4DB6">
            <w:pPr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</w:pPr>
            <w:r w:rsidRPr="00BD0313">
              <w:rPr>
                <w:rFonts w:cstheme="minorHAnsi"/>
                <w:color w:val="333333"/>
                <w:shd w:val="clear" w:color="auto" w:fill="FFFFFF"/>
              </w:rPr>
              <w:t>64086</w:t>
            </w:r>
          </w:p>
        </w:tc>
        <w:tc>
          <w:tcPr>
            <w:tcW w:w="2219" w:type="dxa"/>
            <w:shd w:val="clear" w:color="auto" w:fill="auto"/>
          </w:tcPr>
          <w:p w14:paraId="1DECA6D2" w14:textId="77777777" w:rsidR="001C73F6" w:rsidRPr="009822A4" w:rsidRDefault="001C73F6" w:rsidP="005D4DB6">
            <w:pPr>
              <w:rPr>
                <w:rFonts w:cs="Arial"/>
                <w:color w:val="333333"/>
                <w:sz w:val="20"/>
                <w:szCs w:val="20"/>
                <w:shd w:val="clear" w:color="auto" w:fill="FFFFFF"/>
              </w:rPr>
            </w:pPr>
            <w:r w:rsidRPr="00BD0313">
              <w:rPr>
                <w:rFonts w:cstheme="minorHAnsi"/>
                <w:color w:val="333333"/>
                <w:shd w:val="clear" w:color="auto" w:fill="FFFFFF"/>
              </w:rPr>
              <w:t>Analiza antropoloških podataka</w:t>
            </w:r>
          </w:p>
        </w:tc>
        <w:tc>
          <w:tcPr>
            <w:tcW w:w="743" w:type="dxa"/>
          </w:tcPr>
          <w:p w14:paraId="1AC8895A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 w:rsidRPr="00BD0313">
              <w:rPr>
                <w:rFonts w:cstheme="minorHAnsi"/>
              </w:rPr>
              <w:t>4</w:t>
            </w:r>
          </w:p>
        </w:tc>
        <w:tc>
          <w:tcPr>
            <w:tcW w:w="685" w:type="dxa"/>
          </w:tcPr>
          <w:p w14:paraId="1A4A0AFA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4</w:t>
            </w:r>
          </w:p>
        </w:tc>
        <w:tc>
          <w:tcPr>
            <w:tcW w:w="1028" w:type="dxa"/>
          </w:tcPr>
          <w:p w14:paraId="2593E506" w14:textId="77777777" w:rsidR="001C73F6" w:rsidRDefault="001C73F6" w:rsidP="005D4DB6">
            <w:pPr>
              <w:rPr>
                <w:rFonts w:ascii="Helvetica" w:hAnsi="Helvetica" w:cs="Helvetica"/>
                <w:color w:val="333333"/>
                <w:sz w:val="21"/>
                <w:szCs w:val="21"/>
                <w:lang w:val="en-GB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</w:rPr>
              <w:t>#2406</w:t>
            </w:r>
          </w:p>
          <w:p w14:paraId="35C5E69B" w14:textId="77777777" w:rsidR="001C73F6" w:rsidRPr="009822A4" w:rsidRDefault="001C73F6" w:rsidP="005D4DB6">
            <w:pPr>
              <w:rPr>
                <w:rFonts w:cs="Arial"/>
                <w:b/>
                <w:bCs/>
                <w:sz w:val="20"/>
                <w:szCs w:val="20"/>
              </w:rPr>
            </w:pPr>
          </w:p>
        </w:tc>
        <w:tc>
          <w:tcPr>
            <w:tcW w:w="1979" w:type="dxa"/>
          </w:tcPr>
          <w:p w14:paraId="042C9078" w14:textId="77777777" w:rsidR="001C73F6" w:rsidRDefault="001C73F6" w:rsidP="005D4DB6">
            <w:pPr>
              <w:rPr>
                <w:rFonts w:cs="Arial"/>
                <w:b/>
                <w:bCs/>
                <w:sz w:val="20"/>
                <w:szCs w:val="20"/>
              </w:rPr>
            </w:pPr>
            <w:r w:rsidRPr="13E970D1">
              <w:rPr>
                <w:rFonts w:ascii="Arial" w:hAnsi="Arial" w:cs="Arial"/>
                <w:sz w:val="20"/>
                <w:szCs w:val="20"/>
              </w:rPr>
              <w:t>Kodiranje i kvalitativna analiza u antropologiji</w:t>
            </w:r>
          </w:p>
          <w:p w14:paraId="3CAEFBFF" w14:textId="77777777" w:rsidR="001C73F6" w:rsidRPr="00F72582" w:rsidRDefault="001C73F6" w:rsidP="005D4DB6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743" w:type="dxa"/>
          </w:tcPr>
          <w:p w14:paraId="20064C84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3</w:t>
            </w:r>
          </w:p>
        </w:tc>
        <w:tc>
          <w:tcPr>
            <w:tcW w:w="697" w:type="dxa"/>
          </w:tcPr>
          <w:p w14:paraId="2CB2267E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6</w:t>
            </w:r>
          </w:p>
        </w:tc>
      </w:tr>
      <w:tr w:rsidR="661F7629" w14:paraId="7A06CA4C" w14:textId="77777777" w:rsidTr="661F7629">
        <w:trPr>
          <w:trHeight w:val="300"/>
        </w:trPr>
        <w:tc>
          <w:tcPr>
            <w:tcW w:w="922" w:type="dxa"/>
            <w:shd w:val="clear" w:color="auto" w:fill="auto"/>
          </w:tcPr>
          <w:p w14:paraId="4F80EA36" w14:textId="39EB6707" w:rsidR="661F7629" w:rsidRDefault="661F7629" w:rsidP="661F7629">
            <w:pPr>
              <w:rPr>
                <w:rFonts w:cs="Arial"/>
                <w:b/>
                <w:bCs/>
                <w:sz w:val="20"/>
                <w:szCs w:val="20"/>
              </w:rPr>
            </w:pPr>
            <w:r w:rsidRPr="661F7629">
              <w:rPr>
                <w:color w:val="333333"/>
              </w:rPr>
              <w:t>66636</w:t>
            </w:r>
          </w:p>
        </w:tc>
        <w:tc>
          <w:tcPr>
            <w:tcW w:w="2219" w:type="dxa"/>
            <w:shd w:val="clear" w:color="auto" w:fill="auto"/>
          </w:tcPr>
          <w:p w14:paraId="6E922D6E" w14:textId="16DC4BFD" w:rsidR="661F7629" w:rsidRDefault="661F7629" w:rsidP="661F7629">
            <w:pPr>
              <w:rPr>
                <w:rFonts w:cs="Arial"/>
                <w:b/>
                <w:bCs/>
                <w:sz w:val="20"/>
                <w:szCs w:val="20"/>
              </w:rPr>
            </w:pPr>
            <w:r w:rsidRPr="661F7629">
              <w:rPr>
                <w:color w:val="333333"/>
              </w:rPr>
              <w:t>Antropologija odgoja i obrazovanja</w:t>
            </w:r>
          </w:p>
        </w:tc>
        <w:tc>
          <w:tcPr>
            <w:tcW w:w="743" w:type="dxa"/>
          </w:tcPr>
          <w:p w14:paraId="6B0C3394" w14:textId="1C5BF796" w:rsidR="661F7629" w:rsidRDefault="661F7629" w:rsidP="661F7629">
            <w:pPr>
              <w:rPr>
                <w:rFonts w:cs="Arial"/>
                <w:b/>
                <w:bCs/>
                <w:sz w:val="20"/>
                <w:szCs w:val="20"/>
              </w:rPr>
            </w:pPr>
            <w:r w:rsidRPr="661F7629">
              <w:t>5</w:t>
            </w:r>
          </w:p>
        </w:tc>
        <w:tc>
          <w:tcPr>
            <w:tcW w:w="685" w:type="dxa"/>
          </w:tcPr>
          <w:p w14:paraId="4CA430DA" w14:textId="4674CB8A" w:rsidR="661F7629" w:rsidRDefault="661F7629" w:rsidP="661F7629">
            <w:pPr>
              <w:rPr>
                <w:rFonts w:cs="Arial"/>
                <w:sz w:val="20"/>
                <w:szCs w:val="20"/>
              </w:rPr>
            </w:pPr>
            <w:r w:rsidRPr="661F7629">
              <w:rPr>
                <w:rFonts w:cs="Arial"/>
                <w:sz w:val="20"/>
                <w:szCs w:val="20"/>
              </w:rPr>
              <w:t>5</w:t>
            </w:r>
          </w:p>
        </w:tc>
        <w:tc>
          <w:tcPr>
            <w:tcW w:w="1028" w:type="dxa"/>
          </w:tcPr>
          <w:p w14:paraId="34221841" w14:textId="79B72885" w:rsidR="661F7629" w:rsidRDefault="661F7629" w:rsidP="661F7629">
            <w:pPr>
              <w:rPr>
                <w:rFonts w:ascii="Helvetica" w:hAnsi="Helvetica" w:cs="Helvetica"/>
                <w:color w:val="333333"/>
                <w:sz w:val="21"/>
                <w:szCs w:val="21"/>
              </w:rPr>
            </w:pPr>
          </w:p>
        </w:tc>
        <w:tc>
          <w:tcPr>
            <w:tcW w:w="1979" w:type="dxa"/>
          </w:tcPr>
          <w:p w14:paraId="36C81711" w14:textId="62637385" w:rsidR="661F7629" w:rsidRDefault="661F7629" w:rsidP="661F7629">
            <w:pPr>
              <w:spacing w:line="259" w:lineRule="auto"/>
              <w:rPr>
                <w:rFonts w:cs="Arial"/>
                <w:b/>
                <w:bCs/>
                <w:sz w:val="20"/>
                <w:szCs w:val="20"/>
              </w:rPr>
            </w:pPr>
            <w:r w:rsidRPr="661F7629">
              <w:rPr>
                <w:color w:val="333333"/>
              </w:rPr>
              <w:t xml:space="preserve">Antropologija odgoja i obrazovanja </w:t>
            </w:r>
            <w:r w:rsidRPr="661F7629">
              <w:rPr>
                <w:i/>
                <w:iCs/>
                <w:color w:val="333333"/>
              </w:rPr>
              <w:t>(izborni kolegij)</w:t>
            </w:r>
          </w:p>
          <w:p w14:paraId="194922D1" w14:textId="0C2FB1A0" w:rsidR="661F7629" w:rsidRDefault="661F7629" w:rsidP="661F762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43" w:type="dxa"/>
          </w:tcPr>
          <w:p w14:paraId="27BF84D8" w14:textId="5762B899" w:rsidR="661F7629" w:rsidRDefault="661F7629" w:rsidP="661F7629">
            <w:pPr>
              <w:rPr>
                <w:rFonts w:cs="Arial"/>
                <w:sz w:val="20"/>
                <w:szCs w:val="20"/>
              </w:rPr>
            </w:pPr>
            <w:r w:rsidRPr="661F7629">
              <w:rPr>
                <w:rFonts w:cs="Arial"/>
                <w:sz w:val="20"/>
                <w:szCs w:val="20"/>
              </w:rPr>
              <w:t>4</w:t>
            </w:r>
          </w:p>
        </w:tc>
        <w:tc>
          <w:tcPr>
            <w:tcW w:w="697" w:type="dxa"/>
          </w:tcPr>
          <w:p w14:paraId="15E4EEEE" w14:textId="7CDE88E0" w:rsidR="661F7629" w:rsidRDefault="661F7629" w:rsidP="661F7629">
            <w:pPr>
              <w:rPr>
                <w:rFonts w:cs="Arial"/>
                <w:sz w:val="20"/>
                <w:szCs w:val="20"/>
              </w:rPr>
            </w:pPr>
            <w:r w:rsidRPr="661F7629">
              <w:rPr>
                <w:rFonts w:cs="Arial"/>
                <w:sz w:val="20"/>
                <w:szCs w:val="20"/>
              </w:rPr>
              <w:t>5</w:t>
            </w:r>
          </w:p>
        </w:tc>
      </w:tr>
      <w:tr w:rsidR="001C73F6" w:rsidRPr="009822A4" w14:paraId="54B2E407" w14:textId="77777777" w:rsidTr="661F7629">
        <w:tc>
          <w:tcPr>
            <w:tcW w:w="922" w:type="dxa"/>
            <w:shd w:val="clear" w:color="auto" w:fill="auto"/>
          </w:tcPr>
          <w:p w14:paraId="5A076720" w14:textId="77777777" w:rsidR="001C73F6" w:rsidRPr="009822A4" w:rsidRDefault="001C73F6" w:rsidP="005D4DB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DB5601">
              <w:rPr>
                <w:rFonts w:cstheme="minorHAnsi"/>
                <w:color w:val="333333"/>
                <w:shd w:val="clear" w:color="auto" w:fill="FFFFFF"/>
              </w:rPr>
              <w:t>52351</w:t>
            </w:r>
          </w:p>
        </w:tc>
        <w:tc>
          <w:tcPr>
            <w:tcW w:w="2219" w:type="dxa"/>
            <w:shd w:val="clear" w:color="auto" w:fill="auto"/>
          </w:tcPr>
          <w:p w14:paraId="690C11A9" w14:textId="77777777" w:rsidR="001C73F6" w:rsidRPr="009822A4" w:rsidRDefault="001C73F6" w:rsidP="005D4DB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DB5601">
              <w:rPr>
                <w:rFonts w:cstheme="minorHAnsi"/>
              </w:rPr>
              <w:t>Medicinska antropologija</w:t>
            </w:r>
          </w:p>
        </w:tc>
        <w:tc>
          <w:tcPr>
            <w:tcW w:w="743" w:type="dxa"/>
          </w:tcPr>
          <w:p w14:paraId="0F0E74D6" w14:textId="77777777" w:rsidR="001C73F6" w:rsidRPr="009822A4" w:rsidRDefault="001C73F6" w:rsidP="005D4DB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DB5601">
              <w:rPr>
                <w:rFonts w:cstheme="minorHAnsi"/>
              </w:rPr>
              <w:t>5</w:t>
            </w:r>
          </w:p>
        </w:tc>
        <w:tc>
          <w:tcPr>
            <w:tcW w:w="685" w:type="dxa"/>
          </w:tcPr>
          <w:p w14:paraId="38A4F38F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5</w:t>
            </w:r>
          </w:p>
        </w:tc>
        <w:tc>
          <w:tcPr>
            <w:tcW w:w="1028" w:type="dxa"/>
          </w:tcPr>
          <w:p w14:paraId="2B20892C" w14:textId="77777777" w:rsidR="001C73F6" w:rsidRDefault="001C73F6" w:rsidP="005D4DB6">
            <w:pPr>
              <w:rPr>
                <w:rFonts w:ascii="Helvetica" w:hAnsi="Helvetica" w:cs="Helvetica"/>
                <w:color w:val="333333"/>
                <w:sz w:val="21"/>
                <w:szCs w:val="21"/>
                <w:lang w:val="en-GB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</w:rPr>
              <w:t>#2404</w:t>
            </w:r>
          </w:p>
          <w:p w14:paraId="1A3B16C2" w14:textId="77777777" w:rsidR="001C73F6" w:rsidRPr="009822A4" w:rsidRDefault="001C73F6" w:rsidP="005D4DB6">
            <w:pPr>
              <w:rPr>
                <w:rFonts w:cs="Arial"/>
                <w:b/>
                <w:bCs/>
                <w:sz w:val="20"/>
                <w:szCs w:val="20"/>
              </w:rPr>
            </w:pPr>
          </w:p>
        </w:tc>
        <w:tc>
          <w:tcPr>
            <w:tcW w:w="1979" w:type="dxa"/>
          </w:tcPr>
          <w:p w14:paraId="67E4C5AC" w14:textId="77777777" w:rsidR="001C73F6" w:rsidRPr="009822A4" w:rsidRDefault="001C73F6" w:rsidP="005D4DB6">
            <w:pPr>
              <w:rPr>
                <w:rFonts w:cs="Arial"/>
                <w:b/>
                <w:bCs/>
                <w:sz w:val="20"/>
                <w:szCs w:val="20"/>
              </w:rPr>
            </w:pPr>
            <w:r w:rsidRPr="13E970D1">
              <w:rPr>
                <w:rFonts w:ascii="Arial" w:hAnsi="Arial" w:cs="Arial"/>
                <w:sz w:val="20"/>
                <w:szCs w:val="20"/>
              </w:rPr>
              <w:t>Medicinska antropologija</w:t>
            </w:r>
          </w:p>
        </w:tc>
        <w:tc>
          <w:tcPr>
            <w:tcW w:w="743" w:type="dxa"/>
          </w:tcPr>
          <w:p w14:paraId="4E805656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4</w:t>
            </w:r>
          </w:p>
        </w:tc>
        <w:tc>
          <w:tcPr>
            <w:tcW w:w="697" w:type="dxa"/>
          </w:tcPr>
          <w:p w14:paraId="2C7D0EF0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6</w:t>
            </w:r>
          </w:p>
        </w:tc>
      </w:tr>
      <w:tr w:rsidR="001C73F6" w:rsidRPr="009822A4" w14:paraId="43817663" w14:textId="77777777" w:rsidTr="661F7629">
        <w:tc>
          <w:tcPr>
            <w:tcW w:w="922" w:type="dxa"/>
            <w:shd w:val="clear" w:color="auto" w:fill="auto"/>
          </w:tcPr>
          <w:p w14:paraId="6DE2CE63" w14:textId="77777777" w:rsidR="001C73F6" w:rsidRPr="009822A4" w:rsidRDefault="001C73F6" w:rsidP="005D4DB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DB5601">
              <w:rPr>
                <w:rFonts w:cstheme="minorHAnsi"/>
                <w:color w:val="333333"/>
                <w:shd w:val="clear" w:color="auto" w:fill="FFFFFF"/>
              </w:rPr>
              <w:t>65530</w:t>
            </w:r>
          </w:p>
        </w:tc>
        <w:tc>
          <w:tcPr>
            <w:tcW w:w="2219" w:type="dxa"/>
            <w:shd w:val="clear" w:color="auto" w:fill="auto"/>
          </w:tcPr>
          <w:p w14:paraId="311490BF" w14:textId="77777777" w:rsidR="001C73F6" w:rsidRPr="009822A4" w:rsidRDefault="001C73F6" w:rsidP="005D4DB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DB5601">
              <w:rPr>
                <w:rFonts w:cstheme="minorHAnsi"/>
              </w:rPr>
              <w:t>Sociobiologija</w:t>
            </w:r>
          </w:p>
        </w:tc>
        <w:tc>
          <w:tcPr>
            <w:tcW w:w="743" w:type="dxa"/>
          </w:tcPr>
          <w:p w14:paraId="7D01AEB3" w14:textId="77777777" w:rsidR="001C73F6" w:rsidRPr="009822A4" w:rsidRDefault="001C73F6" w:rsidP="005D4DB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DB5601">
              <w:rPr>
                <w:rFonts w:cstheme="minorHAnsi"/>
              </w:rPr>
              <w:t>3</w:t>
            </w:r>
          </w:p>
        </w:tc>
        <w:tc>
          <w:tcPr>
            <w:tcW w:w="685" w:type="dxa"/>
          </w:tcPr>
          <w:p w14:paraId="4497F586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5</w:t>
            </w:r>
          </w:p>
        </w:tc>
        <w:tc>
          <w:tcPr>
            <w:tcW w:w="1028" w:type="dxa"/>
            <w:vMerge w:val="restart"/>
          </w:tcPr>
          <w:p w14:paraId="14B2F01F" w14:textId="77777777" w:rsidR="001C73F6" w:rsidRPr="009822A4" w:rsidRDefault="001C73F6" w:rsidP="005D4DB6">
            <w:pPr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EFFBFF"/>
              </w:rPr>
              <w:t>#2405</w:t>
            </w:r>
          </w:p>
        </w:tc>
        <w:tc>
          <w:tcPr>
            <w:tcW w:w="1979" w:type="dxa"/>
            <w:vMerge w:val="restart"/>
          </w:tcPr>
          <w:p w14:paraId="2FB291F4" w14:textId="77777777" w:rsidR="001C73F6" w:rsidRDefault="001C73F6" w:rsidP="005D4DB6">
            <w:pPr>
              <w:rPr>
                <w:rFonts w:ascii="Arial" w:hAnsi="Arial" w:cs="Arial"/>
                <w:sz w:val="20"/>
                <w:szCs w:val="20"/>
              </w:rPr>
            </w:pPr>
            <w:r w:rsidRPr="13E970D1">
              <w:rPr>
                <w:rFonts w:ascii="Arial" w:hAnsi="Arial" w:cs="Arial"/>
                <w:sz w:val="20"/>
                <w:szCs w:val="20"/>
              </w:rPr>
              <w:t>Sociobiologija i ljudska bihevioralna ekologija</w:t>
            </w:r>
          </w:p>
          <w:p w14:paraId="70961C6C" w14:textId="77777777" w:rsidR="001C73F6" w:rsidRPr="00BB1214" w:rsidRDefault="001C73F6" w:rsidP="005D4DB6">
            <w:pPr>
              <w:rPr>
                <w:rFonts w:cs="Arial"/>
                <w:b/>
                <w:bCs/>
                <w:i/>
                <w:iCs/>
                <w:sz w:val="20"/>
                <w:szCs w:val="20"/>
              </w:rPr>
            </w:pPr>
            <w:r w:rsidRPr="00BB1214">
              <w:rPr>
                <w:rFonts w:cs="Arial"/>
                <w:i/>
                <w:iCs/>
                <w:sz w:val="20"/>
                <w:szCs w:val="20"/>
              </w:rPr>
              <w:lastRenderedPageBreak/>
              <w:t>(kolegij mijenja dva kolegija iz starog programa)</w:t>
            </w:r>
          </w:p>
        </w:tc>
        <w:tc>
          <w:tcPr>
            <w:tcW w:w="743" w:type="dxa"/>
            <w:vMerge w:val="restart"/>
          </w:tcPr>
          <w:p w14:paraId="49CD52D2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lastRenderedPageBreak/>
              <w:t>3</w:t>
            </w:r>
          </w:p>
        </w:tc>
        <w:tc>
          <w:tcPr>
            <w:tcW w:w="697" w:type="dxa"/>
            <w:vMerge w:val="restart"/>
          </w:tcPr>
          <w:p w14:paraId="64EF183B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6</w:t>
            </w:r>
          </w:p>
        </w:tc>
      </w:tr>
      <w:tr w:rsidR="001C73F6" w14:paraId="0E931335" w14:textId="77777777" w:rsidTr="661F7629">
        <w:tc>
          <w:tcPr>
            <w:tcW w:w="922" w:type="dxa"/>
            <w:shd w:val="clear" w:color="auto" w:fill="auto"/>
          </w:tcPr>
          <w:p w14:paraId="58A77D78" w14:textId="77777777" w:rsidR="001C73F6" w:rsidRPr="00DB5601" w:rsidRDefault="001C73F6" w:rsidP="005D4DB6">
            <w:pPr>
              <w:rPr>
                <w:rFonts w:cstheme="minorHAnsi"/>
                <w:color w:val="333333"/>
                <w:shd w:val="clear" w:color="auto" w:fill="FFFFFF"/>
              </w:rPr>
            </w:pPr>
            <w:r w:rsidRPr="00DB5601">
              <w:rPr>
                <w:rFonts w:cstheme="minorHAnsi"/>
                <w:color w:val="333333"/>
                <w:shd w:val="clear" w:color="auto" w:fill="FFFFFF"/>
              </w:rPr>
              <w:t>215526</w:t>
            </w:r>
          </w:p>
        </w:tc>
        <w:tc>
          <w:tcPr>
            <w:tcW w:w="2219" w:type="dxa"/>
            <w:shd w:val="clear" w:color="auto" w:fill="auto"/>
          </w:tcPr>
          <w:p w14:paraId="2C8545B4" w14:textId="77777777" w:rsidR="001C73F6" w:rsidRPr="00DB5601" w:rsidRDefault="001C73F6" w:rsidP="005D4DB6">
            <w:pPr>
              <w:rPr>
                <w:rFonts w:cstheme="minorHAnsi"/>
                <w:color w:val="333333"/>
                <w:shd w:val="clear" w:color="auto" w:fill="FFFFFF"/>
              </w:rPr>
            </w:pPr>
            <w:r w:rsidRPr="00DB5601">
              <w:rPr>
                <w:rFonts w:cstheme="minorHAnsi"/>
                <w:color w:val="333333"/>
                <w:shd w:val="clear" w:color="auto" w:fill="FFFFFF"/>
              </w:rPr>
              <w:t>Ljudska bihevioralna ekologija</w:t>
            </w:r>
          </w:p>
        </w:tc>
        <w:tc>
          <w:tcPr>
            <w:tcW w:w="743" w:type="dxa"/>
          </w:tcPr>
          <w:p w14:paraId="0FCFCD74" w14:textId="77777777" w:rsidR="001C73F6" w:rsidRPr="00DB5601" w:rsidRDefault="001C73F6" w:rsidP="005D4DB6">
            <w:pPr>
              <w:rPr>
                <w:rFonts w:cstheme="minorHAnsi"/>
              </w:rPr>
            </w:pPr>
            <w:r w:rsidRPr="00DB5601">
              <w:rPr>
                <w:rFonts w:cstheme="minorHAnsi"/>
              </w:rPr>
              <w:t>3</w:t>
            </w:r>
          </w:p>
        </w:tc>
        <w:tc>
          <w:tcPr>
            <w:tcW w:w="685" w:type="dxa"/>
          </w:tcPr>
          <w:p w14:paraId="3209A46C" w14:textId="77777777" w:rsidR="001C73F6" w:rsidRDefault="001C73F6" w:rsidP="005D4DB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6</w:t>
            </w:r>
          </w:p>
        </w:tc>
        <w:tc>
          <w:tcPr>
            <w:tcW w:w="1028" w:type="dxa"/>
            <w:vMerge/>
          </w:tcPr>
          <w:p w14:paraId="36F58F70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1979" w:type="dxa"/>
            <w:vMerge/>
          </w:tcPr>
          <w:p w14:paraId="058C8B1E" w14:textId="77777777" w:rsidR="001C73F6" w:rsidRPr="13E970D1" w:rsidRDefault="001C73F6" w:rsidP="005D4DB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43" w:type="dxa"/>
            <w:vMerge/>
          </w:tcPr>
          <w:p w14:paraId="7BC19FB0" w14:textId="77777777" w:rsidR="001C73F6" w:rsidRDefault="001C73F6" w:rsidP="005D4DB6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697" w:type="dxa"/>
            <w:vMerge/>
          </w:tcPr>
          <w:p w14:paraId="4E182011" w14:textId="77777777" w:rsidR="001C73F6" w:rsidRDefault="001C73F6" w:rsidP="005D4DB6">
            <w:pPr>
              <w:rPr>
                <w:rFonts w:cs="Arial"/>
                <w:sz w:val="20"/>
                <w:szCs w:val="20"/>
              </w:rPr>
            </w:pPr>
          </w:p>
        </w:tc>
      </w:tr>
      <w:tr w:rsidR="001C73F6" w:rsidRPr="009822A4" w14:paraId="67C3384D" w14:textId="77777777" w:rsidTr="661F7629">
        <w:tc>
          <w:tcPr>
            <w:tcW w:w="922" w:type="dxa"/>
            <w:shd w:val="clear" w:color="auto" w:fill="auto"/>
          </w:tcPr>
          <w:p w14:paraId="3B54825D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 w:rsidRPr="00DB5601">
              <w:rPr>
                <w:rFonts w:cstheme="minorHAnsi"/>
                <w:color w:val="333333"/>
                <w:shd w:val="clear" w:color="auto" w:fill="FFFFFF"/>
              </w:rPr>
              <w:t>52354</w:t>
            </w:r>
          </w:p>
        </w:tc>
        <w:tc>
          <w:tcPr>
            <w:tcW w:w="2219" w:type="dxa"/>
            <w:shd w:val="clear" w:color="auto" w:fill="auto"/>
          </w:tcPr>
          <w:p w14:paraId="341A06C6" w14:textId="77777777" w:rsidR="001C73F6" w:rsidRPr="009822A4" w:rsidRDefault="001C73F6" w:rsidP="005D4DB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DB5601">
              <w:rPr>
                <w:rFonts w:cstheme="minorHAnsi"/>
                <w:color w:val="333333"/>
                <w:shd w:val="clear" w:color="auto" w:fill="FFFFFF"/>
              </w:rPr>
              <w:t>Evolucija čovjeka</w:t>
            </w:r>
          </w:p>
        </w:tc>
        <w:tc>
          <w:tcPr>
            <w:tcW w:w="743" w:type="dxa"/>
          </w:tcPr>
          <w:p w14:paraId="65829D5D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 w:rsidRPr="00DB5601">
              <w:rPr>
                <w:rFonts w:cstheme="minorHAnsi"/>
              </w:rPr>
              <w:t>5</w:t>
            </w:r>
          </w:p>
        </w:tc>
        <w:tc>
          <w:tcPr>
            <w:tcW w:w="685" w:type="dxa"/>
          </w:tcPr>
          <w:p w14:paraId="5EDBE4E8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6</w:t>
            </w:r>
          </w:p>
        </w:tc>
        <w:tc>
          <w:tcPr>
            <w:tcW w:w="1028" w:type="dxa"/>
          </w:tcPr>
          <w:p w14:paraId="34E9763E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EFFBFF"/>
              </w:rPr>
              <w:t>#2403</w:t>
            </w:r>
          </w:p>
        </w:tc>
        <w:tc>
          <w:tcPr>
            <w:tcW w:w="1979" w:type="dxa"/>
          </w:tcPr>
          <w:p w14:paraId="7B69F9D1" w14:textId="77777777" w:rsidR="001C73F6" w:rsidRPr="009822A4" w:rsidRDefault="001C73F6" w:rsidP="005D4DB6">
            <w:pPr>
              <w:rPr>
                <w:rFonts w:cs="Arial"/>
                <w:b/>
                <w:bCs/>
                <w:sz w:val="20"/>
                <w:szCs w:val="20"/>
              </w:rPr>
            </w:pPr>
            <w:r w:rsidRPr="13E970D1">
              <w:rPr>
                <w:rFonts w:ascii="Arial" w:hAnsi="Arial" w:cs="Arial"/>
                <w:sz w:val="20"/>
                <w:szCs w:val="20"/>
              </w:rPr>
              <w:t>Evolucija čovjeka</w:t>
            </w:r>
          </w:p>
        </w:tc>
        <w:tc>
          <w:tcPr>
            <w:tcW w:w="743" w:type="dxa"/>
          </w:tcPr>
          <w:p w14:paraId="2BA1CA34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3</w:t>
            </w:r>
          </w:p>
        </w:tc>
        <w:tc>
          <w:tcPr>
            <w:tcW w:w="697" w:type="dxa"/>
          </w:tcPr>
          <w:p w14:paraId="78D6E95B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4</w:t>
            </w:r>
          </w:p>
        </w:tc>
      </w:tr>
      <w:tr w:rsidR="001C73F6" w:rsidRPr="009822A4" w14:paraId="7E399597" w14:textId="77777777" w:rsidTr="661F7629">
        <w:tc>
          <w:tcPr>
            <w:tcW w:w="922" w:type="dxa"/>
            <w:shd w:val="clear" w:color="auto" w:fill="auto"/>
          </w:tcPr>
          <w:p w14:paraId="4753BFB5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 w:rsidRPr="00DB5601">
              <w:rPr>
                <w:rFonts w:cstheme="minorHAnsi"/>
                <w:color w:val="333333"/>
                <w:shd w:val="clear" w:color="auto" w:fill="FFFFFF"/>
              </w:rPr>
              <w:t>52352</w:t>
            </w:r>
          </w:p>
        </w:tc>
        <w:tc>
          <w:tcPr>
            <w:tcW w:w="2219" w:type="dxa"/>
            <w:shd w:val="clear" w:color="auto" w:fill="auto"/>
          </w:tcPr>
          <w:p w14:paraId="72EE6582" w14:textId="77777777" w:rsidR="001C73F6" w:rsidRPr="009822A4" w:rsidRDefault="001C73F6" w:rsidP="005D4DB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DB5601">
              <w:rPr>
                <w:rFonts w:cstheme="minorHAnsi"/>
              </w:rPr>
              <w:t>Temeljni pojmovi ekologije čovjeka</w:t>
            </w:r>
          </w:p>
        </w:tc>
        <w:tc>
          <w:tcPr>
            <w:tcW w:w="743" w:type="dxa"/>
          </w:tcPr>
          <w:p w14:paraId="3EB91580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3</w:t>
            </w:r>
          </w:p>
        </w:tc>
        <w:tc>
          <w:tcPr>
            <w:tcW w:w="685" w:type="dxa"/>
          </w:tcPr>
          <w:p w14:paraId="5D7AB148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6</w:t>
            </w:r>
          </w:p>
        </w:tc>
        <w:tc>
          <w:tcPr>
            <w:tcW w:w="4447" w:type="dxa"/>
            <w:gridSpan w:val="4"/>
          </w:tcPr>
          <w:p w14:paraId="46EFF292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(</w:t>
            </w:r>
            <w:r>
              <w:rPr>
                <w:rFonts w:cs="Arial"/>
                <w:sz w:val="20"/>
                <w:szCs w:val="20"/>
              </w:rPr>
              <w:t>nema ekvivalenta u obaveznim kolegijima reformiranog programa</w:t>
            </w:r>
            <w:r w:rsidRPr="009822A4">
              <w:rPr>
                <w:rFonts w:cs="Arial"/>
                <w:sz w:val="20"/>
                <w:szCs w:val="20"/>
              </w:rPr>
              <w:t xml:space="preserve">, </w:t>
            </w:r>
            <w:r>
              <w:rPr>
                <w:rFonts w:cs="Arial"/>
                <w:sz w:val="20"/>
                <w:szCs w:val="20"/>
              </w:rPr>
              <w:t>priznaje se kao izborni kolegij struke</w:t>
            </w:r>
            <w:r w:rsidRPr="009822A4">
              <w:rPr>
                <w:rFonts w:cs="Arial"/>
                <w:sz w:val="20"/>
                <w:szCs w:val="20"/>
              </w:rPr>
              <w:t>)</w:t>
            </w:r>
          </w:p>
        </w:tc>
      </w:tr>
      <w:tr w:rsidR="001C73F6" w:rsidRPr="009822A4" w14:paraId="34E03153" w14:textId="77777777" w:rsidTr="661F7629">
        <w:tc>
          <w:tcPr>
            <w:tcW w:w="922" w:type="dxa"/>
            <w:shd w:val="clear" w:color="auto" w:fill="auto"/>
          </w:tcPr>
          <w:p w14:paraId="022CB7CC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 w:rsidRPr="00DB5601">
              <w:rPr>
                <w:rFonts w:cstheme="minorHAnsi"/>
                <w:color w:val="333333"/>
                <w:shd w:val="clear" w:color="auto" w:fill="FFFFFF"/>
              </w:rPr>
              <w:t>52353</w:t>
            </w:r>
          </w:p>
        </w:tc>
        <w:tc>
          <w:tcPr>
            <w:tcW w:w="2219" w:type="dxa"/>
            <w:shd w:val="clear" w:color="auto" w:fill="auto"/>
          </w:tcPr>
          <w:p w14:paraId="0893BCFE" w14:textId="77777777" w:rsidR="001C73F6" w:rsidRPr="009822A4" w:rsidRDefault="001C73F6" w:rsidP="005D4DB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DB5601">
              <w:rPr>
                <w:rFonts w:cstheme="minorHAnsi"/>
                <w:color w:val="333333"/>
                <w:shd w:val="clear" w:color="auto" w:fill="FFFFFF"/>
              </w:rPr>
              <w:t>Uvod u forenzičnu antropologiju</w:t>
            </w:r>
          </w:p>
        </w:tc>
        <w:tc>
          <w:tcPr>
            <w:tcW w:w="743" w:type="dxa"/>
          </w:tcPr>
          <w:p w14:paraId="26C61260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 w:rsidRPr="00DB5601">
              <w:rPr>
                <w:rFonts w:cstheme="minorHAnsi"/>
              </w:rPr>
              <w:t>5</w:t>
            </w:r>
          </w:p>
        </w:tc>
        <w:tc>
          <w:tcPr>
            <w:tcW w:w="685" w:type="dxa"/>
          </w:tcPr>
          <w:p w14:paraId="17BBBCE4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6</w:t>
            </w:r>
          </w:p>
        </w:tc>
        <w:tc>
          <w:tcPr>
            <w:tcW w:w="1028" w:type="dxa"/>
          </w:tcPr>
          <w:p w14:paraId="184A411F" w14:textId="77777777" w:rsidR="001C73F6" w:rsidRDefault="001C73F6" w:rsidP="005D4DB6">
            <w:pPr>
              <w:rPr>
                <w:rFonts w:ascii="Helvetica" w:hAnsi="Helvetica" w:cs="Helvetica"/>
                <w:color w:val="333333"/>
                <w:sz w:val="21"/>
                <w:szCs w:val="21"/>
                <w:lang w:val="en-GB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</w:rPr>
              <w:t>#2432</w:t>
            </w:r>
          </w:p>
          <w:p w14:paraId="73B10CA0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1979" w:type="dxa"/>
          </w:tcPr>
          <w:p w14:paraId="6A3E4DD2" w14:textId="77777777" w:rsidR="001C73F6" w:rsidRPr="009822A4" w:rsidRDefault="001C73F6" w:rsidP="005D4DB6">
            <w:pPr>
              <w:rPr>
                <w:rFonts w:cs="Arial"/>
                <w:b/>
                <w:bCs/>
                <w:sz w:val="20"/>
                <w:szCs w:val="20"/>
              </w:rPr>
            </w:pPr>
            <w:r w:rsidRPr="13E970D1">
              <w:t>Osnove forenzične antropologije</w:t>
            </w:r>
          </w:p>
        </w:tc>
        <w:tc>
          <w:tcPr>
            <w:tcW w:w="743" w:type="dxa"/>
          </w:tcPr>
          <w:p w14:paraId="733C64E7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4</w:t>
            </w:r>
          </w:p>
        </w:tc>
        <w:tc>
          <w:tcPr>
            <w:tcW w:w="697" w:type="dxa"/>
          </w:tcPr>
          <w:p w14:paraId="6EF7D62B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3</w:t>
            </w:r>
          </w:p>
        </w:tc>
      </w:tr>
      <w:tr w:rsidR="001C73F6" w:rsidRPr="009822A4" w14:paraId="6F56F1A0" w14:textId="77777777" w:rsidTr="661F7629">
        <w:tc>
          <w:tcPr>
            <w:tcW w:w="4569" w:type="dxa"/>
            <w:gridSpan w:val="4"/>
            <w:shd w:val="clear" w:color="auto" w:fill="auto"/>
          </w:tcPr>
          <w:p w14:paraId="17D100D1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(nema ekvivalentnog kolegija – obavezno upisati)</w:t>
            </w:r>
          </w:p>
        </w:tc>
        <w:tc>
          <w:tcPr>
            <w:tcW w:w="1028" w:type="dxa"/>
          </w:tcPr>
          <w:p w14:paraId="0310B0AC" w14:textId="7A5C7081" w:rsidR="001C73F6" w:rsidRPr="009822A4" w:rsidRDefault="00F81078" w:rsidP="005D4DB6">
            <w:pPr>
              <w:rPr>
                <w:rFonts w:cs="Arial"/>
                <w:sz w:val="20"/>
                <w:szCs w:val="20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EFFBFF"/>
              </w:rPr>
              <w:t>266133</w:t>
            </w:r>
          </w:p>
        </w:tc>
        <w:tc>
          <w:tcPr>
            <w:tcW w:w="1979" w:type="dxa"/>
          </w:tcPr>
          <w:p w14:paraId="3256628B" w14:textId="77777777" w:rsidR="001C73F6" w:rsidRPr="009822A4" w:rsidRDefault="001C73F6" w:rsidP="005D4DB6">
            <w:pPr>
              <w:rPr>
                <w:rFonts w:cs="Arial"/>
                <w:b/>
                <w:bCs/>
                <w:sz w:val="20"/>
                <w:szCs w:val="20"/>
              </w:rPr>
            </w:pPr>
            <w:r w:rsidRPr="13E970D1">
              <w:rPr>
                <w:rFonts w:ascii="Arial" w:hAnsi="Arial" w:cs="Arial"/>
                <w:sz w:val="20"/>
                <w:szCs w:val="20"/>
              </w:rPr>
              <w:t>Teorije o kulturi</w:t>
            </w:r>
          </w:p>
        </w:tc>
        <w:tc>
          <w:tcPr>
            <w:tcW w:w="743" w:type="dxa"/>
          </w:tcPr>
          <w:p w14:paraId="370F40D8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4</w:t>
            </w:r>
          </w:p>
        </w:tc>
        <w:tc>
          <w:tcPr>
            <w:tcW w:w="697" w:type="dxa"/>
          </w:tcPr>
          <w:p w14:paraId="5F3780D9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3</w:t>
            </w:r>
          </w:p>
        </w:tc>
      </w:tr>
      <w:tr w:rsidR="001C73F6" w:rsidRPr="009822A4" w14:paraId="0D0595B2" w14:textId="77777777" w:rsidTr="661F7629">
        <w:tc>
          <w:tcPr>
            <w:tcW w:w="4569" w:type="dxa"/>
            <w:gridSpan w:val="4"/>
            <w:shd w:val="clear" w:color="auto" w:fill="auto"/>
          </w:tcPr>
          <w:p w14:paraId="75807D6F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(nema ekvivalentnog kolegija – obavezno upisati)</w:t>
            </w:r>
          </w:p>
        </w:tc>
        <w:tc>
          <w:tcPr>
            <w:tcW w:w="1028" w:type="dxa"/>
          </w:tcPr>
          <w:p w14:paraId="5D590455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EFFBFF"/>
              </w:rPr>
              <w:t>#2433</w:t>
            </w:r>
          </w:p>
        </w:tc>
        <w:tc>
          <w:tcPr>
            <w:tcW w:w="1979" w:type="dxa"/>
          </w:tcPr>
          <w:p w14:paraId="3B081835" w14:textId="77777777" w:rsidR="001C73F6" w:rsidRPr="13E970D1" w:rsidRDefault="001C73F6" w:rsidP="005D4DB6">
            <w:pPr>
              <w:rPr>
                <w:rFonts w:ascii="Arial" w:hAnsi="Arial" w:cs="Arial"/>
                <w:sz w:val="20"/>
                <w:szCs w:val="20"/>
              </w:rPr>
            </w:pPr>
            <w:r w:rsidRPr="13E970D1">
              <w:t>Etika istraživanja za antropologe</w:t>
            </w:r>
          </w:p>
        </w:tc>
        <w:tc>
          <w:tcPr>
            <w:tcW w:w="743" w:type="dxa"/>
          </w:tcPr>
          <w:p w14:paraId="40956F3D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3</w:t>
            </w:r>
          </w:p>
        </w:tc>
        <w:tc>
          <w:tcPr>
            <w:tcW w:w="697" w:type="dxa"/>
          </w:tcPr>
          <w:p w14:paraId="3FD943AA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3</w:t>
            </w:r>
          </w:p>
        </w:tc>
      </w:tr>
      <w:tr w:rsidR="001C73F6" w14:paraId="2A76ED90" w14:textId="77777777" w:rsidTr="661F7629">
        <w:tc>
          <w:tcPr>
            <w:tcW w:w="4569" w:type="dxa"/>
            <w:gridSpan w:val="4"/>
            <w:shd w:val="clear" w:color="auto" w:fill="auto"/>
          </w:tcPr>
          <w:p w14:paraId="2A4C8556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(nema ekvivalentnog kolegija – obavezno upisati)</w:t>
            </w:r>
          </w:p>
        </w:tc>
        <w:tc>
          <w:tcPr>
            <w:tcW w:w="1028" w:type="dxa"/>
          </w:tcPr>
          <w:p w14:paraId="54A40C82" w14:textId="77777777" w:rsidR="001C73F6" w:rsidRDefault="001C73F6" w:rsidP="005D4DB6">
            <w:pPr>
              <w:rPr>
                <w:rFonts w:ascii="Helvetica" w:hAnsi="Helvetica" w:cs="Helvetica"/>
                <w:color w:val="333333"/>
                <w:sz w:val="21"/>
                <w:szCs w:val="21"/>
                <w:lang w:val="en-GB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</w:rPr>
              <w:t>#2386</w:t>
            </w:r>
          </w:p>
          <w:p w14:paraId="3480B005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1979" w:type="dxa"/>
          </w:tcPr>
          <w:p w14:paraId="47ED6CA8" w14:textId="77777777" w:rsidR="001C73F6" w:rsidRPr="13E970D1" w:rsidRDefault="001C73F6" w:rsidP="005D4DB6">
            <w:r w:rsidRPr="13E970D1">
              <w:rPr>
                <w:rFonts w:ascii="Arial" w:hAnsi="Arial" w:cs="Arial"/>
                <w:sz w:val="20"/>
                <w:szCs w:val="20"/>
              </w:rPr>
              <w:t>Stručna praksa</w:t>
            </w:r>
          </w:p>
        </w:tc>
        <w:tc>
          <w:tcPr>
            <w:tcW w:w="743" w:type="dxa"/>
          </w:tcPr>
          <w:p w14:paraId="7A6E55C0" w14:textId="77777777" w:rsidR="001C73F6" w:rsidRDefault="001C73F6" w:rsidP="005D4DB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4</w:t>
            </w:r>
          </w:p>
        </w:tc>
        <w:tc>
          <w:tcPr>
            <w:tcW w:w="697" w:type="dxa"/>
          </w:tcPr>
          <w:p w14:paraId="75DC9617" w14:textId="77777777" w:rsidR="001C73F6" w:rsidRDefault="001C73F6" w:rsidP="005D4DB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5</w:t>
            </w:r>
          </w:p>
        </w:tc>
      </w:tr>
      <w:tr w:rsidR="001C73F6" w14:paraId="790FC55D" w14:textId="77777777" w:rsidTr="661F7629">
        <w:tc>
          <w:tcPr>
            <w:tcW w:w="4569" w:type="dxa"/>
            <w:gridSpan w:val="4"/>
            <w:shd w:val="clear" w:color="auto" w:fill="auto"/>
          </w:tcPr>
          <w:p w14:paraId="2F8474DF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(nema ekvivalentnog kolegija – obavezno upisati)</w:t>
            </w:r>
          </w:p>
        </w:tc>
        <w:tc>
          <w:tcPr>
            <w:tcW w:w="1028" w:type="dxa"/>
          </w:tcPr>
          <w:p w14:paraId="07845466" w14:textId="77777777" w:rsidR="001C73F6" w:rsidRDefault="001C73F6" w:rsidP="005D4DB6">
            <w:pPr>
              <w:rPr>
                <w:rFonts w:ascii="Helvetica" w:hAnsi="Helvetica" w:cs="Helvetica"/>
                <w:color w:val="333333"/>
                <w:sz w:val="21"/>
                <w:szCs w:val="21"/>
                <w:lang w:val="en-GB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</w:rPr>
              <w:br/>
              <w:t>#38087</w:t>
            </w:r>
          </w:p>
          <w:p w14:paraId="7AA6882B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1979" w:type="dxa"/>
          </w:tcPr>
          <w:p w14:paraId="61C2E5E3" w14:textId="77777777" w:rsidR="001C73F6" w:rsidRPr="13E970D1" w:rsidRDefault="001C73F6" w:rsidP="005D4DB6">
            <w:pPr>
              <w:rPr>
                <w:rFonts w:ascii="Arial" w:hAnsi="Arial" w:cs="Arial"/>
                <w:sz w:val="20"/>
                <w:szCs w:val="20"/>
              </w:rPr>
            </w:pPr>
            <w:r w:rsidRPr="13E970D1">
              <w:rPr>
                <w:rFonts w:ascii="Arial" w:hAnsi="Arial" w:cs="Arial"/>
                <w:sz w:val="20"/>
                <w:szCs w:val="20"/>
              </w:rPr>
              <w:t>Završni rad</w:t>
            </w:r>
          </w:p>
        </w:tc>
        <w:tc>
          <w:tcPr>
            <w:tcW w:w="743" w:type="dxa"/>
          </w:tcPr>
          <w:p w14:paraId="0CFA1082" w14:textId="77777777" w:rsidR="001C73F6" w:rsidRDefault="001C73F6" w:rsidP="005D4DB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2</w:t>
            </w:r>
          </w:p>
        </w:tc>
        <w:tc>
          <w:tcPr>
            <w:tcW w:w="697" w:type="dxa"/>
          </w:tcPr>
          <w:p w14:paraId="7057F2F0" w14:textId="77777777" w:rsidR="001C73F6" w:rsidRDefault="001C73F6" w:rsidP="005D4DB6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6</w:t>
            </w:r>
          </w:p>
        </w:tc>
      </w:tr>
      <w:tr w:rsidR="001C73F6" w:rsidRPr="009822A4" w14:paraId="635AE109" w14:textId="77777777" w:rsidTr="661F7629">
        <w:tc>
          <w:tcPr>
            <w:tcW w:w="4569" w:type="dxa"/>
            <w:gridSpan w:val="4"/>
            <w:shd w:val="clear" w:color="auto" w:fill="auto"/>
          </w:tcPr>
          <w:p w14:paraId="6D137B71" w14:textId="77777777" w:rsidR="001C73F6" w:rsidRPr="009822A4" w:rsidRDefault="001C73F6" w:rsidP="005D4DB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Strani jezik struke</w:t>
            </w:r>
          </w:p>
          <w:p w14:paraId="1F73853B" w14:textId="77777777" w:rsidR="001C73F6" w:rsidRPr="009822A4" w:rsidRDefault="001C73F6" w:rsidP="005D4DB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(ukupno 4 ECTS)</w:t>
            </w:r>
          </w:p>
        </w:tc>
        <w:tc>
          <w:tcPr>
            <w:tcW w:w="4447" w:type="dxa"/>
            <w:gridSpan w:val="4"/>
          </w:tcPr>
          <w:p w14:paraId="2DCAE08E" w14:textId="77777777" w:rsidR="001C73F6" w:rsidRPr="009822A4" w:rsidRDefault="001C73F6" w:rsidP="005D4DB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 xml:space="preserve">Jezične kompetencije </w:t>
            </w:r>
          </w:p>
          <w:p w14:paraId="5B15834C" w14:textId="77777777" w:rsidR="001C73F6" w:rsidRPr="009822A4" w:rsidRDefault="001C73F6" w:rsidP="005D4DB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(ukupno 4 ECTS)</w:t>
            </w:r>
          </w:p>
        </w:tc>
      </w:tr>
      <w:tr w:rsidR="001C73F6" w:rsidRPr="009822A4" w14:paraId="28BCFFC1" w14:textId="77777777" w:rsidTr="661F7629">
        <w:tc>
          <w:tcPr>
            <w:tcW w:w="4569" w:type="dxa"/>
            <w:gridSpan w:val="4"/>
            <w:shd w:val="clear" w:color="auto" w:fill="auto"/>
          </w:tcPr>
          <w:p w14:paraId="3077FBB9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Strani jezik struke (ili zamjena za strani jezik struke)</w:t>
            </w:r>
          </w:p>
          <w:p w14:paraId="0600BFCD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- odabrati najmanje 2 ECTS</w:t>
            </w:r>
          </w:p>
        </w:tc>
        <w:tc>
          <w:tcPr>
            <w:tcW w:w="4447" w:type="dxa"/>
            <w:gridSpan w:val="4"/>
            <w:shd w:val="clear" w:color="auto" w:fill="auto"/>
          </w:tcPr>
          <w:p w14:paraId="65CADBE9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 xml:space="preserve">Jezične kompetencije 1 (Izborna grupa </w:t>
            </w: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EFFBFF"/>
              </w:rPr>
              <w:t>#47988</w:t>
            </w:r>
            <w:r w:rsidRPr="009822A4">
              <w:rPr>
                <w:rFonts w:cs="Arial"/>
                <w:sz w:val="20"/>
                <w:szCs w:val="20"/>
              </w:rPr>
              <w:t>)</w:t>
            </w:r>
          </w:p>
          <w:p w14:paraId="32635B94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- odabrati najmanje 2 ECTS</w:t>
            </w:r>
            <w:r w:rsidRPr="009822A4">
              <w:rPr>
                <w:rFonts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1C73F6" w:rsidRPr="009822A4" w14:paraId="678ADFE8" w14:textId="77777777" w:rsidTr="661F7629">
        <w:tc>
          <w:tcPr>
            <w:tcW w:w="4569" w:type="dxa"/>
            <w:gridSpan w:val="4"/>
            <w:shd w:val="clear" w:color="auto" w:fill="auto"/>
          </w:tcPr>
          <w:p w14:paraId="75AC516C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 xml:space="preserve">Strani jezik struke (ili zamjena za strani jezik struke) </w:t>
            </w:r>
          </w:p>
          <w:p w14:paraId="6EBC92EB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- odabrati najmanje 2 ECTS</w:t>
            </w:r>
          </w:p>
        </w:tc>
        <w:tc>
          <w:tcPr>
            <w:tcW w:w="4447" w:type="dxa"/>
            <w:gridSpan w:val="4"/>
            <w:shd w:val="clear" w:color="auto" w:fill="auto"/>
          </w:tcPr>
          <w:p w14:paraId="535D36C8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 xml:space="preserve">Jezične kompetencije 2 (Izborna grupa </w:t>
            </w: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EFFBFF"/>
              </w:rPr>
              <w:t>#47991</w:t>
            </w:r>
            <w:r w:rsidRPr="009822A4">
              <w:rPr>
                <w:rFonts w:cs="Arial"/>
                <w:sz w:val="20"/>
                <w:szCs w:val="20"/>
              </w:rPr>
              <w:t>)</w:t>
            </w:r>
          </w:p>
          <w:p w14:paraId="3A0B88C6" w14:textId="77777777" w:rsidR="001C73F6" w:rsidRPr="009822A4" w:rsidRDefault="001C73F6" w:rsidP="005D4DB6">
            <w:p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- odabrati najmanje 2 ECTS</w:t>
            </w:r>
            <w:r w:rsidRPr="009822A4">
              <w:rPr>
                <w:rFonts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1C73F6" w:rsidRPr="009822A4" w14:paraId="3881A1EB" w14:textId="77777777" w:rsidTr="661F7629">
        <w:tc>
          <w:tcPr>
            <w:tcW w:w="4569" w:type="dxa"/>
            <w:gridSpan w:val="4"/>
            <w:vMerge w:val="restart"/>
            <w:shd w:val="clear" w:color="auto" w:fill="auto"/>
            <w:vAlign w:val="center"/>
          </w:tcPr>
          <w:p w14:paraId="55BCA82A" w14:textId="77777777" w:rsidR="001C73F6" w:rsidRPr="009822A4" w:rsidRDefault="001C73F6" w:rsidP="005D4DB6">
            <w:pPr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cs="Arial"/>
                <w:b/>
                <w:bCs/>
                <w:sz w:val="20"/>
                <w:szCs w:val="20"/>
              </w:rPr>
              <w:t>Izborni kolegiji</w:t>
            </w:r>
          </w:p>
          <w:p w14:paraId="418C27C7" w14:textId="77777777" w:rsidR="001C73F6" w:rsidRPr="009822A4" w:rsidRDefault="001C73F6" w:rsidP="005D4DB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(Izborn</w:t>
            </w:r>
            <w:r>
              <w:rPr>
                <w:rFonts w:cs="Arial"/>
                <w:sz w:val="20"/>
                <w:szCs w:val="20"/>
              </w:rPr>
              <w:t>a</w:t>
            </w:r>
            <w:r w:rsidRPr="009822A4">
              <w:rPr>
                <w:rFonts w:cs="Arial"/>
                <w:sz w:val="20"/>
                <w:szCs w:val="20"/>
              </w:rPr>
              <w:t xml:space="preserve"> grup</w:t>
            </w:r>
            <w:r>
              <w:rPr>
                <w:rFonts w:cs="Arial"/>
                <w:sz w:val="20"/>
                <w:szCs w:val="20"/>
              </w:rPr>
              <w:t>a</w:t>
            </w:r>
            <w:r w:rsidRPr="009822A4">
              <w:rPr>
                <w:rFonts w:cs="Arial"/>
                <w:sz w:val="20"/>
                <w:szCs w:val="20"/>
              </w:rPr>
              <w:t xml:space="preserve">: </w:t>
            </w:r>
            <w:r>
              <w:rPr>
                <w:rFonts w:cs="Arial"/>
                <w:sz w:val="20"/>
                <w:szCs w:val="20"/>
              </w:rPr>
              <w:t>3859</w:t>
            </w:r>
            <w:r w:rsidRPr="009822A4">
              <w:rPr>
                <w:rFonts w:cs="Arial"/>
                <w:sz w:val="20"/>
                <w:szCs w:val="20"/>
              </w:rPr>
              <w:t>)</w:t>
            </w:r>
          </w:p>
          <w:p w14:paraId="38DED2F0" w14:textId="77777777" w:rsidR="001C73F6" w:rsidRPr="009822A4" w:rsidRDefault="001C73F6" w:rsidP="005D4DB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(</w:t>
            </w:r>
            <w:r>
              <w:rPr>
                <w:rFonts w:cs="Arial"/>
                <w:b/>
                <w:bCs/>
                <w:sz w:val="20"/>
                <w:szCs w:val="20"/>
              </w:rPr>
              <w:t>12</w:t>
            </w:r>
            <w:r w:rsidRPr="009822A4">
              <w:rPr>
                <w:rFonts w:cs="Arial"/>
                <w:b/>
                <w:bCs/>
                <w:sz w:val="20"/>
                <w:szCs w:val="20"/>
              </w:rPr>
              <w:t xml:space="preserve"> ECTS)</w:t>
            </w:r>
          </w:p>
          <w:p w14:paraId="574F0C44" w14:textId="77777777" w:rsidR="001C73F6" w:rsidRPr="009822A4" w:rsidRDefault="001C73F6" w:rsidP="005D4DB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</w:tc>
        <w:tc>
          <w:tcPr>
            <w:tcW w:w="4447" w:type="dxa"/>
            <w:gridSpan w:val="4"/>
          </w:tcPr>
          <w:p w14:paraId="0E9666B2" w14:textId="77777777" w:rsidR="001C73F6" w:rsidRPr="009822A4" w:rsidRDefault="001C73F6" w:rsidP="005D4DB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 xml:space="preserve">Izbornost struke </w:t>
            </w:r>
          </w:p>
          <w:p w14:paraId="3AEE73E9" w14:textId="77777777" w:rsidR="001C73F6" w:rsidRPr="009822A4" w:rsidRDefault="001C73F6" w:rsidP="005D4DB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>(Izborne grupe:</w:t>
            </w: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EFFBFF"/>
              </w:rPr>
              <w:t xml:space="preserve"> #47992, #47993, #47994, </w:t>
            </w:r>
            <w:r w:rsidRPr="009822A4">
              <w:rPr>
                <w:rFonts w:cs="Arial"/>
                <w:sz w:val="20"/>
                <w:szCs w:val="20"/>
              </w:rPr>
              <w:t>)</w:t>
            </w:r>
          </w:p>
          <w:p w14:paraId="68E182CA" w14:textId="77777777" w:rsidR="001C73F6" w:rsidRPr="009822A4" w:rsidRDefault="001C73F6" w:rsidP="005D4DB6">
            <w:pPr>
              <w:pStyle w:val="ListParagraph"/>
              <w:numPr>
                <w:ilvl w:val="0"/>
                <w:numId w:val="1"/>
              </w:numPr>
              <w:rPr>
                <w:rFonts w:cs="Arial"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 xml:space="preserve">tijekom studija odabrati </w:t>
            </w:r>
            <w:r w:rsidRPr="009822A4">
              <w:rPr>
                <w:rFonts w:cs="Arial"/>
                <w:b/>
                <w:bCs/>
                <w:sz w:val="20"/>
                <w:szCs w:val="20"/>
              </w:rPr>
              <w:t>1</w:t>
            </w:r>
            <w:r>
              <w:rPr>
                <w:rFonts w:cs="Arial"/>
                <w:b/>
                <w:bCs/>
                <w:sz w:val="20"/>
                <w:szCs w:val="20"/>
              </w:rPr>
              <w:t>2</w:t>
            </w:r>
            <w:r w:rsidRPr="009822A4">
              <w:rPr>
                <w:rFonts w:cs="Arial"/>
                <w:b/>
                <w:bCs/>
                <w:sz w:val="20"/>
                <w:szCs w:val="20"/>
              </w:rPr>
              <w:t xml:space="preserve"> ECTS</w:t>
            </w:r>
          </w:p>
          <w:p w14:paraId="2E6374B9" w14:textId="77777777" w:rsidR="001C73F6" w:rsidRPr="009822A4" w:rsidRDefault="001C73F6" w:rsidP="005D4DB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</w:tc>
      </w:tr>
      <w:tr w:rsidR="001C73F6" w:rsidRPr="009822A4" w14:paraId="25618780" w14:textId="77777777" w:rsidTr="661F7629">
        <w:tc>
          <w:tcPr>
            <w:tcW w:w="4569" w:type="dxa"/>
            <w:gridSpan w:val="4"/>
            <w:vMerge/>
          </w:tcPr>
          <w:p w14:paraId="602D7D80" w14:textId="77777777" w:rsidR="001C73F6" w:rsidRPr="009822A4" w:rsidRDefault="001C73F6" w:rsidP="005D4DB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</w:tc>
        <w:tc>
          <w:tcPr>
            <w:tcW w:w="4447" w:type="dxa"/>
            <w:gridSpan w:val="4"/>
          </w:tcPr>
          <w:p w14:paraId="4C347C21" w14:textId="77777777" w:rsidR="001C73F6" w:rsidRPr="009822A4" w:rsidRDefault="001C73F6" w:rsidP="005D4DB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 xml:space="preserve">Slobodna izbornost </w:t>
            </w:r>
          </w:p>
          <w:p w14:paraId="148AD5A8" w14:textId="77777777" w:rsidR="001C73F6" w:rsidRPr="009822A4" w:rsidRDefault="001C73F6" w:rsidP="005D4DB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 xml:space="preserve">(Izborna grupa </w:t>
            </w: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EFFBFF"/>
              </w:rPr>
              <w:t>#47995</w:t>
            </w:r>
            <w:r w:rsidRPr="009822A4">
              <w:rPr>
                <w:rFonts w:cs="Arial"/>
                <w:sz w:val="20"/>
                <w:szCs w:val="20"/>
              </w:rPr>
              <w:t>)</w:t>
            </w:r>
          </w:p>
          <w:p w14:paraId="2D335570" w14:textId="77777777" w:rsidR="001C73F6" w:rsidRPr="009822A4" w:rsidRDefault="001C73F6" w:rsidP="005D4DB6">
            <w:pPr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sz w:val="20"/>
                <w:szCs w:val="20"/>
              </w:rPr>
              <w:t xml:space="preserve">- tijekom studija odabrati </w:t>
            </w:r>
            <w:r>
              <w:rPr>
                <w:rFonts w:cs="Arial"/>
                <w:b/>
                <w:bCs/>
                <w:sz w:val="20"/>
                <w:szCs w:val="20"/>
              </w:rPr>
              <w:t>6</w:t>
            </w:r>
            <w:r w:rsidRPr="009822A4">
              <w:rPr>
                <w:rFonts w:cs="Arial"/>
                <w:b/>
                <w:bCs/>
                <w:sz w:val="20"/>
                <w:szCs w:val="20"/>
              </w:rPr>
              <w:t xml:space="preserve"> ECTS</w:t>
            </w:r>
          </w:p>
        </w:tc>
      </w:tr>
      <w:tr w:rsidR="001C73F6" w:rsidRPr="009822A4" w14:paraId="71A5589D" w14:textId="77777777" w:rsidTr="661F7629">
        <w:tc>
          <w:tcPr>
            <w:tcW w:w="4569" w:type="dxa"/>
            <w:gridSpan w:val="4"/>
            <w:shd w:val="clear" w:color="auto" w:fill="auto"/>
          </w:tcPr>
          <w:p w14:paraId="2997FCDD" w14:textId="77777777" w:rsidR="001C73F6" w:rsidRPr="009822A4" w:rsidRDefault="001C73F6" w:rsidP="005D4DB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  <w:p w14:paraId="46CC6913" w14:textId="77777777" w:rsidR="001C73F6" w:rsidRPr="009822A4" w:rsidRDefault="001C73F6" w:rsidP="005D4DB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Ukupno 90 ECTS</w:t>
            </w:r>
          </w:p>
          <w:p w14:paraId="2AE7DFFC" w14:textId="77777777" w:rsidR="001C73F6" w:rsidRPr="009822A4" w:rsidRDefault="001C73F6" w:rsidP="005D4DB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</w:tc>
        <w:tc>
          <w:tcPr>
            <w:tcW w:w="4447" w:type="dxa"/>
            <w:gridSpan w:val="4"/>
          </w:tcPr>
          <w:p w14:paraId="1C889779" w14:textId="77777777" w:rsidR="001C73F6" w:rsidRPr="009822A4" w:rsidRDefault="001C73F6" w:rsidP="005D4DB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</w:p>
          <w:p w14:paraId="3F27B707" w14:textId="77777777" w:rsidR="001C73F6" w:rsidRPr="009822A4" w:rsidRDefault="001C73F6" w:rsidP="005D4DB6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 w:rsidRPr="009822A4">
              <w:rPr>
                <w:rFonts w:cs="Arial"/>
                <w:b/>
                <w:bCs/>
                <w:sz w:val="20"/>
                <w:szCs w:val="20"/>
              </w:rPr>
              <w:t>Ukupno 90 ECTS</w:t>
            </w:r>
          </w:p>
        </w:tc>
      </w:tr>
    </w:tbl>
    <w:p w14:paraId="0FCF43F8" w14:textId="77777777" w:rsidR="001C73F6" w:rsidRPr="009822A4" w:rsidRDefault="001C73F6" w:rsidP="00D210AB">
      <w:pPr>
        <w:jc w:val="center"/>
        <w:rPr>
          <w:rFonts w:cs="Arial"/>
          <w:b/>
          <w:bCs/>
          <w:sz w:val="20"/>
          <w:szCs w:val="20"/>
        </w:rPr>
      </w:pPr>
    </w:p>
    <w:p w14:paraId="2B4142E2" w14:textId="40877193" w:rsidR="00D210AB" w:rsidRPr="009822A4" w:rsidRDefault="00D210AB" w:rsidP="00D210AB">
      <w:pPr>
        <w:spacing w:after="0" w:line="240" w:lineRule="auto"/>
        <w:jc w:val="both"/>
        <w:rPr>
          <w:sz w:val="20"/>
          <w:szCs w:val="20"/>
        </w:rPr>
      </w:pPr>
      <w:r w:rsidRPr="009822A4">
        <w:rPr>
          <w:rFonts w:cs="Arial"/>
          <w:b/>
          <w:bCs/>
          <w:sz w:val="20"/>
          <w:szCs w:val="20"/>
        </w:rPr>
        <w:br w:type="page"/>
      </w:r>
    </w:p>
    <w:p w14:paraId="7B229FFC" w14:textId="655B1356" w:rsidR="008F6083" w:rsidRPr="00266053" w:rsidRDefault="008F6083" w:rsidP="008F6083">
      <w:pPr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lastRenderedPageBreak/>
        <w:t>Priznavanje izbornih kolegija:</w:t>
      </w:r>
    </w:p>
    <w:p w14:paraId="505FB9D4" w14:textId="193DFA5D" w:rsidR="00BA0B5B" w:rsidRPr="009822A4" w:rsidRDefault="008F6083" w:rsidP="4EF8B020">
      <w:pPr>
        <w:jc w:val="both"/>
        <w:rPr>
          <w:rFonts w:cs="Arial"/>
          <w:b/>
          <w:bCs/>
          <w:sz w:val="20"/>
          <w:szCs w:val="20"/>
        </w:rPr>
      </w:pPr>
      <w:r w:rsidRPr="4EF8B020">
        <w:rPr>
          <w:sz w:val="20"/>
          <w:szCs w:val="20"/>
        </w:rPr>
        <w:t xml:space="preserve">U sklopu prijediplomskog studijskog programa </w:t>
      </w:r>
      <w:r w:rsidRPr="4EF8B020">
        <w:rPr>
          <w:rFonts w:cs="Arial"/>
          <w:sz w:val="20"/>
          <w:szCs w:val="20"/>
        </w:rPr>
        <w:t>antropologije</w:t>
      </w:r>
      <w:r w:rsidRPr="4EF8B020">
        <w:rPr>
          <w:sz w:val="20"/>
          <w:szCs w:val="20"/>
        </w:rPr>
        <w:t xml:space="preserve"> (stari program) izborni kolegiji struke nalazili su se u izbornim grupama </w:t>
      </w:r>
      <w:r w:rsidRPr="4EF8B020">
        <w:rPr>
          <w:rFonts w:cs="Arial"/>
          <w:b/>
          <w:bCs/>
          <w:sz w:val="20"/>
          <w:szCs w:val="20"/>
        </w:rPr>
        <w:t xml:space="preserve">Kolegiji s unutarnjom izbornošću ili Kolegiji koji su obvezni dio programa studija </w:t>
      </w:r>
      <w:r w:rsidRPr="4EF8B020">
        <w:rPr>
          <w:rFonts w:cs="Arial"/>
          <w:sz w:val="20"/>
          <w:szCs w:val="20"/>
        </w:rPr>
        <w:t>(ISVU šifre izbornih grupa: 5673, 3752, 3754, 3755)</w:t>
      </w:r>
      <w:r w:rsidRPr="4EF8B020">
        <w:rPr>
          <w:rFonts w:cs="Arial"/>
          <w:b/>
          <w:bCs/>
          <w:sz w:val="20"/>
          <w:szCs w:val="20"/>
        </w:rPr>
        <w:t xml:space="preserve"> </w:t>
      </w:r>
      <w:r w:rsidRPr="4EF8B020">
        <w:rPr>
          <w:sz w:val="20"/>
          <w:szCs w:val="20"/>
        </w:rPr>
        <w:t>koji se u reformiranom programu priznaju u skupini</w:t>
      </w:r>
      <w:r w:rsidRPr="4EF8B020">
        <w:rPr>
          <w:b/>
          <w:bCs/>
          <w:sz w:val="20"/>
          <w:szCs w:val="20"/>
        </w:rPr>
        <w:t xml:space="preserve"> </w:t>
      </w:r>
      <w:r w:rsidRPr="4EF8B020">
        <w:rPr>
          <w:rFonts w:cs="Arial"/>
          <w:b/>
          <w:bCs/>
          <w:sz w:val="20"/>
          <w:szCs w:val="20"/>
        </w:rPr>
        <w:t xml:space="preserve">Izbornost struke </w:t>
      </w:r>
      <w:r w:rsidRPr="4EF8B020">
        <w:rPr>
          <w:rFonts w:cs="Arial"/>
          <w:sz w:val="20"/>
          <w:szCs w:val="20"/>
        </w:rPr>
        <w:t xml:space="preserve">(ISVU šifre izbornih grupa: #47978, #47985, #47986, #47987). </w:t>
      </w:r>
      <w:r w:rsidRPr="4EF8B020">
        <w:rPr>
          <w:sz w:val="20"/>
          <w:szCs w:val="20"/>
        </w:rPr>
        <w:t xml:space="preserve">Svi izborni kolegiji struke starog programa mogu se priznati kao kolegiji za skupinu Izbornost struke, kao i za skupinu Slobodna izbornost novog programa. </w:t>
      </w:r>
    </w:p>
    <w:sectPr w:rsidR="00BA0B5B" w:rsidRPr="009822A4" w:rsidSect="00BD0F6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0802129"/>
    <w:multiLevelType w:val="hybridMultilevel"/>
    <w:tmpl w:val="527CD91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E1A1106"/>
    <w:multiLevelType w:val="hybridMultilevel"/>
    <w:tmpl w:val="A2841CB4"/>
    <w:lvl w:ilvl="0" w:tplc="BBC0498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69184538">
    <w:abstractNumId w:val="1"/>
  </w:num>
  <w:num w:numId="2" w16cid:durableId="3845310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AyMza3NDOyMLCwtDBW0lEKTi0uzszPAykwrQUAQFwkkSwAAAA="/>
  </w:docVars>
  <w:rsids>
    <w:rsidRoot w:val="00BA0B5B"/>
    <w:rsid w:val="000368FD"/>
    <w:rsid w:val="000A7A94"/>
    <w:rsid w:val="000D665B"/>
    <w:rsid w:val="001049CB"/>
    <w:rsid w:val="001C73F6"/>
    <w:rsid w:val="001D27A9"/>
    <w:rsid w:val="001D42C6"/>
    <w:rsid w:val="002770F1"/>
    <w:rsid w:val="00307ED1"/>
    <w:rsid w:val="003973DE"/>
    <w:rsid w:val="003B2D14"/>
    <w:rsid w:val="003D3DBB"/>
    <w:rsid w:val="0043386D"/>
    <w:rsid w:val="004A2584"/>
    <w:rsid w:val="004A3E49"/>
    <w:rsid w:val="004B6E30"/>
    <w:rsid w:val="00530349"/>
    <w:rsid w:val="00600E32"/>
    <w:rsid w:val="00670353"/>
    <w:rsid w:val="007338C6"/>
    <w:rsid w:val="007C60DF"/>
    <w:rsid w:val="007F14B2"/>
    <w:rsid w:val="0083784A"/>
    <w:rsid w:val="008503B3"/>
    <w:rsid w:val="0088024A"/>
    <w:rsid w:val="008F6083"/>
    <w:rsid w:val="0094292D"/>
    <w:rsid w:val="00962AA4"/>
    <w:rsid w:val="009822A4"/>
    <w:rsid w:val="00983E1D"/>
    <w:rsid w:val="009C341B"/>
    <w:rsid w:val="00AB6938"/>
    <w:rsid w:val="00B7630B"/>
    <w:rsid w:val="00B92B33"/>
    <w:rsid w:val="00BA0B5B"/>
    <w:rsid w:val="00BB1214"/>
    <w:rsid w:val="00BD0F6F"/>
    <w:rsid w:val="00C474C5"/>
    <w:rsid w:val="00CA4E23"/>
    <w:rsid w:val="00D210AB"/>
    <w:rsid w:val="00D91B88"/>
    <w:rsid w:val="00DF3442"/>
    <w:rsid w:val="00E976C8"/>
    <w:rsid w:val="00F72582"/>
    <w:rsid w:val="00F81078"/>
    <w:rsid w:val="00FD49B4"/>
    <w:rsid w:val="0608634C"/>
    <w:rsid w:val="060BF2E4"/>
    <w:rsid w:val="0638CD00"/>
    <w:rsid w:val="08A5E586"/>
    <w:rsid w:val="0BBFEBCD"/>
    <w:rsid w:val="0CD2F2DE"/>
    <w:rsid w:val="0D1A834E"/>
    <w:rsid w:val="0EC0A363"/>
    <w:rsid w:val="14B5C321"/>
    <w:rsid w:val="1528172B"/>
    <w:rsid w:val="1D5E6ABD"/>
    <w:rsid w:val="1DEB4B03"/>
    <w:rsid w:val="1F6CF364"/>
    <w:rsid w:val="204739C6"/>
    <w:rsid w:val="2186C9A2"/>
    <w:rsid w:val="230B5D1E"/>
    <w:rsid w:val="235B1D35"/>
    <w:rsid w:val="26CF0191"/>
    <w:rsid w:val="28CF3EB0"/>
    <w:rsid w:val="2B81AB62"/>
    <w:rsid w:val="2E1A8390"/>
    <w:rsid w:val="2E4ED28F"/>
    <w:rsid w:val="2EBE5541"/>
    <w:rsid w:val="2F371779"/>
    <w:rsid w:val="2FB3FF83"/>
    <w:rsid w:val="31F41430"/>
    <w:rsid w:val="340DF5CE"/>
    <w:rsid w:val="35376B9A"/>
    <w:rsid w:val="3AD46E7E"/>
    <w:rsid w:val="427CB36C"/>
    <w:rsid w:val="4579AE2D"/>
    <w:rsid w:val="460FB4A0"/>
    <w:rsid w:val="4859C908"/>
    <w:rsid w:val="4B07A8B0"/>
    <w:rsid w:val="4E84011F"/>
    <w:rsid w:val="4EF8B020"/>
    <w:rsid w:val="4FC0A5A5"/>
    <w:rsid w:val="51574A5F"/>
    <w:rsid w:val="51B210F5"/>
    <w:rsid w:val="5232DDF6"/>
    <w:rsid w:val="5669CE31"/>
    <w:rsid w:val="58AFDE70"/>
    <w:rsid w:val="5993FF27"/>
    <w:rsid w:val="599DD18A"/>
    <w:rsid w:val="6115606D"/>
    <w:rsid w:val="613D92C6"/>
    <w:rsid w:val="63E4A63E"/>
    <w:rsid w:val="64E5955E"/>
    <w:rsid w:val="661F7629"/>
    <w:rsid w:val="66C79ADE"/>
    <w:rsid w:val="6A3234EB"/>
    <w:rsid w:val="6B170C81"/>
    <w:rsid w:val="6BBE40FB"/>
    <w:rsid w:val="6CB2783B"/>
    <w:rsid w:val="6F4D7336"/>
    <w:rsid w:val="6F938FAA"/>
    <w:rsid w:val="7185E95E"/>
    <w:rsid w:val="7688D773"/>
    <w:rsid w:val="77B5BE69"/>
    <w:rsid w:val="79DD08A4"/>
    <w:rsid w:val="7A7231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C65C65"/>
  <w15:chartTrackingRefBased/>
  <w15:docId w15:val="{9931B1C2-78BF-43C9-A6AF-8E14F44B33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0B5B"/>
    <w:rPr>
      <w:kern w:val="0"/>
      <w:lang w:val="hr-HR"/>
    </w:rPr>
  </w:style>
  <w:style w:type="paragraph" w:styleId="Heading1">
    <w:name w:val="heading 1"/>
    <w:basedOn w:val="Normal"/>
    <w:next w:val="Normal"/>
    <w:link w:val="Heading1Char"/>
    <w:uiPriority w:val="9"/>
    <w:qFormat/>
    <w:rsid w:val="00BA0B5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A0B5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A0B5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A0B5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A0B5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A0B5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A0B5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A0B5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A0B5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A0B5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A0B5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A0B5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A0B5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A0B5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A0B5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A0B5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A0B5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A0B5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A0B5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A0B5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A0B5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A0B5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A0B5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A0B5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A0B5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A0B5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A0B5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A0B5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A0B5B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BA0B5B"/>
    <w:pPr>
      <w:spacing w:after="0" w:line="240" w:lineRule="auto"/>
    </w:pPr>
    <w:rPr>
      <w:kern w:val="0"/>
      <w:lang w:val="hr-H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-muted">
    <w:name w:val="text-muted"/>
    <w:basedOn w:val="DefaultParagraphFont"/>
    <w:rsid w:val="008802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654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4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9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0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2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5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0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2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3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9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76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39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3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17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8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97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10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2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22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85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60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9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6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1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41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5</Pages>
  <Words>1209</Words>
  <Characters>6896</Characters>
  <Application>Microsoft Office Word</Application>
  <DocSecurity>0</DocSecurity>
  <Lines>57</Lines>
  <Paragraphs>16</Paragraphs>
  <ScaleCrop>false</ScaleCrop>
  <Company/>
  <LinksUpToDate>false</LinksUpToDate>
  <CharactersWithSpaces>8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rvoje Čargonja</dc:creator>
  <cp:keywords/>
  <dc:description/>
  <cp:lastModifiedBy>Hrvoje Čargonja</cp:lastModifiedBy>
  <cp:revision>20</cp:revision>
  <dcterms:created xsi:type="dcterms:W3CDTF">2024-04-29T19:17:00Z</dcterms:created>
  <dcterms:modified xsi:type="dcterms:W3CDTF">2024-07-02T11:10:00Z</dcterms:modified>
</cp:coreProperties>
</file>